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238A3" w14:textId="738D9033" w:rsidR="2A5691D5" w:rsidRDefault="2A5691D5" w:rsidP="3089142E">
      <w:pPr>
        <w:pStyle w:val="Heading4"/>
        <w:rPr>
          <w:rFonts w:ascii="Arial Black" w:eastAsia="Arial" w:hAnsi="Arial Black" w:cs="Arial Black"/>
        </w:rPr>
      </w:pPr>
      <w:bookmarkStart w:id="0" w:name="_Hlk92983231"/>
      <w:r>
        <w:t>Introduction</w:t>
      </w:r>
      <w:bookmarkEnd w:id="0"/>
      <w:r>
        <w:t xml:space="preserve"> </w:t>
      </w:r>
    </w:p>
    <w:p w14:paraId="161787DD" w14:textId="77777777" w:rsidR="006C2E5A" w:rsidRDefault="00EC568B" w:rsidP="005E781B">
      <w:r>
        <w:t>The</w:t>
      </w:r>
      <w:r w:rsidRPr="00EC568B">
        <w:t xml:space="preserve"> </w:t>
      </w:r>
      <w:r>
        <w:t>V</w:t>
      </w:r>
      <w:r w:rsidRPr="00EC568B">
        <w:t xml:space="preserve">ision </w:t>
      </w:r>
      <w:r>
        <w:t>S</w:t>
      </w:r>
      <w:r w:rsidRPr="00EC568B">
        <w:t xml:space="preserve">tatement describes the desired future conditions and characteristics of the city. </w:t>
      </w:r>
    </w:p>
    <w:p w14:paraId="16B27E05" w14:textId="77777777" w:rsidR="006C2E5A" w:rsidRDefault="004126AF" w:rsidP="005E781B">
      <w:r>
        <w:t>The Pillars are the core community values</w:t>
      </w:r>
      <w:r w:rsidR="006C2E5A">
        <w:t>.</w:t>
      </w:r>
    </w:p>
    <w:p w14:paraId="232F5AF9" w14:textId="77777777" w:rsidR="006C2E5A" w:rsidRDefault="006C2E5A" w:rsidP="005E781B">
      <w:r>
        <w:t>T</w:t>
      </w:r>
      <w:r w:rsidR="00EC568B" w:rsidRPr="00EC568B">
        <w:t>he Guiding Principles</w:t>
      </w:r>
      <w:r w:rsidR="004126AF">
        <w:t xml:space="preserve"> and Supporting Concepts</w:t>
      </w:r>
      <w:r w:rsidR="00EC568B" w:rsidRPr="00EC568B">
        <w:t xml:space="preserve"> provide the direction and pathways to achieve the vision</w:t>
      </w:r>
      <w:r w:rsidR="004126AF">
        <w:t xml:space="preserve"> and honor community values</w:t>
      </w:r>
      <w:r w:rsidR="00EC568B" w:rsidRPr="00EC568B">
        <w:t xml:space="preserve">, with a focus on the community’s specific challenges and opportunities. </w:t>
      </w:r>
    </w:p>
    <w:p w14:paraId="2BD92855" w14:textId="646CAF67" w:rsidR="00EC568B" w:rsidRDefault="00EC568B" w:rsidP="005E781B">
      <w:r w:rsidRPr="00EC568B">
        <w:t xml:space="preserve">Together, </w:t>
      </w:r>
      <w:r w:rsidR="004126AF">
        <w:t xml:space="preserve">the </w:t>
      </w:r>
      <w:r w:rsidR="004126AF" w:rsidRPr="004126AF">
        <w:t xml:space="preserve">Vision Statement, Pillars, and Guiding Principles and Supporting Concepts </w:t>
      </w:r>
      <w:r w:rsidR="006C2E5A">
        <w:t xml:space="preserve">reflect the direction provided by the community so far. They </w:t>
      </w:r>
      <w:r w:rsidRPr="00EC568B">
        <w:t xml:space="preserve">provide the basis for the goals, policies, and programs included in </w:t>
      </w:r>
      <w:r w:rsidR="00361632">
        <w:t>G</w:t>
      </w:r>
      <w:r w:rsidRPr="00EC568B">
        <w:t xml:space="preserve">eneral </w:t>
      </w:r>
      <w:r w:rsidR="00361632">
        <w:t>P</w:t>
      </w:r>
      <w:r w:rsidRPr="00EC568B">
        <w:t>lan elements</w:t>
      </w:r>
      <w:r w:rsidR="006C2E5A">
        <w:t>, but it is expected that they will evolve and be refined as the planning process continues.</w:t>
      </w:r>
    </w:p>
    <w:p w14:paraId="613AAFC4" w14:textId="0FAA6C89" w:rsidR="00B42B08" w:rsidRDefault="00B42B08" w:rsidP="00361632">
      <w:pPr>
        <w:pStyle w:val="Heading4"/>
        <w:rPr>
          <w:rFonts w:ascii="Arial" w:eastAsia="Arial" w:hAnsi="Arial" w:cs="Arial Black"/>
        </w:rPr>
      </w:pPr>
      <w:r>
        <w:t>Background</w:t>
      </w:r>
    </w:p>
    <w:p w14:paraId="2BBF0DEB" w14:textId="5F1ED180" w:rsidR="000E6BAD" w:rsidRDefault="000E6BAD" w:rsidP="005E781B">
      <w:r>
        <w:t>T</w:t>
      </w:r>
      <w:r w:rsidRPr="000E6BAD">
        <w:t xml:space="preserve">he Vision Statement, Pillars, and Guiding Principles and Supporting Concepts </w:t>
      </w:r>
      <w:r>
        <w:t>are all products of community engagement activities during the Visioning Phase of the General Plan Update, includ</w:t>
      </w:r>
      <w:r w:rsidR="005505C8">
        <w:t>ing</w:t>
      </w:r>
      <w:r>
        <w:t xml:space="preserve"> Pop-Ups, a Citywide Workshop</w:t>
      </w:r>
      <w:r w:rsidR="005505C8">
        <w:t>, Latinx engagement, and a Youth Survey</w:t>
      </w:r>
      <w:r>
        <w:t>.</w:t>
      </w:r>
      <w:r w:rsidR="005505C8">
        <w:t xml:space="preserve"> At Pop-Ups in various high-traffic venues during August, September, and October, community members shared what they love about Petaluma, contributed to a vision wall, and voted for community priorities. </w:t>
      </w:r>
      <w:r>
        <w:t>During the September Workshop, participants provided feedback on a draft set of “Pillars of Petaluma” and Guiding Principles, which were developed over the course of two GPAC meetings based on the Guiding Principles in the current General Plan and input from the 2020 community survey. Participants also drafted headlines for newspaper stories profiling Petaluma in 2045.</w:t>
      </w:r>
    </w:p>
    <w:p w14:paraId="235A0C7D" w14:textId="77777777" w:rsidR="006C2E5A" w:rsidRDefault="005505C8" w:rsidP="005E781B">
      <w:r>
        <w:t xml:space="preserve">During its November 18, </w:t>
      </w:r>
      <w:proofErr w:type="gramStart"/>
      <w:r>
        <w:t>2021</w:t>
      </w:r>
      <w:proofErr w:type="gramEnd"/>
      <w:r>
        <w:t xml:space="preserve"> meeting, the GPAC suggested revisions to the Pillars, Guiding Principles, and Supporting Concepts based on all of that community input. After the meeting, GPAC members also used the community input to propose draft Vision Statements. </w:t>
      </w:r>
    </w:p>
    <w:p w14:paraId="2D1F91D9" w14:textId="31E074DC" w:rsidR="006C2E5A" w:rsidRDefault="006C2E5A" w:rsidP="005E781B">
      <w:r>
        <w:t xml:space="preserve">At the January 20, </w:t>
      </w:r>
      <w:proofErr w:type="gramStart"/>
      <w:r>
        <w:t>2022</w:t>
      </w:r>
      <w:proofErr w:type="gramEnd"/>
      <w:r>
        <w:t xml:space="preserve"> GPAC meeting, members discussed a draft of t</w:t>
      </w:r>
      <w:r w:rsidR="005505C8">
        <w:t xml:space="preserve">he </w:t>
      </w:r>
      <w:r w:rsidR="005505C8" w:rsidRPr="005505C8">
        <w:t>Vision Statement, Pillars, and Guiding Principles and Supporting Concepts</w:t>
      </w:r>
      <w:r w:rsidR="00EC568B">
        <w:t xml:space="preserve"> based on th</w:t>
      </w:r>
      <w:r>
        <w:t>e previous</w:t>
      </w:r>
      <w:r w:rsidR="00EC568B">
        <w:t xml:space="preserve"> GPAC guidance as well as the Latinx engagement and Youth Survey that were completed in the interim.</w:t>
      </w:r>
    </w:p>
    <w:p w14:paraId="7D6BB2EF" w14:textId="37899B82" w:rsidR="000E6BAD" w:rsidRPr="00361632" w:rsidRDefault="006C2E5A" w:rsidP="005E781B">
      <w:r>
        <w:rPr>
          <w:rFonts w:ascii="Arial" w:eastAsia="Arial" w:hAnsi="Arial" w:cs="Arial Black"/>
        </w:rPr>
        <w:t xml:space="preserve">The draft </w:t>
      </w:r>
      <w:r>
        <w:t xml:space="preserve">the </w:t>
      </w:r>
      <w:r w:rsidRPr="005505C8">
        <w:t>Vision Statement, Pillars, and Guiding Principles and Supporting Concepts</w:t>
      </w:r>
      <w:r>
        <w:t xml:space="preserve"> below incorporate input from GPAC members and members of the public before, during, and after the January GPAC meeting.</w:t>
      </w:r>
      <w:r>
        <w:rPr>
          <w:rFonts w:ascii="Arial" w:eastAsia="Arial" w:hAnsi="Arial" w:cs="Arial Black"/>
        </w:rPr>
        <w:t xml:space="preserve"> </w:t>
      </w:r>
      <w:r w:rsidR="00EC568B" w:rsidRPr="3089142E">
        <w:rPr>
          <w:rFonts w:ascii="Arial" w:eastAsia="Arial" w:hAnsi="Arial" w:cs="Arial Black"/>
        </w:rPr>
        <w:t xml:space="preserve"> </w:t>
      </w:r>
      <w:r w:rsidR="000E6BAD">
        <w:br w:type="page"/>
      </w:r>
    </w:p>
    <w:p w14:paraId="14641ADB" w14:textId="0281AB20" w:rsidR="15B7CFF6" w:rsidRDefault="15B7CFF6" w:rsidP="3089142E">
      <w:pPr>
        <w:pStyle w:val="Heading4"/>
      </w:pPr>
      <w:bookmarkStart w:id="1" w:name="_Hlk93935650"/>
      <w:bookmarkStart w:id="2" w:name="_Hlk93935587"/>
      <w:commentRangeStart w:id="3"/>
      <w:r>
        <w:lastRenderedPageBreak/>
        <w:t xml:space="preserve">Draft </w:t>
      </w:r>
      <w:r w:rsidR="739315A0">
        <w:t>Vision</w:t>
      </w:r>
      <w:r w:rsidR="6D6694BC">
        <w:t xml:space="preserve"> Statement</w:t>
      </w:r>
      <w:r w:rsidR="34F1CDF5">
        <w:t xml:space="preserve"> </w:t>
      </w:r>
      <w:r w:rsidR="00253786">
        <w:t xml:space="preserve">for Petaluma </w:t>
      </w:r>
      <w:r w:rsidR="00BC285C">
        <w:t xml:space="preserve">in </w:t>
      </w:r>
      <w:r w:rsidR="00253786">
        <w:t>2045</w:t>
      </w:r>
      <w:commentRangeEnd w:id="3"/>
      <w:r w:rsidR="00155BEE">
        <w:rPr>
          <w:rStyle w:val="CommentReference"/>
          <w:rFonts w:asciiTheme="minorHAnsi" w:hAnsiTheme="minorHAnsi"/>
          <w:color w:val="auto"/>
        </w:rPr>
        <w:commentReference w:id="3"/>
      </w:r>
    </w:p>
    <w:p w14:paraId="51CFAD64" w14:textId="5A4797AF" w:rsidR="005B6ACB" w:rsidRDefault="005B6ACB" w:rsidP="005B6ACB">
      <w:bookmarkStart w:id="4" w:name="_Hlk93935668"/>
      <w:bookmarkEnd w:id="1"/>
      <w:r w:rsidRPr="00D25F24">
        <w:rPr>
          <w:b/>
          <w:bCs/>
        </w:rPr>
        <w:t xml:space="preserve">Petaluma is </w:t>
      </w:r>
      <w:r w:rsidR="00145304" w:rsidRPr="00D25F24">
        <w:rPr>
          <w:b/>
          <w:bCs/>
        </w:rPr>
        <w:t xml:space="preserve">a vibrant river town </w:t>
      </w:r>
      <w:r w:rsidRPr="00D25F24">
        <w:rPr>
          <w:b/>
          <w:bCs/>
        </w:rPr>
        <w:t>rooted in the relationship between our people</w:t>
      </w:r>
      <w:r w:rsidR="00BC285C" w:rsidRPr="00D25F24">
        <w:rPr>
          <w:b/>
          <w:bCs/>
        </w:rPr>
        <w:t xml:space="preserve"> </w:t>
      </w:r>
      <w:r w:rsidRPr="00D25F24">
        <w:rPr>
          <w:b/>
          <w:bCs/>
        </w:rPr>
        <w:t>and the land</w:t>
      </w:r>
      <w:r>
        <w:t xml:space="preserve">. </w:t>
      </w:r>
      <w:commentRangeStart w:id="5"/>
      <w:commentRangeStart w:id="6"/>
      <w:r w:rsidR="00E717D1">
        <w:t xml:space="preserve">We acknowledge that Petaluma is </w:t>
      </w:r>
      <w:r w:rsidR="00CB7108" w:rsidRPr="00CB7108">
        <w:t xml:space="preserve">the traditional territory and </w:t>
      </w:r>
      <w:r w:rsidR="000B5715">
        <w:t xml:space="preserve">homeland </w:t>
      </w:r>
      <w:r w:rsidR="00CB7108" w:rsidRPr="00CB7108">
        <w:t xml:space="preserve">of the </w:t>
      </w:r>
      <w:commentRangeStart w:id="7"/>
      <w:commentRangeStart w:id="8"/>
      <w:r w:rsidR="00CB7108" w:rsidRPr="00CB7108">
        <w:t xml:space="preserve">Miwok, Pomo, Kashaya, and Wappo </w:t>
      </w:r>
      <w:commentRangeEnd w:id="7"/>
      <w:r w:rsidR="00CB7108">
        <w:rPr>
          <w:rStyle w:val="CommentReference"/>
        </w:rPr>
        <w:commentReference w:id="7"/>
      </w:r>
      <w:commentRangeEnd w:id="8"/>
      <w:r w:rsidR="00603101">
        <w:rPr>
          <w:rStyle w:val="CommentReference"/>
        </w:rPr>
        <w:commentReference w:id="8"/>
      </w:r>
      <w:r w:rsidR="00CB7108" w:rsidRPr="00CB7108">
        <w:t>peoples</w:t>
      </w:r>
      <w:commentRangeEnd w:id="5"/>
      <w:r w:rsidR="00F204E0">
        <w:rPr>
          <w:rStyle w:val="CommentReference"/>
        </w:rPr>
        <w:commentReference w:id="5"/>
      </w:r>
      <w:commentRangeEnd w:id="6"/>
      <w:r w:rsidR="00603101">
        <w:rPr>
          <w:rStyle w:val="CommentReference"/>
        </w:rPr>
        <w:commentReference w:id="6"/>
      </w:r>
      <w:r w:rsidR="00CB7108">
        <w:t xml:space="preserve">. </w:t>
      </w:r>
      <w:r w:rsidR="00F204E0">
        <w:t xml:space="preserve">Our identity also evolves from our deep agricultural roots, historic downtown, living river, and preserved open spaces. </w:t>
      </w:r>
      <w:r w:rsidR="00691C06">
        <w:t>We honor th</w:t>
      </w:r>
      <w:r w:rsidR="00CB7108">
        <w:t>is</w:t>
      </w:r>
      <w:r w:rsidR="00691C06">
        <w:t xml:space="preserve"> legacy </w:t>
      </w:r>
      <w:r w:rsidR="00CB7108">
        <w:t>by</w:t>
      </w:r>
      <w:r w:rsidR="00BE02DF">
        <w:t xml:space="preserve"> </w:t>
      </w:r>
      <w:r w:rsidR="00CB7108">
        <w:t>collaborat</w:t>
      </w:r>
      <w:r w:rsidR="001D6215">
        <w:t>ing</w:t>
      </w:r>
      <w:r w:rsidR="00CB7108">
        <w:t xml:space="preserve"> with native peoples</w:t>
      </w:r>
      <w:r w:rsidR="001D6215">
        <w:t xml:space="preserve"> to </w:t>
      </w:r>
      <w:commentRangeStart w:id="9"/>
      <w:commentRangeStart w:id="10"/>
      <w:r w:rsidR="001D6215">
        <w:t>celebrate, protect, and restore our natural landscapes and habitats both within and outside our community</w:t>
      </w:r>
      <w:commentRangeEnd w:id="9"/>
      <w:r w:rsidR="001D6215">
        <w:rPr>
          <w:rStyle w:val="CommentReference"/>
        </w:rPr>
        <w:commentReference w:id="9"/>
      </w:r>
      <w:commentRangeEnd w:id="10"/>
      <w:r w:rsidR="00603101">
        <w:rPr>
          <w:rStyle w:val="CommentReference"/>
        </w:rPr>
        <w:commentReference w:id="10"/>
      </w:r>
      <w:r w:rsidR="00BE02DF">
        <w:t>.</w:t>
      </w:r>
      <w:r w:rsidR="00691C06">
        <w:t xml:space="preserve"> </w:t>
      </w:r>
      <w:r w:rsidR="00827688">
        <w:t>Together, w</w:t>
      </w:r>
      <w:r>
        <w:t>e sustain a resilient ecosystem for humans, wildlife, and the earth.</w:t>
      </w:r>
    </w:p>
    <w:p w14:paraId="273BB670" w14:textId="0CD29DEF" w:rsidR="005B6ACB" w:rsidRDefault="005B6ACB" w:rsidP="005B6ACB">
      <w:commentRangeStart w:id="11"/>
      <w:r w:rsidRPr="00D25F24">
        <w:rPr>
          <w:b/>
          <w:bCs/>
        </w:rPr>
        <w:t>We are caring and connected</w:t>
      </w:r>
      <w:r>
        <w:t xml:space="preserve">. We celebrate our differences </w:t>
      </w:r>
      <w:commentRangeEnd w:id="11"/>
      <w:r w:rsidR="003778C1">
        <w:rPr>
          <w:rStyle w:val="CommentReference"/>
        </w:rPr>
        <w:commentReference w:id="11"/>
      </w:r>
      <w:r w:rsidR="00F8512B">
        <w:t xml:space="preserve">by providing inclusive community spaces for the diverse people that form Petaluma and </w:t>
      </w:r>
      <w:r>
        <w:t xml:space="preserve">by </w:t>
      </w:r>
      <w:r w:rsidR="00F8512B">
        <w:t xml:space="preserve">cultivating </w:t>
      </w:r>
      <w:r w:rsidR="000B5715">
        <w:t>a sense of belonging</w:t>
      </w:r>
      <w:r>
        <w:t xml:space="preserve">. </w:t>
      </w:r>
      <w:commentRangeStart w:id="12"/>
      <w:commentRangeStart w:id="13"/>
      <w:r w:rsidR="003778C1">
        <w:t xml:space="preserve">We </w:t>
      </w:r>
      <w:r w:rsidR="0043400D">
        <w:t>welcome</w:t>
      </w:r>
      <w:r w:rsidR="003778C1">
        <w:t xml:space="preserve"> newcomers seeking refuge, a place to call home, and new opportunity</w:t>
      </w:r>
      <w:commentRangeEnd w:id="12"/>
      <w:r w:rsidR="003778C1">
        <w:rPr>
          <w:rStyle w:val="CommentReference"/>
        </w:rPr>
        <w:commentReference w:id="12"/>
      </w:r>
      <w:commentRangeEnd w:id="13"/>
      <w:r w:rsidR="00603101">
        <w:rPr>
          <w:rStyle w:val="CommentReference"/>
        </w:rPr>
        <w:commentReference w:id="13"/>
      </w:r>
      <w:r w:rsidR="003778C1">
        <w:t xml:space="preserve">. </w:t>
      </w:r>
      <w:r>
        <w:t xml:space="preserve">Our engaged </w:t>
      </w:r>
      <w:r w:rsidR="00253786">
        <w:t xml:space="preserve">residents </w:t>
      </w:r>
      <w:r>
        <w:t>and local government ensure equity</w:t>
      </w:r>
      <w:r w:rsidR="00DA799D">
        <w:t>, livability,</w:t>
      </w:r>
      <w:r>
        <w:t xml:space="preserve"> </w:t>
      </w:r>
      <w:r w:rsidR="00144A48">
        <w:t xml:space="preserve">opportunity, and access </w:t>
      </w:r>
      <w:r>
        <w:t xml:space="preserve">for all residents. </w:t>
      </w:r>
      <w:commentRangeStart w:id="14"/>
      <w:commentRangeStart w:id="15"/>
      <w:r>
        <w:t xml:space="preserve">We embrace </w:t>
      </w:r>
      <w:r w:rsidR="003C1B1E">
        <w:t xml:space="preserve">each other’s cultures and </w:t>
      </w:r>
      <w:r>
        <w:t>unique experiences, lift each other up, and move forward together.</w:t>
      </w:r>
      <w:commentRangeEnd w:id="14"/>
      <w:r w:rsidR="00144A48">
        <w:rPr>
          <w:rStyle w:val="CommentReference"/>
        </w:rPr>
        <w:commentReference w:id="14"/>
      </w:r>
      <w:commentRangeEnd w:id="15"/>
      <w:r w:rsidR="00603101">
        <w:rPr>
          <w:rStyle w:val="CommentReference"/>
        </w:rPr>
        <w:commentReference w:id="15"/>
      </w:r>
    </w:p>
    <w:p w14:paraId="4A4C400E" w14:textId="18DA8375" w:rsidR="003778C1" w:rsidRDefault="005B6ACB" w:rsidP="005B6ACB">
      <w:commentRangeStart w:id="16"/>
      <w:commentRangeStart w:id="17"/>
      <w:r w:rsidRPr="00D25F24">
        <w:rPr>
          <w:b/>
          <w:bCs/>
        </w:rPr>
        <w:t>We invest in each other</w:t>
      </w:r>
      <w:r>
        <w:t xml:space="preserve">. </w:t>
      </w:r>
      <w:commentRangeEnd w:id="16"/>
      <w:r w:rsidR="00144A48">
        <w:rPr>
          <w:rStyle w:val="CommentReference"/>
        </w:rPr>
        <w:commentReference w:id="16"/>
      </w:r>
      <w:commentRangeEnd w:id="17"/>
      <w:r w:rsidR="00603101">
        <w:rPr>
          <w:rStyle w:val="CommentReference"/>
        </w:rPr>
        <w:commentReference w:id="17"/>
      </w:r>
      <w:r>
        <w:t xml:space="preserve">We are a community where children </w:t>
      </w:r>
      <w:r w:rsidR="00A059BC">
        <w:t xml:space="preserve">and youth </w:t>
      </w:r>
      <w:r>
        <w:t xml:space="preserve">thrive, families </w:t>
      </w:r>
      <w:r w:rsidR="003C1B1E">
        <w:t xml:space="preserve">in all forms </w:t>
      </w:r>
      <w:r>
        <w:t xml:space="preserve">are supported, and our elders </w:t>
      </w:r>
      <w:r w:rsidR="00145304">
        <w:t xml:space="preserve">flourish as they </w:t>
      </w:r>
      <w:r>
        <w:t xml:space="preserve">age in place. </w:t>
      </w:r>
      <w:r w:rsidR="003778C1">
        <w:t>We provide bountiful and varied housing choices, convenient access to healthy local food, and an educational system that builds leaders.</w:t>
      </w:r>
      <w:r w:rsidR="003778C1" w:rsidRPr="003778C1">
        <w:t xml:space="preserve"> </w:t>
      </w:r>
      <w:r w:rsidR="003778C1">
        <w:t>We support all residents with accessible city services.</w:t>
      </w:r>
    </w:p>
    <w:p w14:paraId="38D2A9C0" w14:textId="63FE44C3" w:rsidR="005B6ACB" w:rsidRDefault="00426BCB" w:rsidP="005B6ACB">
      <w:commentRangeStart w:id="18"/>
      <w:r w:rsidRPr="00D25F24">
        <w:rPr>
          <w:b/>
          <w:bCs/>
        </w:rPr>
        <w:t>We are prosperous</w:t>
      </w:r>
      <w:r>
        <w:t xml:space="preserve">. </w:t>
      </w:r>
      <w:r w:rsidR="005B6ACB">
        <w:t xml:space="preserve">We support our local businesses that provide jobs </w:t>
      </w:r>
      <w:r w:rsidR="00E717D1">
        <w:t xml:space="preserve">for our own </w:t>
      </w:r>
      <w:r w:rsidR="00253786">
        <w:t>residents</w:t>
      </w:r>
      <w:r w:rsidR="00E717D1">
        <w:t xml:space="preserve"> </w:t>
      </w:r>
      <w:r w:rsidR="005B6ACB">
        <w:t xml:space="preserve">and services to our city and region. Our </w:t>
      </w:r>
      <w:r w:rsidR="00DA799D">
        <w:t xml:space="preserve">economy is </w:t>
      </w:r>
      <w:r>
        <w:t xml:space="preserve">localized and </w:t>
      </w:r>
      <w:r w:rsidR="00DA799D">
        <w:t>self-reliant and</w:t>
      </w:r>
      <w:r w:rsidR="00790274">
        <w:t xml:space="preserve"> builds wealth for residents of all socioeconomic backgrounds</w:t>
      </w:r>
      <w:r w:rsidR="005B6ACB">
        <w:t>.</w:t>
      </w:r>
      <w:r w:rsidR="00E717D1">
        <w:t xml:space="preserve"> We invite new businesses and development to join in our vision.</w:t>
      </w:r>
      <w:commentRangeEnd w:id="18"/>
      <w:r w:rsidR="00C355F2">
        <w:rPr>
          <w:rStyle w:val="CommentReference"/>
        </w:rPr>
        <w:commentReference w:id="18"/>
      </w:r>
    </w:p>
    <w:p w14:paraId="04C6F409" w14:textId="476B225B" w:rsidR="005B6ACB" w:rsidRDefault="005B6ACB" w:rsidP="005B6ACB">
      <w:commentRangeStart w:id="19"/>
      <w:commentRangeStart w:id="20"/>
      <w:r w:rsidRPr="00D25F24">
        <w:rPr>
          <w:b/>
          <w:bCs/>
        </w:rPr>
        <w:t xml:space="preserve">We relish </w:t>
      </w:r>
      <w:r w:rsidR="00426BCB">
        <w:rPr>
          <w:b/>
          <w:bCs/>
        </w:rPr>
        <w:t>our</w:t>
      </w:r>
      <w:r w:rsidR="00426BCB" w:rsidRPr="00D25F24">
        <w:rPr>
          <w:b/>
          <w:bCs/>
        </w:rPr>
        <w:t xml:space="preserve"> </w:t>
      </w:r>
      <w:r w:rsidRPr="00D25F24">
        <w:rPr>
          <w:b/>
          <w:bCs/>
        </w:rPr>
        <w:t>spirited</w:t>
      </w:r>
      <w:r w:rsidR="00426BCB">
        <w:rPr>
          <w:b/>
          <w:bCs/>
        </w:rPr>
        <w:t xml:space="preserve">, </w:t>
      </w:r>
      <w:r w:rsidRPr="00A11DF9">
        <w:rPr>
          <w:b/>
          <w:bCs/>
        </w:rPr>
        <w:t>distinct</w:t>
      </w:r>
      <w:r w:rsidR="00426BCB">
        <w:rPr>
          <w:b/>
          <w:bCs/>
        </w:rPr>
        <w:t>ive</w:t>
      </w:r>
      <w:r w:rsidRPr="00D25F24">
        <w:rPr>
          <w:b/>
          <w:bCs/>
        </w:rPr>
        <w:t xml:space="preserve"> neighborhoods </w:t>
      </w:r>
      <w:r w:rsidR="00426BCB">
        <w:rPr>
          <w:b/>
          <w:bCs/>
        </w:rPr>
        <w:t>where we</w:t>
      </w:r>
      <w:r w:rsidRPr="00D25F24">
        <w:rPr>
          <w:b/>
          <w:bCs/>
        </w:rPr>
        <w:t xml:space="preserve"> live, work, and play</w:t>
      </w:r>
      <w:commentRangeEnd w:id="19"/>
      <w:r w:rsidR="003752DD" w:rsidRPr="00D25F24">
        <w:rPr>
          <w:rStyle w:val="CommentReference"/>
          <w:b/>
          <w:bCs/>
        </w:rPr>
        <w:commentReference w:id="19"/>
      </w:r>
      <w:commentRangeEnd w:id="20"/>
      <w:r w:rsidR="00603101">
        <w:rPr>
          <w:rStyle w:val="CommentReference"/>
        </w:rPr>
        <w:commentReference w:id="20"/>
      </w:r>
      <w:r>
        <w:t xml:space="preserve">. We enjoy </w:t>
      </w:r>
      <w:r w:rsidR="00025BEA">
        <w:t xml:space="preserve">active, animated communities throughout our city along with </w:t>
      </w:r>
      <w:r>
        <w:t>an energetic historic downtown</w:t>
      </w:r>
      <w:r w:rsidR="00025BEA">
        <w:t>.</w:t>
      </w:r>
      <w:r>
        <w:t xml:space="preserve"> Our </w:t>
      </w:r>
      <w:r w:rsidR="00025BEA">
        <w:t xml:space="preserve">friendly, beautiful, and nature-filled </w:t>
      </w:r>
      <w:r w:rsidR="00DA799D">
        <w:t xml:space="preserve">streets, </w:t>
      </w:r>
      <w:r>
        <w:t xml:space="preserve">parks, </w:t>
      </w:r>
      <w:r w:rsidR="0020524D">
        <w:t xml:space="preserve">urban forest, </w:t>
      </w:r>
      <w:r w:rsidR="000C4CB6">
        <w:t xml:space="preserve">river promenades, </w:t>
      </w:r>
      <w:r>
        <w:t xml:space="preserve">bike </w:t>
      </w:r>
      <w:r w:rsidR="003C1B1E">
        <w:t xml:space="preserve">lanes and </w:t>
      </w:r>
      <w:r>
        <w:t xml:space="preserve">trails, and walking paths connect people and help keep residents healthy. It is safe, easy, and enjoyable to travel across </w:t>
      </w:r>
      <w:r w:rsidR="00A059BC">
        <w:t xml:space="preserve">and </w:t>
      </w:r>
      <w:r w:rsidR="003C1B1E">
        <w:t xml:space="preserve">around </w:t>
      </w:r>
      <w:r>
        <w:t xml:space="preserve">town </w:t>
      </w:r>
      <w:r w:rsidR="0020524D">
        <w:t xml:space="preserve">and to neighboring communities </w:t>
      </w:r>
      <w:r w:rsidR="00A059BC">
        <w:t>with human, electric, and hybrid transport</w:t>
      </w:r>
      <w:r>
        <w:t xml:space="preserve">. </w:t>
      </w:r>
      <w:commentRangeStart w:id="21"/>
      <w:r w:rsidR="00426BCB">
        <w:t>Our city infrastructure and facilities are sustainably financed, resilient, and well-maintained.</w:t>
      </w:r>
      <w:commentRangeEnd w:id="21"/>
      <w:r w:rsidR="00C355F2">
        <w:rPr>
          <w:rStyle w:val="CommentReference"/>
        </w:rPr>
        <w:commentReference w:id="21"/>
      </w:r>
    </w:p>
    <w:p w14:paraId="5F8CA31B" w14:textId="638A6D77" w:rsidR="005B6ACB" w:rsidRDefault="005B6ACB" w:rsidP="005B6ACB">
      <w:commentRangeStart w:id="22"/>
      <w:commentRangeStart w:id="23"/>
      <w:r w:rsidRPr="00D25F24">
        <w:rPr>
          <w:b/>
          <w:bCs/>
        </w:rPr>
        <w:t>We are creative</w:t>
      </w:r>
      <w:r>
        <w:t>. The arts bring meaning, whimsy, and imagination to our lives</w:t>
      </w:r>
      <w:commentRangeEnd w:id="22"/>
      <w:r w:rsidR="003752DD">
        <w:rPr>
          <w:rStyle w:val="CommentReference"/>
        </w:rPr>
        <w:commentReference w:id="22"/>
      </w:r>
      <w:commentRangeEnd w:id="23"/>
      <w:r w:rsidR="00603101">
        <w:rPr>
          <w:rStyle w:val="CommentReference"/>
        </w:rPr>
        <w:commentReference w:id="23"/>
      </w:r>
      <w:r>
        <w:t>. Our community is filled with</w:t>
      </w:r>
      <w:r w:rsidR="00CE2CAE">
        <w:t xml:space="preserve"> art in a variety of</w:t>
      </w:r>
      <w:r>
        <w:t xml:space="preserve"> colors, textures, materials, and forms. We </w:t>
      </w:r>
      <w:r w:rsidR="003752DD">
        <w:t xml:space="preserve">build </w:t>
      </w:r>
      <w:r>
        <w:t xml:space="preserve">an </w:t>
      </w:r>
      <w:r w:rsidR="00DA799D">
        <w:t xml:space="preserve">environment </w:t>
      </w:r>
      <w:r w:rsidR="00CE2CAE">
        <w:t xml:space="preserve">that promotes beauty, resilient architecture, and </w:t>
      </w:r>
      <w:r w:rsidR="00096D8E">
        <w:t xml:space="preserve">inventive </w:t>
      </w:r>
      <w:r w:rsidR="00CE2CAE">
        <w:t xml:space="preserve">design citywide, </w:t>
      </w:r>
      <w:r w:rsidR="00DA799D">
        <w:t xml:space="preserve">where </w:t>
      </w:r>
      <w:r>
        <w:t>art</w:t>
      </w:r>
      <w:r w:rsidR="00DA799D">
        <w:t>, crafts, design, and economic innovation thrive</w:t>
      </w:r>
      <w:r>
        <w:t>.</w:t>
      </w:r>
    </w:p>
    <w:p w14:paraId="315A3899" w14:textId="3CC95FA7" w:rsidR="005B6ACB" w:rsidRDefault="005B6ACB" w:rsidP="005B6ACB">
      <w:r w:rsidRPr="00D25F24">
        <w:rPr>
          <w:b/>
          <w:bCs/>
        </w:rPr>
        <w:t>We are forward-thinking leaders</w:t>
      </w:r>
      <w:r>
        <w:t xml:space="preserve">. </w:t>
      </w:r>
      <w:r w:rsidR="00394250">
        <w:t xml:space="preserve">By achieving carbon neutrality </w:t>
      </w:r>
      <w:r w:rsidR="00096D8E">
        <w:t>in</w:t>
      </w:r>
      <w:r w:rsidR="00394250">
        <w:t xml:space="preserve"> 2030, w</w:t>
      </w:r>
      <w:r>
        <w:t>e demonstrate that equitable, carbon-neutral, regenerative communities and economies are possible</w:t>
      </w:r>
      <w:r w:rsidR="000E64F0" w:rsidRPr="000E64F0">
        <w:t xml:space="preserve"> </w:t>
      </w:r>
      <w:r w:rsidR="000E64F0">
        <w:t>through action and collaboration with other cities, communities, and our region</w:t>
      </w:r>
      <w:r>
        <w:t xml:space="preserve">. We have adapted to </w:t>
      </w:r>
      <w:r w:rsidR="00E717D1">
        <w:t xml:space="preserve">climate change </w:t>
      </w:r>
      <w:r w:rsidR="00F84D34">
        <w:t>with a community-driven, whole systems, and nature-based approach to development</w:t>
      </w:r>
      <w:r w:rsidR="00CE2CAE">
        <w:t>.</w:t>
      </w:r>
    </w:p>
    <w:p w14:paraId="3C6D0B99" w14:textId="30A37A1E" w:rsidR="00B42B08" w:rsidRDefault="005B6ACB" w:rsidP="00EE1B94">
      <w:pPr>
        <w:rPr>
          <w:rFonts w:asciiTheme="majorHAnsi" w:hAnsiTheme="majorHAnsi"/>
          <w:color w:val="6DA78E" w:themeColor="accent5"/>
          <w:sz w:val="28"/>
          <w:szCs w:val="28"/>
        </w:rPr>
      </w:pPr>
      <w:r>
        <w:t>We are Petaluma.</w:t>
      </w:r>
      <w:bookmarkEnd w:id="2"/>
      <w:bookmarkEnd w:id="4"/>
      <w:r w:rsidR="00B42B08">
        <w:br w:type="page"/>
      </w:r>
    </w:p>
    <w:p w14:paraId="11B9CF45" w14:textId="32F86709" w:rsidR="00E23E08" w:rsidRDefault="00E23E08" w:rsidP="3089142E">
      <w:pPr>
        <w:pStyle w:val="Heading4"/>
      </w:pPr>
      <w:bookmarkStart w:id="24" w:name="_Hlk93935704"/>
      <w:r>
        <w:lastRenderedPageBreak/>
        <w:t xml:space="preserve">Kris </w:t>
      </w:r>
      <w:proofErr w:type="spellStart"/>
      <w:r>
        <w:t>Rebillot’s</w:t>
      </w:r>
      <w:proofErr w:type="spellEnd"/>
      <w:r>
        <w:t xml:space="preserve"> Revised Vision Statement 1/31/22</w:t>
      </w:r>
    </w:p>
    <w:p w14:paraId="2EB9D8E7" w14:textId="77777777" w:rsidR="00E23E08" w:rsidRDefault="00E23E08" w:rsidP="00E23E08">
      <w:r w:rsidRPr="00D25F24">
        <w:rPr>
          <w:b/>
          <w:bCs/>
        </w:rPr>
        <w:t>Petaluma is a vibrant river town rooted in the relationship between our people and the land</w:t>
      </w:r>
      <w:r>
        <w:t xml:space="preserve">. We appreciate that our name springs from the Coastal Miwok tribes who first called this land home. We acknowledge that this land was stolen from these tribes and honor that knowledge by binding ourselves as guardians of the resources available to us.  Our more modern identity evolves from our deep agricultural roots, historic downtown, living river, and preserved open spaces. We honor these legacies by </w:t>
      </w:r>
      <w:commentRangeStart w:id="25"/>
      <w:r>
        <w:t xml:space="preserve">celebrating </w:t>
      </w:r>
      <w:proofErr w:type="gramStart"/>
      <w:r>
        <w:t>protecting, and</w:t>
      </w:r>
      <w:proofErr w:type="gramEnd"/>
      <w:r>
        <w:t xml:space="preserve"> restoring our natural landscapes and habitats both within and outside our community</w:t>
      </w:r>
      <w:commentRangeEnd w:id="25"/>
      <w:r>
        <w:rPr>
          <w:rStyle w:val="CommentReference"/>
        </w:rPr>
        <w:commentReference w:id="25"/>
      </w:r>
      <w:r>
        <w:t>. Together, we sustain a resilient ecosystem for humans, wildlife, and the earth.</w:t>
      </w:r>
    </w:p>
    <w:p w14:paraId="2AC2DF6D" w14:textId="77777777" w:rsidR="00E23E08" w:rsidRDefault="00E23E08" w:rsidP="00E23E08">
      <w:commentRangeStart w:id="26"/>
      <w:r w:rsidRPr="00D25F24">
        <w:rPr>
          <w:b/>
          <w:bCs/>
        </w:rPr>
        <w:t>We are caring and connected</w:t>
      </w:r>
      <w:r>
        <w:t xml:space="preserve">. We celebrate our differences </w:t>
      </w:r>
      <w:commentRangeEnd w:id="26"/>
      <w:r>
        <w:rPr>
          <w:rStyle w:val="CommentReference"/>
        </w:rPr>
        <w:commentReference w:id="26"/>
      </w:r>
      <w:r>
        <w:t xml:space="preserve">by providing inclusive community spaces for the diverse people that form Petaluma and by cultivating a sense of belonging. </w:t>
      </w:r>
      <w:commentRangeStart w:id="27"/>
      <w:commentRangeStart w:id="28"/>
      <w:r>
        <w:t>We welcome newcomers seeking refuge, a place to call home, and new opportunity</w:t>
      </w:r>
      <w:commentRangeEnd w:id="27"/>
      <w:r>
        <w:rPr>
          <w:rStyle w:val="CommentReference"/>
        </w:rPr>
        <w:commentReference w:id="27"/>
      </w:r>
      <w:commentRangeEnd w:id="28"/>
      <w:r>
        <w:rPr>
          <w:rStyle w:val="CommentReference"/>
        </w:rPr>
        <w:commentReference w:id="28"/>
      </w:r>
      <w:r>
        <w:t xml:space="preserve">. Our engaged residents and local government ensure equity, livability, opportunity, and access for all residents. </w:t>
      </w:r>
    </w:p>
    <w:p w14:paraId="11021358" w14:textId="77777777" w:rsidR="00E23E08" w:rsidRDefault="00E23E08" w:rsidP="00E23E08">
      <w:r>
        <w:t xml:space="preserve">We are a community where children and youth thrive, families in all forms are supported, and our elders flourish as they age in place. We provide </w:t>
      </w:r>
      <w:commentRangeStart w:id="29"/>
      <w:r>
        <w:t>plentiful</w:t>
      </w:r>
      <w:commentRangeEnd w:id="29"/>
      <w:r>
        <w:rPr>
          <w:rStyle w:val="CommentReference"/>
        </w:rPr>
        <w:commentReference w:id="29"/>
      </w:r>
      <w:r>
        <w:t xml:space="preserve"> housing choices, convenient access to healthy local food, and </w:t>
      </w:r>
      <w:commentRangeStart w:id="30"/>
      <w:r>
        <w:t xml:space="preserve">an educational system </w:t>
      </w:r>
      <w:commentRangeEnd w:id="30"/>
      <w:r>
        <w:rPr>
          <w:rStyle w:val="CommentReference"/>
        </w:rPr>
        <w:commentReference w:id="30"/>
      </w:r>
      <w:r>
        <w:t>that builds leaders.</w:t>
      </w:r>
      <w:r w:rsidRPr="003778C1">
        <w:t xml:space="preserve"> </w:t>
      </w:r>
      <w:r>
        <w:t>We support all residents with accessible city services.</w:t>
      </w:r>
    </w:p>
    <w:p w14:paraId="17ACDA08" w14:textId="77777777" w:rsidR="00E23E08" w:rsidRDefault="00E23E08" w:rsidP="00E23E08">
      <w:commentRangeStart w:id="31"/>
      <w:commentRangeStart w:id="32"/>
      <w:r w:rsidRPr="00095D81">
        <w:rPr>
          <w:bCs/>
        </w:rPr>
        <w:t>We relish our spirited, distinctive neighborhoods where we live, work, and play</w:t>
      </w:r>
      <w:commentRangeEnd w:id="31"/>
      <w:r w:rsidRPr="00095D81">
        <w:rPr>
          <w:rStyle w:val="CommentReference"/>
          <w:bCs/>
        </w:rPr>
        <w:commentReference w:id="31"/>
      </w:r>
      <w:commentRangeEnd w:id="32"/>
      <w:r w:rsidRPr="003E6A10">
        <w:rPr>
          <w:rStyle w:val="CommentReference"/>
        </w:rPr>
        <w:commentReference w:id="32"/>
      </w:r>
      <w:r w:rsidRPr="003E6A10">
        <w:t>.</w:t>
      </w:r>
      <w:r>
        <w:t xml:space="preserve"> We are proud of our thriving historic downtown. Our friendly, beautiful, and nature-filled streets, parks, urban forest, river promenades, bike lanes and trails, and walking paths connect people and help keep residents healthy. It is safe, easy, and enjoyable to travel </w:t>
      </w:r>
      <w:commentRangeStart w:id="33"/>
      <w:r>
        <w:t>around</w:t>
      </w:r>
      <w:commentRangeEnd w:id="33"/>
      <w:r>
        <w:rPr>
          <w:rStyle w:val="CommentReference"/>
        </w:rPr>
        <w:commentReference w:id="33"/>
      </w:r>
      <w:r>
        <w:t xml:space="preserve"> town and beyond via human, electric, and hybrid transport</w:t>
      </w:r>
    </w:p>
    <w:p w14:paraId="5D352E2F" w14:textId="77777777" w:rsidR="00E23E08" w:rsidRDefault="00E23E08" w:rsidP="00E23E08">
      <w:r>
        <w:t>Our community is filled with art in a variety of colors, textures, materials, and forms. We build an environment that promotes beauty, resilient architecture, and inventive design citywide, where art, crafts, design, and economic innovation thrive.</w:t>
      </w:r>
    </w:p>
    <w:p w14:paraId="5C39B3A3" w14:textId="77777777" w:rsidR="00E23E08" w:rsidRDefault="00E23E08" w:rsidP="00E23E08">
      <w:r w:rsidRPr="00D25F24">
        <w:rPr>
          <w:b/>
          <w:bCs/>
        </w:rPr>
        <w:t>We are prosperous</w:t>
      </w:r>
      <w:r>
        <w:t xml:space="preserve">. We support our local businesses that provide jobs for our own residents and services to our city and region. Our economy is localized and self-reliant and builds wealth for residents of all socioeconomic backgrounds. We invite new businesses and development to join in our vision. </w:t>
      </w:r>
      <w:commentRangeStart w:id="34"/>
      <w:r>
        <w:t>Our city infrastructure and facilities are sustainably financed, resilient, and well-maintained.</w:t>
      </w:r>
      <w:commentRangeEnd w:id="34"/>
      <w:r>
        <w:rPr>
          <w:rStyle w:val="CommentReference"/>
        </w:rPr>
        <w:commentReference w:id="34"/>
      </w:r>
    </w:p>
    <w:p w14:paraId="2CAD6A01" w14:textId="77777777" w:rsidR="00E23E08" w:rsidRDefault="00E23E08" w:rsidP="00E23E08">
      <w:r w:rsidRPr="00D25F24">
        <w:rPr>
          <w:b/>
          <w:bCs/>
        </w:rPr>
        <w:t>We are forward-thinking leaders</w:t>
      </w:r>
      <w:r>
        <w:t>. By achieving carbon neutrality in 2030, we demonstrate that equitable, carbon-neutral, regenerative communities and resilient economies are possible</w:t>
      </w:r>
      <w:r w:rsidRPr="000E64F0">
        <w:t xml:space="preserve"> </w:t>
      </w:r>
      <w:r>
        <w:t>through action and collaboration with other cities and communities within our region. We have adapted to climate change with a community-driven, whole systems, and nature-based approach to development.</w:t>
      </w:r>
    </w:p>
    <w:p w14:paraId="4F47E4AE" w14:textId="13C87086" w:rsidR="00E23E08" w:rsidRPr="00E23E08" w:rsidRDefault="00E23E08" w:rsidP="00E23E08">
      <w:r>
        <w:t>We are Petaluma.</w:t>
      </w:r>
    </w:p>
    <w:p w14:paraId="32222A08" w14:textId="696552EE" w:rsidR="009745E1" w:rsidRPr="009745E1" w:rsidRDefault="3CE1DDCD" w:rsidP="3089142E">
      <w:pPr>
        <w:pStyle w:val="Heading4"/>
        <w:rPr>
          <w:rFonts w:ascii="Arial Black" w:eastAsia="Arial" w:hAnsi="Arial Black" w:cs="Arial Black"/>
          <w:b/>
          <w:bCs/>
        </w:rPr>
      </w:pPr>
      <w:r>
        <w:lastRenderedPageBreak/>
        <w:t xml:space="preserve">Draft </w:t>
      </w:r>
      <w:r w:rsidR="2A8A99DE">
        <w:t xml:space="preserve">General Plan </w:t>
      </w:r>
      <w:r w:rsidR="009745E1">
        <w:t>Pillars</w:t>
      </w:r>
    </w:p>
    <w:p w14:paraId="60810169" w14:textId="701FE680" w:rsidR="009745E1" w:rsidRDefault="009745E1" w:rsidP="3089142E">
      <w:pPr>
        <w:rPr>
          <w:rFonts w:ascii="Arial" w:eastAsia="Arial" w:hAnsi="Arial" w:cs="Arial Black"/>
          <w:sz w:val="24"/>
          <w:szCs w:val="24"/>
        </w:rPr>
      </w:pPr>
      <w:r w:rsidRPr="3089142E">
        <w:rPr>
          <w:b/>
          <w:bCs/>
        </w:rPr>
        <w:t>Community Character</w:t>
      </w:r>
      <w:r w:rsidR="004C41F8">
        <w:rPr>
          <w:b/>
          <w:bCs/>
        </w:rPr>
        <w:t xml:space="preserve"> [is it </w:t>
      </w:r>
      <w:proofErr w:type="gramStart"/>
      <w:r w:rsidR="004C41F8">
        <w:rPr>
          <w:b/>
          <w:bCs/>
        </w:rPr>
        <w:t>really Geographic</w:t>
      </w:r>
      <w:proofErr w:type="gramEnd"/>
      <w:r w:rsidR="004C41F8">
        <w:rPr>
          <w:b/>
          <w:bCs/>
        </w:rPr>
        <w:t xml:space="preserve"> Context?]</w:t>
      </w:r>
      <w:r w:rsidR="2A47D42F" w:rsidRPr="3089142E">
        <w:rPr>
          <w:b/>
          <w:bCs/>
        </w:rPr>
        <w:t>.</w:t>
      </w:r>
      <w:r w:rsidR="2A47D42F">
        <w:t xml:space="preserve"> </w:t>
      </w:r>
      <w:r w:rsidR="2A47D42F" w:rsidRPr="3089142E">
        <w:rPr>
          <w:rFonts w:ascii="Arial" w:eastAsia="Times New Roman" w:hAnsi="Arial" w:cs="Arial"/>
          <w:color w:val="000000" w:themeColor="text2"/>
        </w:rPr>
        <w:t xml:space="preserve">Petaluma </w:t>
      </w:r>
      <w:commentRangeStart w:id="35"/>
      <w:r w:rsidR="2A47D42F" w:rsidRPr="3089142E">
        <w:rPr>
          <w:rFonts w:ascii="Arial" w:eastAsia="Times New Roman" w:hAnsi="Arial" w:cs="Arial"/>
          <w:color w:val="000000" w:themeColor="text2"/>
        </w:rPr>
        <w:t>is a unique community</w:t>
      </w:r>
      <w:commentRangeEnd w:id="35"/>
      <w:r w:rsidR="00C355F2">
        <w:rPr>
          <w:rStyle w:val="CommentReference"/>
        </w:rPr>
        <w:commentReference w:id="35"/>
      </w:r>
      <w:r w:rsidR="2A47D42F" w:rsidRPr="3089142E">
        <w:rPr>
          <w:rFonts w:ascii="Arial" w:eastAsia="Times New Roman" w:hAnsi="Arial" w:cs="Arial"/>
          <w:color w:val="000000" w:themeColor="text2"/>
        </w:rPr>
        <w:t>. It is distinguished by its geographic location, natural environment, agricultural heritage, history as a river town, historic neighborhoods, legacy of growth management, sense of community, and engaged and forward-thinking population. The General Plan must preserve Petaluma’s distinctive character.</w:t>
      </w:r>
    </w:p>
    <w:p w14:paraId="0E199986" w14:textId="690933E5" w:rsidR="009745E1" w:rsidRDefault="009745E1" w:rsidP="3089142E">
      <w:pPr>
        <w:spacing w:after="0" w:line="240" w:lineRule="auto"/>
        <w:rPr>
          <w:rFonts w:ascii="Times New Roman" w:eastAsia="Times New Roman" w:hAnsi="Times New Roman" w:cs="Times New Roman"/>
          <w:sz w:val="24"/>
          <w:szCs w:val="24"/>
        </w:rPr>
      </w:pPr>
      <w:commentRangeStart w:id="36"/>
      <w:r w:rsidRPr="3089142E">
        <w:rPr>
          <w:b/>
          <w:bCs/>
        </w:rPr>
        <w:t>Equity and Justice</w:t>
      </w:r>
      <w:r w:rsidR="0EF123B9" w:rsidRPr="3089142E">
        <w:rPr>
          <w:b/>
          <w:bCs/>
        </w:rPr>
        <w:t>.</w:t>
      </w:r>
      <w:r w:rsidR="0EF123B9">
        <w:t xml:space="preserve"> </w:t>
      </w:r>
      <w:r w:rsidR="0EF123B9" w:rsidRPr="3089142E">
        <w:rPr>
          <w:rFonts w:ascii="Arial" w:eastAsia="Times New Roman" w:hAnsi="Arial" w:cs="Arial"/>
          <w:color w:val="000000" w:themeColor="text2"/>
        </w:rPr>
        <w:t xml:space="preserve">Petaluma is committed to advancing social and economic justice to create an inclusive and equitable city in which all can thrive. The General Plan should prioritize supporting those who have been most affected by injustice and facilitate future decision-making that </w:t>
      </w:r>
      <w:r w:rsidR="0EF123B9" w:rsidRPr="3089142E">
        <w:rPr>
          <w:rFonts w:ascii="Arial" w:eastAsia="Arial" w:hAnsi="Arial" w:cs="Arial"/>
        </w:rPr>
        <w:t>advances equity and rectifies past harms.</w:t>
      </w:r>
    </w:p>
    <w:p w14:paraId="16AD566A" w14:textId="0FA88AB1" w:rsidR="009745E1" w:rsidRDefault="009745E1" w:rsidP="3089142E">
      <w:pPr>
        <w:spacing w:after="0" w:line="240" w:lineRule="auto"/>
        <w:rPr>
          <w:b/>
          <w:bCs/>
        </w:rPr>
      </w:pPr>
    </w:p>
    <w:p w14:paraId="08B62C48" w14:textId="288EDA4A" w:rsidR="009745E1" w:rsidRDefault="009745E1" w:rsidP="3089142E">
      <w:pPr>
        <w:spacing w:after="0" w:line="240" w:lineRule="auto"/>
        <w:rPr>
          <w:rFonts w:ascii="Arial" w:eastAsia="Times New Roman" w:hAnsi="Arial" w:cs="Arial"/>
          <w:color w:val="000000" w:themeColor="text2"/>
        </w:rPr>
      </w:pPr>
      <w:commentRangeStart w:id="37"/>
      <w:r w:rsidRPr="3089142E">
        <w:rPr>
          <w:b/>
          <w:bCs/>
        </w:rPr>
        <w:t>Climate Action, Resilience, and Sustainability</w:t>
      </w:r>
      <w:commentRangeEnd w:id="37"/>
      <w:r w:rsidR="004C41F8">
        <w:rPr>
          <w:rStyle w:val="CommentReference"/>
        </w:rPr>
        <w:commentReference w:id="37"/>
      </w:r>
      <w:r w:rsidR="7F8A7FFA" w:rsidRPr="3089142E">
        <w:rPr>
          <w:b/>
          <w:bCs/>
        </w:rPr>
        <w:t xml:space="preserve">. </w:t>
      </w:r>
      <w:r w:rsidR="7F8A7FFA" w:rsidRPr="3089142E">
        <w:rPr>
          <w:rFonts w:ascii="Arial" w:eastAsia="Times New Roman" w:hAnsi="Arial" w:cs="Arial"/>
          <w:color w:val="000000" w:themeColor="text2"/>
        </w:rPr>
        <w:t xml:space="preserve">Petaluma is committed to bold action to achieve carbon neutrality </w:t>
      </w:r>
      <w:r w:rsidR="004C41F8">
        <w:rPr>
          <w:rFonts w:ascii="Arial" w:eastAsia="Times New Roman" w:hAnsi="Arial" w:cs="Arial"/>
          <w:color w:val="000000" w:themeColor="text2"/>
        </w:rPr>
        <w:t xml:space="preserve">by 2030 </w:t>
      </w:r>
      <w:r w:rsidR="7F8A7FFA" w:rsidRPr="3089142E">
        <w:rPr>
          <w:rFonts w:ascii="Arial" w:eastAsia="Times New Roman" w:hAnsi="Arial" w:cs="Arial"/>
          <w:color w:val="000000" w:themeColor="text2"/>
        </w:rPr>
        <w:t>and to building resilience to climate change impacts, including sea level rise, increasing temperatures, drought, and wildfire intensity. The General Plan should advance new ways of thinking, changes in our relationship with the natural environment, and planning for current impacts and those in the distant future.</w:t>
      </w:r>
      <w:commentRangeEnd w:id="36"/>
      <w:r w:rsidR="00C355F2">
        <w:rPr>
          <w:rStyle w:val="CommentReference"/>
        </w:rPr>
        <w:commentReference w:id="36"/>
      </w:r>
    </w:p>
    <w:p w14:paraId="0B591610" w14:textId="73B01ABB" w:rsidR="00176D1D" w:rsidRDefault="00176D1D" w:rsidP="3089142E">
      <w:pPr>
        <w:spacing w:after="0" w:line="240" w:lineRule="auto"/>
        <w:rPr>
          <w:rFonts w:ascii="Arial" w:eastAsia="Times New Roman" w:hAnsi="Arial" w:cs="Arial"/>
          <w:color w:val="000000" w:themeColor="text2"/>
        </w:rPr>
      </w:pPr>
    </w:p>
    <w:p w14:paraId="3A20D573" w14:textId="77777777" w:rsidR="00176D1D" w:rsidRDefault="00176D1D" w:rsidP="00176D1D">
      <w:pPr>
        <w:rPr>
          <w:ins w:id="38" w:author="Kris Rebillot" w:date="2022-01-30T15:15:00Z"/>
        </w:rPr>
      </w:pPr>
      <w:ins w:id="39" w:author="Kris Rebillot" w:date="2022-01-30T15:15:00Z">
        <w:r w:rsidRPr="00176D1D">
          <w:rPr>
            <w:b/>
            <w:rPrChange w:id="40" w:author="Kris Rebillot" w:date="2022-01-30T15:16:00Z">
              <w:rPr/>
            </w:rPrChange>
          </w:rPr>
          <w:t>Aging:</w:t>
        </w:r>
        <w:r>
          <w:t xml:space="preserve">  More than 30% of Petaluma’s population is 55 or older. Current demographics, along with the likelihood that today’s </w:t>
        </w:r>
        <w:proofErr w:type="gramStart"/>
        <w:r>
          <w:t xml:space="preserve">25-year </w:t>
        </w:r>
        <w:proofErr w:type="spellStart"/>
        <w:r>
          <w:t>olds</w:t>
        </w:r>
        <w:proofErr w:type="spellEnd"/>
        <w:proofErr w:type="gramEnd"/>
        <w:r>
          <w:t xml:space="preserve"> are likely to have significantly longer lives, highlight the fact that older adults are set to dominate our population statistics well into the future.  This reality calls for bold action in terms of housing, transportation, public </w:t>
        </w:r>
        <w:proofErr w:type="gramStart"/>
        <w:r>
          <w:t>spaces</w:t>
        </w:r>
        <w:proofErr w:type="gramEnd"/>
        <w:r>
          <w:t xml:space="preserve"> and social programs – including efforts to support intergenerational activities and programming.   Research shows that older adults and children thrive when they have opportunities to interact with each other.  </w:t>
        </w:r>
      </w:ins>
    </w:p>
    <w:p w14:paraId="45FE7D9B" w14:textId="77777777" w:rsidR="00176D1D" w:rsidRDefault="00176D1D" w:rsidP="3089142E">
      <w:pPr>
        <w:spacing w:after="0" w:line="240" w:lineRule="auto"/>
        <w:rPr>
          <w:rFonts w:ascii="Times New Roman" w:eastAsia="Times New Roman" w:hAnsi="Times New Roman" w:cs="Times New Roman"/>
          <w:sz w:val="24"/>
          <w:szCs w:val="24"/>
        </w:rPr>
      </w:pPr>
    </w:p>
    <w:p w14:paraId="3931F16A" w14:textId="0C625BA0" w:rsidR="009745E1" w:rsidRDefault="009745E1" w:rsidP="3089142E">
      <w:pPr>
        <w:spacing w:after="0" w:line="240" w:lineRule="auto"/>
        <w:rPr>
          <w:b/>
          <w:bCs/>
        </w:rPr>
      </w:pPr>
    </w:p>
    <w:p w14:paraId="51DCF63F" w14:textId="482BFB14" w:rsidR="009745E1" w:rsidRDefault="009745E1" w:rsidP="3089142E">
      <w:pPr>
        <w:spacing w:after="0" w:line="240" w:lineRule="auto"/>
        <w:rPr>
          <w:rFonts w:ascii="Times New Roman" w:eastAsia="Times New Roman" w:hAnsi="Times New Roman" w:cs="Times New Roman"/>
          <w:sz w:val="24"/>
          <w:szCs w:val="24"/>
        </w:rPr>
      </w:pPr>
      <w:commentRangeStart w:id="41"/>
      <w:commentRangeStart w:id="42"/>
      <w:r w:rsidRPr="3089142E">
        <w:rPr>
          <w:b/>
          <w:bCs/>
        </w:rPr>
        <w:t>Participatory Decision-Making and Transparency of Government</w:t>
      </w:r>
      <w:r w:rsidR="776EE7DF" w:rsidRPr="3089142E">
        <w:rPr>
          <w:b/>
          <w:bCs/>
        </w:rPr>
        <w:t>.</w:t>
      </w:r>
      <w:r w:rsidR="776EE7DF" w:rsidRPr="3089142E">
        <w:rPr>
          <w:rFonts w:ascii="Arial" w:eastAsia="Times New Roman" w:hAnsi="Arial" w:cs="Arial"/>
          <w:b/>
          <w:bCs/>
          <w:color w:val="000000" w:themeColor="text2"/>
        </w:rPr>
        <w:t xml:space="preserve"> </w:t>
      </w:r>
      <w:r w:rsidR="776EE7DF" w:rsidRPr="3089142E">
        <w:rPr>
          <w:rFonts w:ascii="Arial" w:eastAsia="Times New Roman" w:hAnsi="Arial" w:cs="Arial"/>
          <w:color w:val="000000" w:themeColor="text2"/>
        </w:rPr>
        <w:t>The community works and evolves best when all voices are engaged and participate in the decision-making process. The General Plan should reflect the perspectives of Petaluma’s diverse population, ensure opportunities to engage in public dialogue are accessible to all residents, and set the stage for</w:t>
      </w:r>
      <w:r w:rsidR="00612784">
        <w:rPr>
          <w:rFonts w:ascii="Arial" w:eastAsia="Times New Roman" w:hAnsi="Arial" w:cs="Arial"/>
          <w:color w:val="000000" w:themeColor="text2"/>
        </w:rPr>
        <w:t xml:space="preserve"> a long-term process to address and</w:t>
      </w:r>
      <w:r w:rsidR="776EE7DF" w:rsidRPr="3089142E">
        <w:rPr>
          <w:rFonts w:ascii="Arial" w:eastAsia="Times New Roman" w:hAnsi="Arial" w:cs="Arial"/>
          <w:color w:val="000000" w:themeColor="text2"/>
        </w:rPr>
        <w:t xml:space="preserve"> solv</w:t>
      </w:r>
      <w:r w:rsidR="00612784">
        <w:rPr>
          <w:rFonts w:ascii="Arial" w:eastAsia="Times New Roman" w:hAnsi="Arial" w:cs="Arial"/>
          <w:color w:val="000000" w:themeColor="text2"/>
        </w:rPr>
        <w:t>e</w:t>
      </w:r>
      <w:r w:rsidR="776EE7DF" w:rsidRPr="3089142E">
        <w:rPr>
          <w:rFonts w:ascii="Arial" w:eastAsia="Times New Roman" w:hAnsi="Arial" w:cs="Arial"/>
          <w:color w:val="000000" w:themeColor="text2"/>
        </w:rPr>
        <w:t xml:space="preserve"> future challenges with integrity, </w:t>
      </w:r>
      <w:proofErr w:type="gramStart"/>
      <w:r w:rsidR="776EE7DF" w:rsidRPr="3089142E">
        <w:rPr>
          <w:rFonts w:ascii="Arial" w:eastAsia="Times New Roman" w:hAnsi="Arial" w:cs="Arial"/>
          <w:color w:val="000000" w:themeColor="text2"/>
        </w:rPr>
        <w:t>creativity</w:t>
      </w:r>
      <w:proofErr w:type="gramEnd"/>
      <w:r w:rsidR="776EE7DF" w:rsidRPr="3089142E">
        <w:rPr>
          <w:rFonts w:ascii="Arial" w:eastAsia="Times New Roman" w:hAnsi="Arial" w:cs="Arial"/>
          <w:color w:val="000000" w:themeColor="text2"/>
        </w:rPr>
        <w:t xml:space="preserve"> and collaboration.</w:t>
      </w:r>
      <w:commentRangeEnd w:id="41"/>
      <w:r w:rsidR="004C41F8">
        <w:rPr>
          <w:rStyle w:val="CommentReference"/>
        </w:rPr>
        <w:commentReference w:id="41"/>
      </w:r>
      <w:commentRangeEnd w:id="42"/>
      <w:r w:rsidR="00C355F2">
        <w:rPr>
          <w:rStyle w:val="CommentReference"/>
        </w:rPr>
        <w:commentReference w:id="42"/>
      </w:r>
    </w:p>
    <w:bookmarkEnd w:id="24"/>
    <w:p w14:paraId="4A266760" w14:textId="29426C6B" w:rsidR="009745E1" w:rsidRDefault="009745E1" w:rsidP="3089142E">
      <w:pPr>
        <w:rPr>
          <w:rFonts w:ascii="Arial" w:eastAsia="Arial" w:hAnsi="Arial" w:cs="Arial Black"/>
        </w:rPr>
      </w:pPr>
    </w:p>
    <w:p w14:paraId="783A36FB" w14:textId="1325B3E5" w:rsidR="009745E1" w:rsidRPr="009745E1" w:rsidRDefault="0B3FE7FC" w:rsidP="3089142E">
      <w:pPr>
        <w:pStyle w:val="Heading4"/>
      </w:pPr>
      <w:bookmarkStart w:id="43" w:name="_Hlk93935719"/>
      <w:commentRangeStart w:id="44"/>
      <w:commentRangeStart w:id="45"/>
      <w:commentRangeStart w:id="46"/>
      <w:commentRangeStart w:id="47"/>
      <w:r>
        <w:t xml:space="preserve">Draft </w:t>
      </w:r>
      <w:r w:rsidR="1955E8B4">
        <w:t xml:space="preserve">General Plan </w:t>
      </w:r>
      <w:r w:rsidR="009745E1">
        <w:t>Guiding Principles</w:t>
      </w:r>
      <w:commentRangeEnd w:id="44"/>
      <w:r w:rsidR="004C41F8">
        <w:rPr>
          <w:rStyle w:val="CommentReference"/>
          <w:rFonts w:asciiTheme="minorHAnsi" w:hAnsiTheme="minorHAnsi"/>
          <w:color w:val="auto"/>
        </w:rPr>
        <w:commentReference w:id="44"/>
      </w:r>
      <w:commentRangeEnd w:id="45"/>
      <w:r w:rsidR="00155BEE">
        <w:rPr>
          <w:rStyle w:val="CommentReference"/>
          <w:rFonts w:asciiTheme="minorHAnsi" w:hAnsiTheme="minorHAnsi"/>
          <w:color w:val="auto"/>
        </w:rPr>
        <w:commentReference w:id="45"/>
      </w:r>
      <w:commentRangeEnd w:id="46"/>
      <w:r w:rsidR="004C5710">
        <w:rPr>
          <w:rStyle w:val="CommentReference"/>
          <w:rFonts w:asciiTheme="minorHAnsi" w:hAnsiTheme="minorHAnsi"/>
          <w:color w:val="auto"/>
        </w:rPr>
        <w:commentReference w:id="46"/>
      </w:r>
      <w:commentRangeEnd w:id="47"/>
      <w:r w:rsidR="004C5710">
        <w:rPr>
          <w:rStyle w:val="CommentReference"/>
          <w:rFonts w:asciiTheme="minorHAnsi" w:hAnsiTheme="minorHAnsi"/>
          <w:color w:val="auto"/>
        </w:rPr>
        <w:commentReference w:id="47"/>
      </w:r>
    </w:p>
    <w:p w14:paraId="712181F5" w14:textId="5C05C8CE" w:rsidR="009745E1" w:rsidRPr="005B6ACB" w:rsidRDefault="009745E1" w:rsidP="00EA7817">
      <w:pPr>
        <w:pStyle w:val="ListParagraph"/>
        <w:numPr>
          <w:ilvl w:val="0"/>
          <w:numId w:val="61"/>
        </w:numPr>
      </w:pPr>
      <w:r w:rsidRPr="005B6ACB">
        <w:t>Create a welcoming, affordable, accessible, and age- and family-friendly city.</w:t>
      </w:r>
    </w:p>
    <w:p w14:paraId="64F56312" w14:textId="3491FB9A" w:rsidR="009745E1" w:rsidRPr="005B6ACB" w:rsidRDefault="009745E1" w:rsidP="00EA7817">
      <w:pPr>
        <w:pStyle w:val="ListParagraph"/>
        <w:numPr>
          <w:ilvl w:val="0"/>
          <w:numId w:val="61"/>
        </w:numPr>
      </w:pPr>
      <w:r w:rsidRPr="005B6ACB">
        <w:t>Honor, celebrate</w:t>
      </w:r>
      <w:r w:rsidR="332B59D0" w:rsidRPr="005B6ACB">
        <w:t>,</w:t>
      </w:r>
      <w:r w:rsidRPr="005B6ACB">
        <w:t xml:space="preserve"> and preserve Petaluma’s heritage and historic character and its place in the modern city.</w:t>
      </w:r>
    </w:p>
    <w:p w14:paraId="5F9F42C9" w14:textId="50F5E40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and enhance Petaluma’s natural environment and surrounding open spaces.</w:t>
      </w:r>
    </w:p>
    <w:p w14:paraId="0438E06B" w14:textId="28F08AE8" w:rsidR="009745E1" w:rsidRPr="005B6ACB" w:rsidRDefault="009745E1" w:rsidP="00EA7817">
      <w:pPr>
        <w:pStyle w:val="ListParagraph"/>
        <w:numPr>
          <w:ilvl w:val="0"/>
          <w:numId w:val="61"/>
        </w:numPr>
      </w:pPr>
      <w:r w:rsidRPr="005B6ACB">
        <w:t>Restore the natural function of the Petaluma River and its tributaries while expanding complementary recreational, entertainment, and economic opportunities.</w:t>
      </w:r>
    </w:p>
    <w:p w14:paraId="2F0DC0CC" w14:textId="3E10BCA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ioritize cycling, walking, transit, and other transportation alternatives over automobiles.</w:t>
      </w:r>
    </w:p>
    <w:p w14:paraId="23224A2E" w14:textId="3E6F4EA2"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lastRenderedPageBreak/>
        <w:t xml:space="preserve">Enhance Downtown </w:t>
      </w:r>
      <w:del w:id="48" w:author="Kris Rebillot" w:date="2022-01-30T15:20:00Z">
        <w:r w:rsidRPr="005B6ACB" w:rsidDel="00176D1D">
          <w:rPr>
            <w:rFonts w:ascii="Arial" w:eastAsia="Times New Roman" w:hAnsi="Arial" w:cs="Arial"/>
          </w:rPr>
          <w:delText xml:space="preserve">as </w:delText>
        </w:r>
      </w:del>
      <w:ins w:id="49" w:author="Kris Rebillot" w:date="2022-01-30T15:20:00Z">
        <w:r w:rsidR="00176D1D" w:rsidRPr="005B6ACB">
          <w:rPr>
            <w:rFonts w:ascii="Arial" w:eastAsia="Times New Roman" w:hAnsi="Arial" w:cs="Arial"/>
          </w:rPr>
          <w:t>as</w:t>
        </w:r>
        <w:r w:rsidR="000B239B">
          <w:rPr>
            <w:rFonts w:ascii="Arial" w:eastAsia="Times New Roman" w:hAnsi="Arial" w:cs="Arial"/>
          </w:rPr>
          <w:t xml:space="preserve"> the</w:t>
        </w:r>
        <w:r w:rsidR="00176D1D">
          <w:rPr>
            <w:rFonts w:ascii="Arial" w:eastAsia="Times New Roman" w:hAnsi="Arial" w:cs="Arial"/>
          </w:rPr>
          <w:t xml:space="preserve"> focal point of </w:t>
        </w:r>
      </w:ins>
      <w:ins w:id="50" w:author="Kris Rebillot" w:date="2022-01-30T15:21:00Z">
        <w:r w:rsidR="00AA7B5C">
          <w:rPr>
            <w:rFonts w:ascii="Arial" w:eastAsia="Times New Roman" w:hAnsi="Arial" w:cs="Arial"/>
          </w:rPr>
          <w:t>Petaluma’s urban</w:t>
        </w:r>
        <w:r w:rsidR="00176D1D">
          <w:rPr>
            <w:rFonts w:ascii="Arial" w:eastAsia="Times New Roman" w:hAnsi="Arial" w:cs="Arial"/>
          </w:rPr>
          <w:t xml:space="preserve"> life </w:t>
        </w:r>
      </w:ins>
      <w:del w:id="51" w:author="Kris Rebillot" w:date="2022-01-30T15:21:00Z">
        <w:r w:rsidRPr="005B6ACB" w:rsidDel="00176D1D">
          <w:rPr>
            <w:rFonts w:ascii="Arial" w:eastAsia="Times New Roman" w:hAnsi="Arial" w:cs="Arial"/>
          </w:rPr>
          <w:delText xml:space="preserve">the </w:delText>
        </w:r>
        <w:commentRangeStart w:id="52"/>
        <w:commentRangeStart w:id="53"/>
        <w:r w:rsidRPr="005B6ACB" w:rsidDel="00176D1D">
          <w:rPr>
            <w:rFonts w:ascii="Arial" w:eastAsia="Times New Roman" w:hAnsi="Arial" w:cs="Arial"/>
          </w:rPr>
          <w:delText xml:space="preserve">center of Petaluma civic life </w:delText>
        </w:r>
        <w:commentRangeEnd w:id="52"/>
        <w:r w:rsidR="004C41F8" w:rsidDel="00176D1D">
          <w:rPr>
            <w:rStyle w:val="CommentReference"/>
            <w:shd w:val="clear" w:color="auto" w:fill="auto"/>
          </w:rPr>
          <w:commentReference w:id="52"/>
        </w:r>
      </w:del>
      <w:commentRangeEnd w:id="53"/>
      <w:r w:rsidR="00176D1D">
        <w:rPr>
          <w:rStyle w:val="CommentReference"/>
          <w:shd w:val="clear" w:color="auto" w:fill="auto"/>
        </w:rPr>
        <w:commentReference w:id="53"/>
      </w:r>
      <w:r w:rsidRPr="005B6ACB">
        <w:rPr>
          <w:rFonts w:ascii="Arial" w:eastAsia="Times New Roman" w:hAnsi="Arial" w:cs="Arial"/>
        </w:rPr>
        <w:t>by preserving its historic character, expanding pedestrian and bicycle access and safety, providing public gathering spaces, and promoting a diverse mix of uses. </w:t>
      </w:r>
    </w:p>
    <w:p w14:paraId="2E5CCEEE" w14:textId="186313D5"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Advance a forward-looking economic development strategy that focuses on diversity, opportunity, innovation, and resilience.</w:t>
      </w:r>
    </w:p>
    <w:p w14:paraId="0DAA7722" w14:textId="27686C60"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resources, adapt to climate change, and equitably foster a sustainable and resilient community in which today’s needs do not compromise the ability of the community to meet its future needs. </w:t>
      </w:r>
    </w:p>
    <w:p w14:paraId="7940A1FB" w14:textId="5350D4B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Ensure infrastructure supports infill development and addresses the impacts of climate change.</w:t>
      </w:r>
    </w:p>
    <w:p w14:paraId="5EFC64AA" w14:textId="1A158B2E"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hysically and psychologically integrate and connect the East and West sides of town.</w:t>
      </w:r>
    </w:p>
    <w:p w14:paraId="64218D6F" w14:textId="5E4B65D9"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omote social and economic justice to address structural social and economic inequities and racism.</w:t>
      </w:r>
    </w:p>
    <w:p w14:paraId="0D8F27E0" w14:textId="5095D57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Be a leader in advancing these guiding principles within the region and beyond.</w:t>
      </w:r>
    </w:p>
    <w:p w14:paraId="1F2B44BF" w14:textId="0166385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omote more affordable housing and a diversity of housing options.</w:t>
      </w:r>
    </w:p>
    <w:p w14:paraId="498B1A72" w14:textId="041534BB"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 xml:space="preserve">Prioritize infill development in appropriate locations throughout the </w:t>
      </w:r>
      <w:proofErr w:type="gramStart"/>
      <w:r w:rsidRPr="005B6ACB">
        <w:rPr>
          <w:rFonts w:ascii="Arial" w:eastAsia="Times New Roman" w:hAnsi="Arial" w:cs="Arial"/>
        </w:rPr>
        <w:t>City</w:t>
      </w:r>
      <w:proofErr w:type="gramEnd"/>
      <w:r w:rsidRPr="005B6ACB">
        <w:rPr>
          <w:rFonts w:ascii="Arial" w:eastAsia="Times New Roman" w:hAnsi="Arial" w:cs="Arial"/>
        </w:rPr>
        <w:t>.</w:t>
      </w:r>
    </w:p>
    <w:p w14:paraId="456CA116" w14:textId="2D31B8C1" w:rsidR="009745E1" w:rsidRPr="005B6ACB" w:rsidRDefault="009745E1" w:rsidP="00EA7817">
      <w:pPr>
        <w:pStyle w:val="ListParagraph"/>
        <w:numPr>
          <w:ilvl w:val="0"/>
          <w:numId w:val="61"/>
        </w:numPr>
        <w:spacing w:line="240" w:lineRule="auto"/>
        <w:rPr>
          <w:rFonts w:ascii="Arial" w:eastAsia="Times New Roman" w:hAnsi="Arial" w:cs="Arial"/>
        </w:rPr>
      </w:pPr>
      <w:r w:rsidRPr="005B6ACB">
        <w:rPr>
          <w:rFonts w:ascii="Arial" w:eastAsia="Times New Roman" w:hAnsi="Arial" w:cs="Arial"/>
        </w:rPr>
        <w:t>Ensure the health and wellness of all residents.</w:t>
      </w:r>
    </w:p>
    <w:p w14:paraId="428C95DC" w14:textId="220DEF00" w:rsidR="00E23E08" w:rsidRPr="00E23E08" w:rsidRDefault="009745E1" w:rsidP="00E23E08">
      <w:pPr>
        <w:pStyle w:val="ListParagraph"/>
        <w:numPr>
          <w:ilvl w:val="0"/>
          <w:numId w:val="61"/>
        </w:numPr>
        <w:spacing w:after="440" w:line="240" w:lineRule="auto"/>
        <w:rPr>
          <w:rFonts w:eastAsia="Times New Roman" w:cstheme="minorBidi"/>
        </w:rPr>
      </w:pPr>
      <w:r w:rsidRPr="005B6ACB">
        <w:rPr>
          <w:rFonts w:eastAsia="Times New Roman" w:cstheme="minorBidi"/>
        </w:rPr>
        <w:t>Advance Petaluma as a hub for the arts, creativity, and innovation</w:t>
      </w:r>
      <w:r w:rsidRPr="3089142E">
        <w:rPr>
          <w:rFonts w:eastAsia="Times New Roman" w:cstheme="minorBidi"/>
        </w:rPr>
        <w:t>.</w:t>
      </w:r>
    </w:p>
    <w:p w14:paraId="057421E4" w14:textId="59FCDC56" w:rsidR="00E23E08" w:rsidRDefault="00E23E08" w:rsidP="3089142E">
      <w:pPr>
        <w:pStyle w:val="Heading4"/>
      </w:pPr>
      <w:bookmarkStart w:id="54" w:name="_Hlk93935731"/>
      <w:bookmarkEnd w:id="43"/>
      <w:r>
        <w:t xml:space="preserve">Kris </w:t>
      </w:r>
      <w:proofErr w:type="spellStart"/>
      <w:r>
        <w:t>Rebillot’s</w:t>
      </w:r>
      <w:proofErr w:type="spellEnd"/>
      <w:r>
        <w:t xml:space="preserve"> Re-Organization of Guiding Principles </w:t>
      </w:r>
      <w:r w:rsidR="004C5710">
        <w:t>1/31/2022</w:t>
      </w:r>
    </w:p>
    <w:p w14:paraId="6E41082D" w14:textId="77777777" w:rsidR="00E23E08" w:rsidRDefault="00E23E08" w:rsidP="00E23E08">
      <w:pPr>
        <w:pStyle w:val="ListParagraph"/>
        <w:numPr>
          <w:ilvl w:val="0"/>
          <w:numId w:val="65"/>
        </w:numPr>
        <w:spacing w:after="160" w:line="259" w:lineRule="auto"/>
      </w:pPr>
      <w:r>
        <w:t>Create a welcoming, affordable, accessible, and age-and family-friendly city.</w:t>
      </w:r>
    </w:p>
    <w:p w14:paraId="4FE3A6B3" w14:textId="77777777" w:rsidR="00E23E08" w:rsidRDefault="00E23E08" w:rsidP="00E23E08">
      <w:pPr>
        <w:pStyle w:val="ListParagraph"/>
        <w:numPr>
          <w:ilvl w:val="0"/>
          <w:numId w:val="65"/>
        </w:numPr>
        <w:spacing w:after="160" w:line="259" w:lineRule="auto"/>
      </w:pPr>
      <w:r>
        <w:t>Promote social and economic justice to address structural social and economic inequities and racism. Honor, celebrate and preserve Petaluma’s heritage and historic character and its place in the modern city.</w:t>
      </w:r>
    </w:p>
    <w:p w14:paraId="6B7F00B5" w14:textId="77777777" w:rsidR="00E23E08" w:rsidRDefault="00E23E08" w:rsidP="00E23E08">
      <w:pPr>
        <w:pStyle w:val="ListParagraph"/>
        <w:numPr>
          <w:ilvl w:val="0"/>
          <w:numId w:val="65"/>
        </w:numPr>
        <w:spacing w:after="160" w:line="259" w:lineRule="auto"/>
      </w:pPr>
      <w:r>
        <w:t>Adapt to climate change. Preserve resources and equitably foster a sustainable and resilient community in which today’s needs do not compromise the ability of the community to meet its future needs.</w:t>
      </w:r>
    </w:p>
    <w:p w14:paraId="024B1E3D" w14:textId="77777777" w:rsidR="00E23E08" w:rsidRDefault="00E23E08" w:rsidP="00E23E08">
      <w:pPr>
        <w:pStyle w:val="ListParagraph"/>
        <w:numPr>
          <w:ilvl w:val="0"/>
          <w:numId w:val="65"/>
        </w:numPr>
        <w:spacing w:after="160" w:line="259" w:lineRule="auto"/>
      </w:pPr>
      <w:r>
        <w:t>Preserve and enhance Petaluma’s natural environment and surrounding open spaces. Restore the natural function of the Petaluma River and its tributaries while expanding complementary recreational, entertainment and economic opportunities.</w:t>
      </w:r>
    </w:p>
    <w:p w14:paraId="16D3AEA7" w14:textId="77777777" w:rsidR="00E23E08" w:rsidRDefault="00E23E08" w:rsidP="00E23E08">
      <w:pPr>
        <w:pStyle w:val="ListParagraph"/>
        <w:numPr>
          <w:ilvl w:val="0"/>
          <w:numId w:val="65"/>
        </w:numPr>
        <w:spacing w:after="160" w:line="259" w:lineRule="auto"/>
      </w:pPr>
      <w:r>
        <w:t xml:space="preserve">Promote more affordable housing and a diversity of housing options. Ensure infrastructure supports infill development. Support transit-oriented-development </w:t>
      </w:r>
      <w:commentRangeStart w:id="55"/>
      <w:r>
        <w:t xml:space="preserve">and prioritize cycling, walking, </w:t>
      </w:r>
      <w:proofErr w:type="gramStart"/>
      <w:r>
        <w:t>transit</w:t>
      </w:r>
      <w:proofErr w:type="gramEnd"/>
      <w:r>
        <w:t xml:space="preserve"> and other transportation alternatives over the use of automobiles</w:t>
      </w:r>
      <w:commentRangeEnd w:id="55"/>
      <w:r>
        <w:rPr>
          <w:rStyle w:val="CommentReference"/>
        </w:rPr>
        <w:commentReference w:id="55"/>
      </w:r>
      <w:r>
        <w:t>.</w:t>
      </w:r>
    </w:p>
    <w:p w14:paraId="51E001C1" w14:textId="77777777" w:rsidR="00E23E08" w:rsidRDefault="00E23E08" w:rsidP="00E23E08">
      <w:pPr>
        <w:pStyle w:val="ListParagraph"/>
        <w:numPr>
          <w:ilvl w:val="0"/>
          <w:numId w:val="65"/>
        </w:numPr>
        <w:spacing w:after="160" w:line="259" w:lineRule="auto"/>
      </w:pPr>
      <w:r>
        <w:t xml:space="preserve">Enhance downtown as the focal point of Petaluma’s urban life by preserving its historic character, providing accessible public gathering </w:t>
      </w:r>
      <w:proofErr w:type="gramStart"/>
      <w:r>
        <w:t>spaces</w:t>
      </w:r>
      <w:proofErr w:type="gramEnd"/>
      <w:r>
        <w:t xml:space="preserve"> and promoting a diverse mix of uses that are not dependent on automobiles. </w:t>
      </w:r>
    </w:p>
    <w:p w14:paraId="19B025BA" w14:textId="77777777" w:rsidR="00E23E08" w:rsidRDefault="00E23E08" w:rsidP="00E23E08">
      <w:pPr>
        <w:pStyle w:val="ListParagraph"/>
        <w:numPr>
          <w:ilvl w:val="0"/>
          <w:numId w:val="65"/>
        </w:numPr>
        <w:spacing w:after="160" w:line="259" w:lineRule="auto"/>
      </w:pPr>
      <w:r>
        <w:t xml:space="preserve">Advance a forward-looking economic development strategy that focuses on diversity, opportunity, </w:t>
      </w:r>
      <w:proofErr w:type="gramStart"/>
      <w:r>
        <w:t>innovation</w:t>
      </w:r>
      <w:proofErr w:type="gramEnd"/>
      <w:r>
        <w:t xml:space="preserve"> and resilience. Advance Petaluma as a hub for the visual and culinary arts and innovative design.</w:t>
      </w:r>
    </w:p>
    <w:p w14:paraId="15A41788" w14:textId="77777777" w:rsidR="00E23E08" w:rsidRDefault="00E23E08" w:rsidP="00E23E08">
      <w:pPr>
        <w:pStyle w:val="ListParagraph"/>
        <w:numPr>
          <w:ilvl w:val="0"/>
          <w:numId w:val="65"/>
        </w:numPr>
        <w:spacing w:after="160" w:line="259" w:lineRule="auto"/>
      </w:pPr>
      <w:r>
        <w:t>Physically and psychologically integrate and connect the East and West sides of town</w:t>
      </w:r>
    </w:p>
    <w:p w14:paraId="53277068" w14:textId="77777777" w:rsidR="00E23E08" w:rsidRDefault="00E23E08" w:rsidP="00E23E08">
      <w:pPr>
        <w:pStyle w:val="ListParagraph"/>
        <w:numPr>
          <w:ilvl w:val="0"/>
          <w:numId w:val="65"/>
        </w:numPr>
        <w:spacing w:after="160" w:line="259" w:lineRule="auto"/>
      </w:pPr>
      <w:r>
        <w:t>Ensure the health and wellness of all residents</w:t>
      </w:r>
    </w:p>
    <w:p w14:paraId="2B1021DF" w14:textId="77777777" w:rsidR="00E23E08" w:rsidRDefault="00E23E08" w:rsidP="00E23E08">
      <w:pPr>
        <w:pStyle w:val="ListParagraph"/>
        <w:numPr>
          <w:ilvl w:val="0"/>
          <w:numId w:val="65"/>
        </w:numPr>
        <w:spacing w:after="160" w:line="259" w:lineRule="auto"/>
      </w:pPr>
      <w:r>
        <w:t xml:space="preserve">Provide leadership in advancing </w:t>
      </w:r>
      <w:proofErr w:type="gramStart"/>
      <w:r>
        <w:t>this guiding principles</w:t>
      </w:r>
      <w:proofErr w:type="gramEnd"/>
      <w:r>
        <w:t xml:space="preserve"> within the region and beyond.</w:t>
      </w:r>
    </w:p>
    <w:p w14:paraId="07D0E307" w14:textId="77777777" w:rsidR="00E23E08" w:rsidRPr="00E23E08" w:rsidRDefault="00E23E08" w:rsidP="00E23E08"/>
    <w:p w14:paraId="135A683A" w14:textId="520E30D4" w:rsidR="09772EE3" w:rsidRDefault="09772EE3" w:rsidP="3089142E">
      <w:pPr>
        <w:pStyle w:val="Heading4"/>
      </w:pPr>
      <w:r>
        <w:lastRenderedPageBreak/>
        <w:t xml:space="preserve">Draft </w:t>
      </w:r>
      <w:r w:rsidR="005E2208">
        <w:t>General Plan G</w:t>
      </w:r>
      <w:r w:rsidR="7BBCE6D5">
        <w:t>uiding Principles</w:t>
      </w:r>
      <w:r w:rsidR="30E84418">
        <w:t xml:space="preserve"> </w:t>
      </w:r>
      <w:r w:rsidR="007F2B2A">
        <w:t>with</w:t>
      </w:r>
      <w:r w:rsidR="30E84418">
        <w:t xml:space="preserve"> Supporting Concepts</w:t>
      </w:r>
    </w:p>
    <w:p w14:paraId="23106FC0" w14:textId="11879D4E"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Create a welcoming, affordable, accessible, and age- and family-friendly city. </w:t>
      </w:r>
    </w:p>
    <w:p w14:paraId="4600E09F" w14:textId="6495A5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elcome everyone regardless of age, race, ethnicity, gender, ability, sexual orientation, education, or socioeconomic status. </w:t>
      </w:r>
    </w:p>
    <w:p w14:paraId="0468442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an age- and family-friendly city that allows residents to “age in place.”</w:t>
      </w:r>
    </w:p>
    <w:p w14:paraId="7862D89F" w14:textId="79E63B91"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complete, walkable neighborhoods so that retail, services, parks, and schools are easily accessible to all residents.</w:t>
      </w:r>
    </w:p>
    <w:p w14:paraId="5DB2B5DD"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community-centered services.</w:t>
      </w:r>
    </w:p>
    <w:p w14:paraId="71A27653"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ioritize new parks and commercial centers in neighborhoods that presently lack them.</w:t>
      </w:r>
    </w:p>
    <w:p w14:paraId="5CB8909E" w14:textId="1F071699" w:rsidR="7BBCE6D5" w:rsidRPr="00620706"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stablish a balanced mix of housing types and uses that allow all residents and businesses to prosper.</w:t>
      </w:r>
    </w:p>
    <w:p w14:paraId="6DFA9D2F" w14:textId="2DD32541" w:rsidR="00620706" w:rsidRPr="00620706" w:rsidRDefault="00620706" w:rsidP="00620706">
      <w:pPr>
        <w:pStyle w:val="ListParagraph"/>
        <w:numPr>
          <w:ilvl w:val="1"/>
          <w:numId w:val="6"/>
        </w:numPr>
        <w:rPr>
          <w:rFonts w:eastAsiaTheme="minorEastAsia" w:cstheme="minorBidi"/>
        </w:rPr>
      </w:pPr>
      <w:r w:rsidRPr="00620706">
        <w:rPr>
          <w:rFonts w:eastAsiaTheme="minorEastAsia" w:cstheme="minorBidi"/>
        </w:rPr>
        <w:t>Encourage “</w:t>
      </w:r>
      <w:r w:rsidR="0016549F">
        <w:rPr>
          <w:rFonts w:eastAsiaTheme="minorEastAsia" w:cstheme="minorBidi"/>
        </w:rPr>
        <w:t>a</w:t>
      </w:r>
      <w:r w:rsidRPr="00620706">
        <w:rPr>
          <w:rFonts w:eastAsiaTheme="minorEastAsia" w:cstheme="minorBidi"/>
        </w:rPr>
        <w:t>daptability” in new buildings and facilities</w:t>
      </w:r>
      <w:r w:rsidR="0032794B">
        <w:rPr>
          <w:rFonts w:eastAsiaTheme="minorEastAsia" w:cstheme="minorBidi"/>
        </w:rPr>
        <w:t>.</w:t>
      </w:r>
    </w:p>
    <w:p w14:paraId="323DA4B4" w14:textId="746D0236"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Honor, celebrate, and preserve Petaluma’s heritage and historic character and its place in the modern city. </w:t>
      </w:r>
    </w:p>
    <w:p w14:paraId="78B63901" w14:textId="0E5A51BA"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city’s early history dating back to the Miwok People, who were the historic stewards of the land.</w:t>
      </w:r>
    </w:p>
    <w:p w14:paraId="3DBBBF69" w14:textId="2DEE2D1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nderstand Petaluma’s complete history and its people’s diversity of stories.</w:t>
      </w:r>
    </w:p>
    <w:p w14:paraId="4783D43C"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Honor the city’s rich agricultural heritage and grow the contemporary agricultural economy.</w:t>
      </w:r>
    </w:p>
    <w:p w14:paraId="04475DC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Petaluma River as the centerpiece of the City’s ecology, heritage, and recreation.</w:t>
      </w:r>
    </w:p>
    <w:p w14:paraId="1C9E9715" w14:textId="1848F619" w:rsidR="0016549F" w:rsidRPr="00620706" w:rsidRDefault="0016549F" w:rsidP="0016549F">
      <w:pPr>
        <w:pStyle w:val="ListParagraph"/>
        <w:numPr>
          <w:ilvl w:val="1"/>
          <w:numId w:val="6"/>
        </w:numPr>
        <w:spacing w:before="20" w:line="240" w:lineRule="auto"/>
        <w:rPr>
          <w:rFonts w:eastAsiaTheme="minorEastAsia" w:cstheme="minorBidi"/>
        </w:rPr>
      </w:pPr>
      <w:r w:rsidRPr="00620706">
        <w:rPr>
          <w:rFonts w:eastAsiaTheme="minorEastAsia" w:cstheme="minorBidi"/>
        </w:rPr>
        <w:t>Preserve historic railroad tracks and facilities as tangible connections to our identity.</w:t>
      </w:r>
    </w:p>
    <w:p w14:paraId="03116BF4" w14:textId="4215DB7F"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w:t>
      </w:r>
      <w:r w:rsidR="0032794B">
        <w:rPr>
          <w:rFonts w:ascii="Arial" w:eastAsia="Times New Roman" w:hAnsi="Arial" w:cs="Arial"/>
        </w:rPr>
        <w:t xml:space="preserve">, </w:t>
      </w:r>
      <w:r w:rsidRPr="005B6ACB">
        <w:rPr>
          <w:rFonts w:ascii="Arial" w:eastAsia="Times New Roman" w:hAnsi="Arial" w:cs="Arial"/>
        </w:rPr>
        <w:t>enhance</w:t>
      </w:r>
      <w:r w:rsidR="0032794B">
        <w:rPr>
          <w:rFonts w:ascii="Arial" w:eastAsia="Times New Roman" w:hAnsi="Arial" w:cs="Arial"/>
        </w:rPr>
        <w:t>, and celebrate</w:t>
      </w:r>
      <w:r w:rsidRPr="005B6ACB">
        <w:rPr>
          <w:rFonts w:ascii="Arial" w:eastAsia="Times New Roman" w:hAnsi="Arial" w:cs="Arial"/>
        </w:rPr>
        <w:t xml:space="preserve"> Petaluma’s historic assets and districts as they contribute to the city’s distinct identity and character.</w:t>
      </w:r>
    </w:p>
    <w:p w14:paraId="39BC58B2" w14:textId="5FAD231B"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quire that the design of infill development complement, respect, and honor the historic context of the city and individual neighborhoods</w:t>
      </w:r>
      <w:r w:rsidR="00926D45">
        <w:rPr>
          <w:rFonts w:ascii="Arial" w:eastAsia="Times New Roman" w:hAnsi="Arial" w:cs="Arial"/>
        </w:rPr>
        <w:t xml:space="preserve"> </w:t>
      </w:r>
      <w:r w:rsidR="00926D45">
        <w:rPr>
          <w:rFonts w:eastAsiaTheme="minorEastAsia" w:cstheme="minorBidi"/>
        </w:rPr>
        <w:t>while not building false</w:t>
      </w:r>
      <w:r w:rsidR="00926D45" w:rsidRPr="00620706">
        <w:rPr>
          <w:rFonts w:eastAsiaTheme="minorEastAsia" w:cstheme="minorBidi"/>
        </w:rPr>
        <w:t xml:space="preserve"> imitati</w:t>
      </w:r>
      <w:r w:rsidR="00926D45">
        <w:rPr>
          <w:rFonts w:eastAsiaTheme="minorEastAsia" w:cstheme="minorBidi"/>
        </w:rPr>
        <w:t>ons.</w:t>
      </w:r>
    </w:p>
    <w:p w14:paraId="497BA915" w14:textId="1028B664"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 historic districts and adjacent to historic buildings, adapt and reuse historic buildings</w:t>
      </w:r>
      <w:r w:rsidR="00926D45">
        <w:rPr>
          <w:rFonts w:ascii="Arial" w:eastAsia="Times New Roman" w:hAnsi="Arial" w:cs="Arial"/>
        </w:rPr>
        <w:t>,</w:t>
      </w:r>
      <w:r w:rsidRPr="005B6ACB">
        <w:rPr>
          <w:rFonts w:ascii="Arial" w:eastAsia="Times New Roman" w:hAnsi="Arial" w:cs="Arial"/>
        </w:rPr>
        <w:t xml:space="preserve"> add new, context-sensitive buildings</w:t>
      </w:r>
      <w:r w:rsidR="00926D45">
        <w:rPr>
          <w:rFonts w:ascii="Arial" w:eastAsia="Times New Roman" w:hAnsi="Arial" w:cs="Arial"/>
        </w:rPr>
        <w:t xml:space="preserve">, </w:t>
      </w:r>
      <w:proofErr w:type="gramStart"/>
      <w:r w:rsidR="00926D45">
        <w:rPr>
          <w:rFonts w:ascii="Arial" w:eastAsia="Times New Roman" w:hAnsi="Arial" w:cs="Arial"/>
        </w:rPr>
        <w:t xml:space="preserve">and </w:t>
      </w:r>
      <w:r w:rsidR="00926D45" w:rsidRPr="00926D45">
        <w:rPr>
          <w:rFonts w:ascii="Arial" w:eastAsia="Times New Roman" w:hAnsi="Arial" w:cs="Arial"/>
        </w:rPr>
        <w:t xml:space="preserve"> </w:t>
      </w:r>
      <w:r w:rsidR="00926D45">
        <w:rPr>
          <w:rFonts w:ascii="Arial" w:eastAsia="Times New Roman" w:hAnsi="Arial" w:cs="Arial"/>
        </w:rPr>
        <w:t>a</w:t>
      </w:r>
      <w:r w:rsidR="00926D45" w:rsidRPr="005B6ACB">
        <w:rPr>
          <w:rFonts w:ascii="Arial" w:eastAsia="Times New Roman" w:hAnsi="Arial" w:cs="Arial"/>
        </w:rPr>
        <w:t>llow</w:t>
      </w:r>
      <w:proofErr w:type="gramEnd"/>
      <w:r w:rsidR="00926D45" w:rsidRPr="005B6ACB">
        <w:rPr>
          <w:rFonts w:ascii="Arial" w:eastAsia="Times New Roman" w:hAnsi="Arial" w:cs="Arial"/>
        </w:rPr>
        <w:t xml:space="preserve"> for the evolution of the city</w:t>
      </w:r>
      <w:r w:rsidRPr="005B6ACB">
        <w:rPr>
          <w:rFonts w:ascii="Arial" w:eastAsia="Times New Roman" w:hAnsi="Arial" w:cs="Arial"/>
        </w:rPr>
        <w:t>.</w:t>
      </w:r>
    </w:p>
    <w:p w14:paraId="5A987A3B" w14:textId="04E9C198" w:rsidR="00620706" w:rsidRPr="00D25F24" w:rsidRDefault="7BBCE6D5" w:rsidP="00D25F24">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and celebrate the diversity of cultures in Petaluma through events and culturally sensitive communication.</w:t>
      </w:r>
    </w:p>
    <w:p w14:paraId="62D6D2AE" w14:textId="57A9BEEA"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and enhance Petaluma’s natural environment and surrounding open spaces. </w:t>
      </w:r>
    </w:p>
    <w:p w14:paraId="6BD82183" w14:textId="35123EBB"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the natural environment, including wildlife corridors, as the foundation of ecological and human health.</w:t>
      </w:r>
    </w:p>
    <w:p w14:paraId="7A1AE3F4" w14:textId="21DEBA09"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Preserve Petaluma’s identity, image, and sense of place that result from its relationship to natural features – the River, Sonoma Mountain, the hills, the creeks, </w:t>
      </w:r>
      <w:r w:rsidR="00612784">
        <w:rPr>
          <w:rFonts w:ascii="Arial" w:eastAsia="Times New Roman" w:hAnsi="Arial" w:cs="Arial"/>
        </w:rPr>
        <w:t xml:space="preserve">grassland, </w:t>
      </w:r>
      <w:proofErr w:type="gramStart"/>
      <w:r w:rsidR="00612784">
        <w:rPr>
          <w:rFonts w:ascii="Arial" w:eastAsia="Times New Roman" w:hAnsi="Arial" w:cs="Arial"/>
        </w:rPr>
        <w:t>wetland</w:t>
      </w:r>
      <w:proofErr w:type="gramEnd"/>
      <w:r w:rsidR="00612784">
        <w:rPr>
          <w:rFonts w:ascii="Arial" w:eastAsia="Times New Roman" w:hAnsi="Arial" w:cs="Arial"/>
        </w:rPr>
        <w:t xml:space="preserve"> </w:t>
      </w:r>
      <w:r w:rsidRPr="005B6ACB">
        <w:rPr>
          <w:rFonts w:ascii="Arial" w:eastAsia="Times New Roman" w:hAnsi="Arial" w:cs="Arial"/>
        </w:rPr>
        <w:t>and marshland.</w:t>
      </w:r>
    </w:p>
    <w:p w14:paraId="54C331C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views of the hills and Sonoma Mountain.</w:t>
      </w:r>
    </w:p>
    <w:p w14:paraId="3301338E" w14:textId="78939DFE"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Maintain the land outside the Urban Growth Boundary for </w:t>
      </w:r>
      <w:r w:rsidR="00612784" w:rsidRPr="005B6ACB">
        <w:rPr>
          <w:rFonts w:ascii="Arial" w:eastAsia="Times New Roman" w:hAnsi="Arial" w:cs="Arial"/>
        </w:rPr>
        <w:t xml:space="preserve">open space, </w:t>
      </w:r>
      <w:r w:rsidR="00612784">
        <w:rPr>
          <w:rFonts w:ascii="Arial" w:eastAsia="Times New Roman" w:hAnsi="Arial" w:cs="Arial"/>
        </w:rPr>
        <w:t xml:space="preserve">wildlife habitat and movement, </w:t>
      </w:r>
      <w:r w:rsidRPr="005B6ACB">
        <w:rPr>
          <w:rFonts w:ascii="Arial" w:eastAsia="Times New Roman" w:hAnsi="Arial" w:cs="Arial"/>
        </w:rPr>
        <w:t>agriculture, rural land uses, and protection from hazards.</w:t>
      </w:r>
    </w:p>
    <w:p w14:paraId="567CDEB7"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open spaces within and adjacent to the city.</w:t>
      </w:r>
    </w:p>
    <w:p w14:paraId="747835E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the natural and built environment is resilient to flooding, fires, sea level rise, and other natural hazards.</w:t>
      </w:r>
    </w:p>
    <w:p w14:paraId="6B4196D4"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and enjoyment of Petaluma’s natural environment.</w:t>
      </w:r>
    </w:p>
    <w:p w14:paraId="719C838B"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urban forest management and native plantings.</w:t>
      </w:r>
    </w:p>
    <w:p w14:paraId="07DCA434" w14:textId="77777777" w:rsidR="00926D45" w:rsidRPr="00D25F24" w:rsidRDefault="7BBCE6D5" w:rsidP="00620706">
      <w:pPr>
        <w:pStyle w:val="ListParagraph"/>
        <w:numPr>
          <w:ilvl w:val="1"/>
          <w:numId w:val="6"/>
        </w:numPr>
        <w:rPr>
          <w:rFonts w:eastAsiaTheme="minorEastAsia" w:cstheme="minorBidi"/>
        </w:rPr>
      </w:pPr>
      <w:r w:rsidRPr="005B6ACB">
        <w:rPr>
          <w:rFonts w:ascii="Arial" w:eastAsia="Times New Roman" w:hAnsi="Arial" w:cs="Arial"/>
        </w:rPr>
        <w:t>Increase the urban tree canopy. </w:t>
      </w:r>
    </w:p>
    <w:p w14:paraId="6B21991E" w14:textId="3E882412" w:rsidR="00190CA3" w:rsidRPr="001731A0" w:rsidRDefault="00620706" w:rsidP="00620706">
      <w:pPr>
        <w:pStyle w:val="ListParagraph"/>
        <w:numPr>
          <w:ilvl w:val="1"/>
          <w:numId w:val="6"/>
        </w:numPr>
        <w:rPr>
          <w:rFonts w:eastAsiaTheme="minorEastAsia" w:cstheme="minorBidi"/>
        </w:rPr>
      </w:pPr>
      <w:commentRangeStart w:id="56"/>
      <w:r w:rsidRPr="001731A0">
        <w:rPr>
          <w:rFonts w:eastAsiaTheme="minorEastAsia" w:cstheme="minorBidi"/>
        </w:rPr>
        <w:t>Open Lafferty Ranch!</w:t>
      </w:r>
      <w:commentRangeEnd w:id="56"/>
      <w:r w:rsidR="00926D45">
        <w:rPr>
          <w:rStyle w:val="CommentReference"/>
          <w:shd w:val="clear" w:color="auto" w:fill="auto"/>
        </w:rPr>
        <w:commentReference w:id="56"/>
      </w:r>
    </w:p>
    <w:p w14:paraId="4EE29CA1" w14:textId="7B223A4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Restore the natural function of the Petaluma River and its tributaries while expanding complementary recreational, entertainment, and economic opportunities. </w:t>
      </w:r>
    </w:p>
    <w:p w14:paraId="062F1774" w14:textId="58F1F81D"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Restore the beauty and </w:t>
      </w:r>
      <w:commentRangeStart w:id="57"/>
      <w:r w:rsidRPr="005B6ACB">
        <w:rPr>
          <w:rFonts w:ascii="Arial" w:eastAsia="Times New Roman" w:hAnsi="Arial" w:cs="Arial"/>
        </w:rPr>
        <w:t xml:space="preserve">natural function </w:t>
      </w:r>
      <w:commentRangeEnd w:id="57"/>
      <w:r w:rsidR="002345BB">
        <w:rPr>
          <w:rStyle w:val="CommentReference"/>
          <w:shd w:val="clear" w:color="auto" w:fill="auto"/>
        </w:rPr>
        <w:commentReference w:id="57"/>
      </w:r>
      <w:r w:rsidRPr="005B6ACB">
        <w:rPr>
          <w:rFonts w:ascii="Arial" w:eastAsia="Times New Roman" w:hAnsi="Arial" w:cs="Arial"/>
        </w:rPr>
        <w:t>of the Petaluma River.</w:t>
      </w:r>
    </w:p>
    <w:p w14:paraId="3A45AE4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Reinforce the city’s identity as a river town.</w:t>
      </w:r>
    </w:p>
    <w:p w14:paraId="4FA96D4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role of the Petaluma River in the city’s history, economy, recreation, and development patterns.</w:t>
      </w:r>
    </w:p>
    <w:p w14:paraId="1B440F6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the future economic, social, cultural, and environment of Petaluma is intertwined with the river.</w:t>
      </w:r>
    </w:p>
    <w:p w14:paraId="40A69039" w14:textId="502ADCCF" w:rsidR="00926D45" w:rsidRPr="002345BB" w:rsidRDefault="00926D45" w:rsidP="00926D45">
      <w:pPr>
        <w:pStyle w:val="ListParagraph"/>
        <w:numPr>
          <w:ilvl w:val="1"/>
          <w:numId w:val="6"/>
        </w:numPr>
        <w:rPr>
          <w:rFonts w:eastAsiaTheme="minorEastAsia" w:cstheme="minorBidi"/>
        </w:rPr>
      </w:pPr>
      <w:r w:rsidRPr="002345BB">
        <w:rPr>
          <w:rFonts w:eastAsiaTheme="minorEastAsia" w:cstheme="minorBidi"/>
        </w:rPr>
        <w:t>Allow River Dependent Industrial uses to continue in a responsible manner</w:t>
      </w:r>
      <w:r>
        <w:rPr>
          <w:rFonts w:eastAsiaTheme="minorEastAsia" w:cstheme="minorBidi"/>
        </w:rPr>
        <w:t>.</w:t>
      </w:r>
    </w:p>
    <w:p w14:paraId="79B3C460"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expand setbacks from the river to enhance its natural function and provide wildlife corridors.</w:t>
      </w:r>
    </w:p>
    <w:p w14:paraId="5FB29F6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hance the interface between the river and the built environment with urban design.</w:t>
      </w:r>
    </w:p>
    <w:p w14:paraId="1222710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connectivity to, along, and across the river, including restoration of the trestle.</w:t>
      </w:r>
    </w:p>
    <w:p w14:paraId="21183976"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Orient development to both </w:t>
      </w:r>
      <w:proofErr w:type="gramStart"/>
      <w:r w:rsidRPr="005B6ACB">
        <w:rPr>
          <w:rFonts w:ascii="Arial" w:eastAsia="Times New Roman" w:hAnsi="Arial" w:cs="Arial"/>
        </w:rPr>
        <w:t>protect</w:t>
      </w:r>
      <w:proofErr w:type="gramEnd"/>
      <w:r w:rsidRPr="005B6ACB">
        <w:rPr>
          <w:rFonts w:ascii="Arial" w:eastAsia="Times New Roman" w:hAnsi="Arial" w:cs="Arial"/>
        </w:rPr>
        <w:t xml:space="preserve"> and connect to the river.</w:t>
      </w:r>
    </w:p>
    <w:p w14:paraId="70C96560" w14:textId="15379B07" w:rsidR="7BBCE6D5" w:rsidRPr="002345BB" w:rsidRDefault="7BBCE6D5" w:rsidP="00EA7817">
      <w:pPr>
        <w:pStyle w:val="ListParagraph"/>
        <w:numPr>
          <w:ilvl w:val="1"/>
          <w:numId w:val="6"/>
        </w:numPr>
        <w:spacing w:before="20"/>
        <w:ind w:left="1512" w:hanging="432"/>
        <w:rPr>
          <w:rFonts w:eastAsiaTheme="minorEastAsia" w:cstheme="minorBidi"/>
        </w:rPr>
      </w:pPr>
      <w:r w:rsidRPr="005B6ACB">
        <w:rPr>
          <w:rFonts w:ascii="Arial" w:eastAsia="Times New Roman" w:hAnsi="Arial" w:cs="Arial"/>
        </w:rPr>
        <w:t>Update and then implement the Petaluma River Access and Enhancement Plan.</w:t>
      </w:r>
    </w:p>
    <w:p w14:paraId="20237F27" w14:textId="0F5123F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cycling, walking, transit, and other transportation alternatives over automobiles. </w:t>
      </w:r>
    </w:p>
    <w:p w14:paraId="1AC2AA35" w14:textId="5B679FC3"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ork to reduce the use of automobiles, particularly those that burn gasoline.</w:t>
      </w:r>
    </w:p>
    <w:p w14:paraId="0B7CC785" w14:textId="17D5A5F5"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Support a range of safe, attractive, </w:t>
      </w:r>
      <w:r w:rsidR="002345BB">
        <w:rPr>
          <w:rFonts w:ascii="Arial" w:eastAsia="Times New Roman" w:hAnsi="Arial" w:cs="Arial"/>
        </w:rPr>
        <w:t xml:space="preserve">practical, </w:t>
      </w:r>
      <w:r w:rsidRPr="005B6ACB">
        <w:rPr>
          <w:rFonts w:ascii="Arial" w:eastAsia="Times New Roman" w:hAnsi="Arial" w:cs="Arial"/>
        </w:rPr>
        <w:t>equitable, and carbon-neutral transportation alternatives with integrated land use and mobility strategies.</w:t>
      </w:r>
    </w:p>
    <w:p w14:paraId="6C88D649" w14:textId="09F8A6DE"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the transportation network and pedestrian-oriented and bicycle-friendly connections among neighborhoods, parks, natural areas, and common destinations.</w:t>
      </w:r>
    </w:p>
    <w:p w14:paraId="40D786A7" w14:textId="1837906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bicycle and pedestrian infrastructure, with a focus on improving safety, equity, and connectivity.</w:t>
      </w:r>
    </w:p>
    <w:p w14:paraId="4F9CB8E7" w14:textId="26116BC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lectric charging infrastructure for a variety of transportation modes.</w:t>
      </w:r>
    </w:p>
    <w:p w14:paraId="794D16F3" w14:textId="5A893A04"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local transit service and collaborate with partners to expand regional transit service</w:t>
      </w:r>
      <w:r w:rsidR="002345BB">
        <w:rPr>
          <w:rFonts w:ascii="Arial" w:eastAsia="Times New Roman" w:hAnsi="Arial" w:cs="Arial"/>
        </w:rPr>
        <w:t xml:space="preserve"> </w:t>
      </w:r>
      <w:r w:rsidR="002345BB" w:rsidRPr="002345BB">
        <w:rPr>
          <w:rFonts w:ascii="Arial" w:eastAsia="Times New Roman" w:hAnsi="Arial" w:cs="Arial"/>
        </w:rPr>
        <w:t>and provide a well-coordinated hierarchy of transportation modes</w:t>
      </w:r>
      <w:r w:rsidRPr="005B6ACB">
        <w:rPr>
          <w:rFonts w:ascii="Arial" w:eastAsia="Times New Roman" w:hAnsi="Arial" w:cs="Arial"/>
        </w:rPr>
        <w:t>.</w:t>
      </w:r>
    </w:p>
    <w:p w14:paraId="21ECEDF3" w14:textId="4A96D72C"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innovative and emerging transportation, parking, and curb management alternatives.</w:t>
      </w:r>
    </w:p>
    <w:p w14:paraId="3CD31CD8" w14:textId="177AA4B1"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streets to prioritize pedestrian-oriented,</w:t>
      </w:r>
      <w:r w:rsidR="65951943" w:rsidRPr="005B6ACB">
        <w:rPr>
          <w:rFonts w:ascii="Arial" w:eastAsia="Times New Roman" w:hAnsi="Arial" w:cs="Arial"/>
        </w:rPr>
        <w:t xml:space="preserve"> </w:t>
      </w:r>
      <w:proofErr w:type="gramStart"/>
      <w:r w:rsidRPr="005B6ACB">
        <w:rPr>
          <w:rFonts w:ascii="Arial" w:eastAsia="Times New Roman" w:hAnsi="Arial" w:cs="Arial"/>
        </w:rPr>
        <w:t>bicycle,-</w:t>
      </w:r>
      <w:proofErr w:type="gramEnd"/>
      <w:r w:rsidRPr="005B6ACB">
        <w:rPr>
          <w:rFonts w:ascii="Arial" w:eastAsia="Times New Roman" w:hAnsi="Arial" w:cs="Arial"/>
        </w:rPr>
        <w:t xml:space="preserve"> and transit-friendly travel, including improved lighting, crossings, and bus shelters.</w:t>
      </w:r>
    </w:p>
    <w:p w14:paraId="1E762041" w14:textId="77777777"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increased transit use by focusing development near existing and future transit facilities.</w:t>
      </w:r>
    </w:p>
    <w:p w14:paraId="635F847A" w14:textId="48C6866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hance Downtown as the center of Petaluma civic life by preserving its historic character, expanding pedestrian and bicycle access and safety, providing public gathering spaces, and promoting a diverse mix of uses.  </w:t>
      </w:r>
    </w:p>
    <w:p w14:paraId="0DDDB766"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inforce Downtown’s identity and role as the physical and symbolic center of the city.</w:t>
      </w:r>
    </w:p>
    <w:p w14:paraId="0734C0F0"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Downtown’s historic buildings and features while allowing for infill development that harmoniously coexists with the historic character and expands the diversity of uses. </w:t>
      </w:r>
    </w:p>
    <w:p w14:paraId="7D73C6E9"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the pedestrian experience by making streets safer, cleaner, and more inviting for pedestrians. Consider making some Downtown streets pedestrian-only.</w:t>
      </w:r>
    </w:p>
    <w:p w14:paraId="00159F8D" w14:textId="5AB010EE" w:rsidR="6D39D89D" w:rsidRPr="005B6ACB" w:rsidRDefault="002345BB" w:rsidP="00EA7817">
      <w:pPr>
        <w:pStyle w:val="ListParagraph"/>
        <w:numPr>
          <w:ilvl w:val="1"/>
          <w:numId w:val="6"/>
        </w:numPr>
        <w:spacing w:before="20" w:line="240" w:lineRule="auto"/>
        <w:ind w:left="1512" w:hanging="432"/>
        <w:rPr>
          <w:rFonts w:eastAsiaTheme="minorEastAsia" w:cstheme="minorBidi"/>
        </w:rPr>
      </w:pPr>
      <w:r>
        <w:rPr>
          <w:rFonts w:ascii="Arial" w:eastAsia="Times New Roman" w:hAnsi="Arial" w:cs="Arial"/>
        </w:rPr>
        <w:t>Increase and nurture</w:t>
      </w:r>
      <w:r w:rsidRPr="005B6ACB">
        <w:rPr>
          <w:rFonts w:ascii="Arial" w:eastAsia="Times New Roman" w:hAnsi="Arial" w:cs="Arial"/>
        </w:rPr>
        <w:t xml:space="preserve"> </w:t>
      </w:r>
      <w:r w:rsidR="6D39D89D" w:rsidRPr="005B6ACB">
        <w:rPr>
          <w:rFonts w:ascii="Arial" w:eastAsia="Times New Roman" w:hAnsi="Arial" w:cs="Arial"/>
        </w:rPr>
        <w:t xml:space="preserve">the Downtown tree canopy </w:t>
      </w:r>
    </w:p>
    <w:p w14:paraId="49F586C3"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pedestrian and bicycle connections to and within the Downtown, especially along the river.</w:t>
      </w:r>
    </w:p>
    <w:p w14:paraId="7CFE75CF"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Improve the relationship between buildings, </w:t>
      </w:r>
      <w:proofErr w:type="gramStart"/>
      <w:r w:rsidRPr="005B6ACB">
        <w:rPr>
          <w:rFonts w:ascii="Arial" w:eastAsia="Times New Roman" w:hAnsi="Arial" w:cs="Arial"/>
        </w:rPr>
        <w:t>businesses</w:t>
      </w:r>
      <w:proofErr w:type="gramEnd"/>
      <w:r w:rsidRPr="005B6ACB">
        <w:rPr>
          <w:rFonts w:ascii="Arial" w:eastAsia="Times New Roman" w:hAnsi="Arial" w:cs="Arial"/>
        </w:rPr>
        <w:t xml:space="preserve"> and the riverfront.</w:t>
      </w:r>
    </w:p>
    <w:p w14:paraId="6D049F31"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ress traffic congestion and parking issues particularly as they relate to adjacent neighborhoods.</w:t>
      </w:r>
    </w:p>
    <w:p w14:paraId="0385D8D1" w14:textId="03048480" w:rsidR="00926D45" w:rsidRPr="002345BB" w:rsidRDefault="00926D45" w:rsidP="00926D45">
      <w:pPr>
        <w:pStyle w:val="ListParagraph"/>
        <w:numPr>
          <w:ilvl w:val="1"/>
          <w:numId w:val="6"/>
        </w:numPr>
        <w:spacing w:before="20" w:line="240" w:lineRule="auto"/>
        <w:rPr>
          <w:rFonts w:eastAsiaTheme="minorEastAsia" w:cstheme="minorBidi"/>
        </w:rPr>
      </w:pPr>
      <w:r w:rsidRPr="002345BB">
        <w:rPr>
          <w:rFonts w:eastAsiaTheme="minorEastAsia" w:cstheme="minorBidi"/>
        </w:rPr>
        <w:t>Develop creative parking strategies to reduce the real-estate demand for parking</w:t>
      </w:r>
      <w:r w:rsidR="000A0BC7">
        <w:rPr>
          <w:rFonts w:eastAsiaTheme="minorEastAsia" w:cstheme="minorBidi"/>
        </w:rPr>
        <w:t>.</w:t>
      </w:r>
    </w:p>
    <w:p w14:paraId="597C4A79" w14:textId="4FA1CCA4" w:rsidR="000A0BC7" w:rsidRPr="00D25F24" w:rsidRDefault="000A0BC7" w:rsidP="00EA7817">
      <w:pPr>
        <w:pStyle w:val="ListParagraph"/>
        <w:numPr>
          <w:ilvl w:val="1"/>
          <w:numId w:val="6"/>
        </w:numPr>
        <w:spacing w:before="20" w:line="240" w:lineRule="auto"/>
        <w:ind w:left="1512" w:hanging="432"/>
        <w:rPr>
          <w:rFonts w:eastAsiaTheme="minorEastAsia" w:cstheme="minorBidi"/>
        </w:rPr>
      </w:pPr>
      <w:r w:rsidRPr="002345BB">
        <w:rPr>
          <w:rFonts w:eastAsiaTheme="minorEastAsia" w:cstheme="minorBidi"/>
        </w:rPr>
        <w:t>Protect the continuity of retail street frontages</w:t>
      </w:r>
      <w:r>
        <w:rPr>
          <w:rFonts w:eastAsiaTheme="minorEastAsia" w:cstheme="minorBidi"/>
        </w:rPr>
        <w:t>.</w:t>
      </w:r>
      <w:r w:rsidRPr="005B6ACB">
        <w:rPr>
          <w:rFonts w:ascii="Arial" w:eastAsia="Times New Roman" w:hAnsi="Arial" w:cs="Arial"/>
        </w:rPr>
        <w:t xml:space="preserve"> </w:t>
      </w:r>
    </w:p>
    <w:p w14:paraId="0DBF7EFE" w14:textId="4D2682FF"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Encourage </w:t>
      </w:r>
      <w:r w:rsidR="002345BB">
        <w:rPr>
          <w:rFonts w:ascii="Arial" w:eastAsia="Times New Roman" w:hAnsi="Arial" w:cs="Arial"/>
        </w:rPr>
        <w:t xml:space="preserve">and facilitate </w:t>
      </w:r>
      <w:r w:rsidRPr="005B6ACB">
        <w:rPr>
          <w:rFonts w:ascii="Arial" w:eastAsia="Times New Roman" w:hAnsi="Arial" w:cs="Arial"/>
        </w:rPr>
        <w:t xml:space="preserve">outdoor </w:t>
      </w:r>
      <w:r w:rsidR="002345BB">
        <w:rPr>
          <w:rFonts w:ascii="Arial" w:eastAsia="Times New Roman" w:hAnsi="Arial" w:cs="Arial"/>
        </w:rPr>
        <w:t xml:space="preserve">opportunities for </w:t>
      </w:r>
      <w:r w:rsidRPr="005B6ACB">
        <w:rPr>
          <w:rFonts w:ascii="Arial" w:eastAsia="Times New Roman" w:hAnsi="Arial" w:cs="Arial"/>
        </w:rPr>
        <w:t>dining, retail, and other uses by downtown business.</w:t>
      </w:r>
    </w:p>
    <w:p w14:paraId="15ABB25C"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 public community gathering spaces, including riverfront spaces. </w:t>
      </w:r>
    </w:p>
    <w:p w14:paraId="3718BD0F" w14:textId="6D5A14BB" w:rsidR="00190CA3" w:rsidRPr="00D25F24" w:rsidRDefault="6D39D89D" w:rsidP="00D25F24">
      <w:pPr>
        <w:pStyle w:val="ListParagraph"/>
        <w:numPr>
          <w:ilvl w:val="1"/>
          <w:numId w:val="6"/>
        </w:numPr>
        <w:spacing w:before="20" w:line="240" w:lineRule="auto"/>
        <w:ind w:left="1512" w:hanging="432"/>
        <w:rPr>
          <w:rFonts w:eastAsiaTheme="minorEastAsia" w:cstheme="minorBidi"/>
          <w:b/>
          <w:bCs/>
        </w:rPr>
      </w:pPr>
      <w:r w:rsidRPr="005B6ACB">
        <w:rPr>
          <w:rFonts w:ascii="Arial" w:eastAsia="Times New Roman" w:hAnsi="Arial" w:cs="Arial"/>
        </w:rPr>
        <w:t>Ensure all feel welcomed and culturally connected to the downtown.</w:t>
      </w:r>
    </w:p>
    <w:p w14:paraId="558EE4C1" w14:textId="7777777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32429900" w14:textId="7421286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lastRenderedPageBreak/>
        <w:t xml:space="preserve">Advance a forward-looking economic development strategy that focuses on diversity, opportunity, innovation, and resilience. </w:t>
      </w:r>
    </w:p>
    <w:p w14:paraId="78EF8BCB" w14:textId="6B87E8EF"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economic development, self-sufficiency, and resilience is vital to the City’s overall prosperity and fiscal health – and critical for accomplishing other City goals and programs. </w:t>
      </w:r>
    </w:p>
    <w:p w14:paraId="58D79178" w14:textId="06A56E71" w:rsidR="35B1A5F8" w:rsidRPr="005B6ACB" w:rsidRDefault="35B1A5F8" w:rsidP="00EA7817">
      <w:pPr>
        <w:pStyle w:val="ListParagraph"/>
        <w:numPr>
          <w:ilvl w:val="1"/>
          <w:numId w:val="6"/>
        </w:numPr>
        <w:spacing w:before="20" w:line="240" w:lineRule="auto"/>
        <w:ind w:left="1512" w:hanging="432"/>
        <w:rPr>
          <w:rFonts w:eastAsiaTheme="minorEastAsia" w:cstheme="minorBidi"/>
        </w:rPr>
      </w:pPr>
      <w:commentRangeStart w:id="58"/>
      <w:r w:rsidRPr="005B6ACB">
        <w:rPr>
          <w:rFonts w:ascii="Arial" w:eastAsia="Times New Roman" w:hAnsi="Arial" w:cs="Arial"/>
        </w:rPr>
        <w:t>Pursue “green” jobs and industries that help address the climate emergency and advance a closed-loop, circular local economy.</w:t>
      </w:r>
      <w:commentRangeEnd w:id="58"/>
      <w:r w:rsidR="00477AA3">
        <w:rPr>
          <w:rStyle w:val="CommentReference"/>
          <w:shd w:val="clear" w:color="auto" w:fill="auto"/>
        </w:rPr>
        <w:commentReference w:id="58"/>
      </w:r>
    </w:p>
    <w:p w14:paraId="4FFCB8F1" w14:textId="32C75245"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small, local, and BIPOC-owned businesses through a variety of strategies including the potential for incubation spaces and mentorship.</w:t>
      </w:r>
    </w:p>
    <w:p w14:paraId="3B68F2A3" w14:textId="77777777"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the creative reuse of vacant and underutilized spaces to build the local economy and support other city goals and initiatives.</w:t>
      </w:r>
    </w:p>
    <w:p w14:paraId="653601C5" w14:textId="55ED97E3" w:rsidR="35B1A5F8" w:rsidRPr="002345B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chieve a jobs-housing balance in the city by expanding job opportunities that match the skills of residents, providing living-wage jobs and affordable housing, and encouraging new work models such as working from home or coworking.</w:t>
      </w:r>
    </w:p>
    <w:p w14:paraId="16E8D5EE" w14:textId="6E7B8B2E" w:rsidR="002345BB" w:rsidRPr="002345BB" w:rsidRDefault="002345BB" w:rsidP="002345BB">
      <w:pPr>
        <w:pStyle w:val="ListParagraph"/>
        <w:numPr>
          <w:ilvl w:val="1"/>
          <w:numId w:val="6"/>
        </w:numPr>
        <w:rPr>
          <w:rFonts w:eastAsiaTheme="minorEastAsia" w:cstheme="minorBidi"/>
        </w:rPr>
      </w:pPr>
      <w:r w:rsidRPr="002345BB">
        <w:rPr>
          <w:rFonts w:eastAsiaTheme="minorEastAsia" w:cstheme="minorBidi"/>
        </w:rPr>
        <w:t xml:space="preserve">Incentivize employing </w:t>
      </w:r>
      <w:proofErr w:type="gramStart"/>
      <w:r w:rsidRPr="002345BB">
        <w:rPr>
          <w:rFonts w:eastAsiaTheme="minorEastAsia" w:cstheme="minorBidi"/>
        </w:rPr>
        <w:t>local residents</w:t>
      </w:r>
      <w:proofErr w:type="gramEnd"/>
      <w:r w:rsidRPr="002345BB">
        <w:rPr>
          <w:rFonts w:eastAsiaTheme="minorEastAsia" w:cstheme="minorBidi"/>
        </w:rPr>
        <w:t>, contractors and service providers</w:t>
      </w:r>
      <w:r w:rsidR="000A0BC7">
        <w:rPr>
          <w:rFonts w:eastAsiaTheme="minorEastAsia" w:cstheme="minorBidi"/>
        </w:rPr>
        <w:t>.</w:t>
      </w:r>
      <w:r w:rsidRPr="002345BB">
        <w:rPr>
          <w:rFonts w:eastAsiaTheme="minorEastAsia" w:cstheme="minorBidi"/>
        </w:rPr>
        <w:t xml:space="preserve"> </w:t>
      </w:r>
    </w:p>
    <w:p w14:paraId="0A564158" w14:textId="3FD78161"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resources, adapt to climate change, and equitably foster a sustainable and resilient community in which today’s needs do not compromise the ability of the community to meet its future needs.  </w:t>
      </w:r>
    </w:p>
    <w:p w14:paraId="16117901" w14:textId="71C52FF6"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se the Climate Emergency Framework to guide policy and both near- and long-term action to avoid catastrophic climate change.</w:t>
      </w:r>
      <w:r w:rsidRPr="005B6ACB">
        <w:rPr>
          <w:rFonts w:ascii="Arial" w:eastAsia="Times New Roman" w:hAnsi="Arial" w:cs="Arial"/>
          <w:i/>
          <w:iCs/>
        </w:rPr>
        <w:t> </w:t>
      </w:r>
    </w:p>
    <w:p w14:paraId="1668A7ED" w14:textId="5E460C62" w:rsidR="5369BA5B" w:rsidRPr="005B6ACB" w:rsidRDefault="5369BA5B" w:rsidP="00EA7817">
      <w:pPr>
        <w:pStyle w:val="ListParagraph"/>
        <w:numPr>
          <w:ilvl w:val="1"/>
          <w:numId w:val="6"/>
        </w:numPr>
        <w:spacing w:before="20" w:line="240" w:lineRule="auto"/>
        <w:ind w:left="1512" w:hanging="432"/>
        <w:rPr>
          <w:rFonts w:eastAsiaTheme="minorEastAsia" w:cstheme="minorBidi"/>
        </w:rPr>
      </w:pPr>
      <w:commentRangeStart w:id="59"/>
      <w:r w:rsidRPr="005B6ACB">
        <w:rPr>
          <w:rFonts w:ascii="Arial" w:eastAsia="Times New Roman" w:hAnsi="Arial" w:cs="Arial"/>
        </w:rPr>
        <w:t xml:space="preserve">Expand </w:t>
      </w:r>
      <w:commentRangeEnd w:id="59"/>
      <w:r w:rsidR="002345BB">
        <w:rPr>
          <w:rStyle w:val="CommentReference"/>
          <w:shd w:val="clear" w:color="auto" w:fill="auto"/>
        </w:rPr>
        <w:commentReference w:id="59"/>
      </w:r>
      <w:r w:rsidRPr="005B6ACB">
        <w:rPr>
          <w:rFonts w:ascii="Arial" w:eastAsia="Times New Roman" w:hAnsi="Arial" w:cs="Arial"/>
        </w:rPr>
        <w:t>carbon neutral buildings and landscapes.</w:t>
      </w:r>
    </w:p>
    <w:p w14:paraId="5395B3B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urban development and nature must coexist and mutually support each other.</w:t>
      </w:r>
    </w:p>
    <w:p w14:paraId="5597DC47" w14:textId="2902D440"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Capitalize on Petaluma’s natural assets (river, streams, </w:t>
      </w:r>
      <w:r w:rsidR="002345BB">
        <w:rPr>
          <w:rFonts w:ascii="Arial" w:eastAsia="Times New Roman" w:hAnsi="Arial" w:cs="Arial"/>
        </w:rPr>
        <w:t xml:space="preserve">marshes, </w:t>
      </w:r>
      <w:r w:rsidRPr="005B6ACB">
        <w:rPr>
          <w:rFonts w:ascii="Arial" w:eastAsia="Times New Roman" w:hAnsi="Arial" w:cs="Arial"/>
        </w:rPr>
        <w:t>trees, plains, etc.) to address climate change and sea level rise.</w:t>
      </w:r>
    </w:p>
    <w:p w14:paraId="32A1599D" w14:textId="7DDE31A5" w:rsidR="000A0BC7" w:rsidRPr="002345BB" w:rsidRDefault="000A0BC7" w:rsidP="000A0BC7">
      <w:pPr>
        <w:pStyle w:val="ListParagraph"/>
        <w:numPr>
          <w:ilvl w:val="1"/>
          <w:numId w:val="6"/>
        </w:numPr>
        <w:rPr>
          <w:rFonts w:eastAsiaTheme="minorEastAsia" w:cstheme="minorBidi"/>
        </w:rPr>
      </w:pPr>
      <w:r w:rsidRPr="002345BB">
        <w:rPr>
          <w:rFonts w:eastAsiaTheme="minorEastAsia" w:cstheme="minorBidi"/>
        </w:rPr>
        <w:t>Develop strategies to elevate the ecological and environmental benefits of existing parks and open spaces</w:t>
      </w:r>
      <w:r>
        <w:rPr>
          <w:rFonts w:eastAsiaTheme="minorEastAsia" w:cstheme="minorBidi"/>
        </w:rPr>
        <w:t>.</w:t>
      </w:r>
    </w:p>
    <w:p w14:paraId="65E22251"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infill development helps to achieve sustainability outcomes.</w:t>
      </w:r>
    </w:p>
    <w:p w14:paraId="25B80F44"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chieve carbon neutrality by 2030.</w:t>
      </w:r>
    </w:p>
    <w:p w14:paraId="4AFFEA9D" w14:textId="70D5FDEE"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Take bold measures to address watershed management, water use and expected long-term drought conditions.</w:t>
      </w:r>
    </w:p>
    <w:p w14:paraId="2BA04ACD"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ducate the community on the need for regenerative design.</w:t>
      </w:r>
    </w:p>
    <w:p w14:paraId="38CBA3A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ke the city more resilient to natural and man-made disasters including sea level rise, fires, earthquakes, and flooding.</w:t>
      </w:r>
    </w:p>
    <w:p w14:paraId="5529C61E" w14:textId="5BF74B24" w:rsidR="5369BA5B" w:rsidRPr="002345B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self-sufficient production of and equitable access to basic needs like food, shelter, energy, and communications.</w:t>
      </w:r>
    </w:p>
    <w:p w14:paraId="1AC56188" w14:textId="4935345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infrastructure supports infill development and addresses the impacts of climate change. </w:t>
      </w:r>
    </w:p>
    <w:p w14:paraId="38CB4FC4" w14:textId="47F71AB3"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continually improve the city’s infrastructure to support the evolution of the city and ensure a high quality of life in Petaluma.</w:t>
      </w:r>
    </w:p>
    <w:p w14:paraId="16704683" w14:textId="22FE93AE"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plan infrastructure improvements with urban development patterns</w:t>
      </w:r>
      <w:r w:rsidR="00E67918">
        <w:rPr>
          <w:rFonts w:ascii="Arial" w:eastAsia="Times New Roman" w:hAnsi="Arial" w:cs="Arial"/>
        </w:rPr>
        <w:t xml:space="preserve"> and</w:t>
      </w:r>
      <w:r w:rsidRPr="005B6ACB">
        <w:rPr>
          <w:rFonts w:ascii="Arial" w:eastAsia="Times New Roman" w:hAnsi="Arial" w:cs="Arial"/>
        </w:rPr>
        <w:t xml:space="preserve"> the preservation and enhancement of the natural environment.</w:t>
      </w:r>
    </w:p>
    <w:p w14:paraId="59702925"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Incorporate new (and potential) climate impacts and hazards into the design of infrastructure systems so that infrastructure is resilient and </w:t>
      </w:r>
      <w:commentRangeStart w:id="60"/>
      <w:r w:rsidRPr="005B6ACB">
        <w:rPr>
          <w:rFonts w:ascii="Arial" w:eastAsia="Times New Roman" w:hAnsi="Arial" w:cs="Arial"/>
        </w:rPr>
        <w:t>“climate-ready.”</w:t>
      </w:r>
      <w:commentRangeEnd w:id="60"/>
      <w:r w:rsidR="00E67918">
        <w:rPr>
          <w:rStyle w:val="CommentReference"/>
          <w:shd w:val="clear" w:color="auto" w:fill="auto"/>
        </w:rPr>
        <w:commentReference w:id="60"/>
      </w:r>
    </w:p>
    <w:p w14:paraId="7093F1B5"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quitable broadband access.</w:t>
      </w:r>
    </w:p>
    <w:p w14:paraId="235C3AC4" w14:textId="5CBAAAF8" w:rsidR="40513E06" w:rsidRPr="00E67918"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ioritize the use of sustainable materials in infrastructure.</w:t>
      </w:r>
    </w:p>
    <w:p w14:paraId="003DC50A" w14:textId="5D5F4961" w:rsidR="00E67918" w:rsidRPr="00E67918" w:rsidRDefault="00E67918" w:rsidP="00E67918">
      <w:pPr>
        <w:pStyle w:val="ListParagraph"/>
        <w:numPr>
          <w:ilvl w:val="1"/>
          <w:numId w:val="6"/>
        </w:numPr>
        <w:rPr>
          <w:rFonts w:eastAsiaTheme="minorEastAsia" w:cstheme="minorBidi"/>
        </w:rPr>
      </w:pPr>
      <w:r w:rsidRPr="00E67918">
        <w:rPr>
          <w:rFonts w:eastAsiaTheme="minorEastAsia" w:cstheme="minorBidi"/>
        </w:rPr>
        <w:t>Develop strategies to elevate the ecological and environmental benefits of existing parks and open spaces</w:t>
      </w:r>
    </w:p>
    <w:p w14:paraId="22524473" w14:textId="2C64A15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hysically and psychologically integrate and connect the East and West sides of town. </w:t>
      </w:r>
    </w:p>
    <w:p w14:paraId="463AF0E9" w14:textId="165B7CDF"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tegrate communities on the East and West sides of Petaluma through festivals and events and by locating facilities equitably throughout the city.</w:t>
      </w:r>
    </w:p>
    <w:p w14:paraId="2D596CEF" w14:textId="0B8A256D" w:rsidR="502F529C" w:rsidRPr="00181A1E"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Improve existing east-west corridors with planted medians, street trees, and safe and accessible walking, cycling, and transit options.</w:t>
      </w:r>
    </w:p>
    <w:p w14:paraId="5980F03D" w14:textId="77777777" w:rsidR="502F529C" w:rsidRPr="000A0BC7" w:rsidRDefault="502F529C" w:rsidP="000A0BC7">
      <w:pPr>
        <w:pStyle w:val="ListParagraph"/>
        <w:numPr>
          <w:ilvl w:val="1"/>
          <w:numId w:val="6"/>
        </w:numPr>
        <w:spacing w:before="20" w:line="240" w:lineRule="auto"/>
        <w:ind w:left="1512" w:hanging="432"/>
        <w:rPr>
          <w:rFonts w:eastAsiaTheme="minorEastAsia" w:cstheme="minorBidi"/>
        </w:rPr>
      </w:pPr>
      <w:r w:rsidRPr="000A0BC7">
        <w:rPr>
          <w:rFonts w:ascii="Arial" w:eastAsia="Times New Roman" w:hAnsi="Arial" w:cs="Arial"/>
        </w:rPr>
        <w:t>Physically connect the East and West sides of Petaluma with new roadways, bicycle and pedestrian crossings, and multi-use options. </w:t>
      </w:r>
    </w:p>
    <w:p w14:paraId="7E5EEC98" w14:textId="2185B1E3" w:rsidR="502F529C" w:rsidRPr="00181A1E"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valuate and select physical connections at a system-wide level using holistic cost-benefit analysis. </w:t>
      </w:r>
    </w:p>
    <w:p w14:paraId="21061700" w14:textId="7927B65E" w:rsidR="00181A1E" w:rsidRPr="00181A1E" w:rsidRDefault="00181A1E" w:rsidP="00181A1E">
      <w:pPr>
        <w:pStyle w:val="ListParagraph"/>
        <w:numPr>
          <w:ilvl w:val="1"/>
          <w:numId w:val="6"/>
        </w:numPr>
        <w:rPr>
          <w:rFonts w:eastAsiaTheme="minorEastAsia" w:cstheme="minorBidi"/>
        </w:rPr>
      </w:pPr>
      <w:r w:rsidRPr="00181A1E">
        <w:rPr>
          <w:rFonts w:eastAsiaTheme="minorEastAsia" w:cstheme="minorBidi"/>
        </w:rPr>
        <w:t>Locate new public facilities and services in central locations</w:t>
      </w:r>
      <w:r w:rsidR="000A0BC7">
        <w:rPr>
          <w:rFonts w:eastAsiaTheme="minorEastAsia" w:cstheme="minorBidi"/>
        </w:rPr>
        <w:t>.</w:t>
      </w:r>
    </w:p>
    <w:p w14:paraId="6968C182" w14:textId="4F7F36C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Promote social and economic justice to address structural social and economic inequities and racism.</w:t>
      </w:r>
    </w:p>
    <w:p w14:paraId="0BAB4365" w14:textId="77B2EE6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e legacy and presence of structural racism and inequities in Petaluma and implement anti-racist policies and programs.</w:t>
      </w:r>
    </w:p>
    <w:p w14:paraId="796D5BB5"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ally evaluate City programs, policies, and funding decisions to understand who benefits from and who is impacted by each.</w:t>
      </w:r>
    </w:p>
    <w:p w14:paraId="40D4C0F4"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language justice to ensure equitable access to information and equal opportunity to participate in democratic processes.</w:t>
      </w:r>
    </w:p>
    <w:p w14:paraId="58D990AA" w14:textId="4ACACB8E"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gage all residents in the decision-making process through culturally responsive community engagement efforts</w:t>
      </w:r>
    </w:p>
    <w:p w14:paraId="218E0D78" w14:textId="45D9CB8F"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important informational materials are accessible for all levels of learning</w:t>
      </w:r>
    </w:p>
    <w:p w14:paraId="564AF8F1"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undocumented Petaluma residents and work towards just immigration practices.</w:t>
      </w:r>
    </w:p>
    <w:p w14:paraId="58DDEE5E" w14:textId="4671060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educational opportunities and city resources and services.</w:t>
      </w:r>
    </w:p>
    <w:p w14:paraId="6E02839A"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mote and celebrate the heritage and culture of Petaluma’s diverse residents.</w:t>
      </w:r>
    </w:p>
    <w:p w14:paraId="7868EE73" w14:textId="11FAEC0B"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Recognize and enable </w:t>
      </w:r>
      <w:proofErr w:type="gramStart"/>
      <w:r w:rsidRPr="005B6ACB">
        <w:rPr>
          <w:rFonts w:ascii="Arial" w:eastAsia="Times New Roman" w:hAnsi="Arial" w:cs="Arial"/>
        </w:rPr>
        <w:t>each individual’s</w:t>
      </w:r>
      <w:proofErr w:type="gramEnd"/>
      <w:r w:rsidRPr="005B6ACB">
        <w:rPr>
          <w:rFonts w:ascii="Arial" w:eastAsia="Times New Roman" w:hAnsi="Arial" w:cs="Arial"/>
        </w:rPr>
        <w:t xml:space="preserve"> fundamental right to have their voices heard in the public process.</w:t>
      </w:r>
    </w:p>
    <w:p w14:paraId="1D4FA0D4" w14:textId="2B870D37"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 Be a leader in advancing these guiding principles within the region and beyond. </w:t>
      </w:r>
    </w:p>
    <w:p w14:paraId="27DF50AA" w14:textId="5A776F0F"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e to strategically partner and participate in collective solutions to advance regional and global issues.</w:t>
      </w:r>
    </w:p>
    <w:p w14:paraId="3D064544" w14:textId="77777777"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Lead by example.</w:t>
      </w:r>
    </w:p>
    <w:p w14:paraId="1FD53C62" w14:textId="73C9529E" w:rsidR="44D952C2" w:rsidRPr="00181A1E"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erve as a regional resource and support responses to natural and man-made emergencies, including wildfires and earthquakes.</w:t>
      </w:r>
    </w:p>
    <w:p w14:paraId="0D7360AD" w14:textId="01A866B7" w:rsidR="00181A1E" w:rsidRPr="00181A1E" w:rsidRDefault="000A0BC7" w:rsidP="00181A1E">
      <w:pPr>
        <w:pStyle w:val="ListParagraph"/>
        <w:numPr>
          <w:ilvl w:val="1"/>
          <w:numId w:val="6"/>
        </w:numPr>
        <w:rPr>
          <w:rFonts w:eastAsiaTheme="minorEastAsia" w:cstheme="minorBidi"/>
        </w:rPr>
      </w:pPr>
      <w:r>
        <w:rPr>
          <w:rFonts w:eastAsiaTheme="minorEastAsia" w:cstheme="minorBidi"/>
        </w:rPr>
        <w:t>Encourage the exploration of</w:t>
      </w:r>
      <w:r w:rsidR="00181A1E" w:rsidRPr="00181A1E">
        <w:rPr>
          <w:rFonts w:eastAsiaTheme="minorEastAsia" w:cstheme="minorBidi"/>
        </w:rPr>
        <w:t xml:space="preserve"> “experimental” policies, ordinances, infrastructure</w:t>
      </w:r>
      <w:r>
        <w:rPr>
          <w:rFonts w:eastAsiaTheme="minorEastAsia" w:cstheme="minorBidi"/>
        </w:rPr>
        <w:t>.</w:t>
      </w:r>
    </w:p>
    <w:p w14:paraId="0F6C4ED2" w14:textId="5D9265A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omote more affordable housing and a diversity of housing options. </w:t>
      </w:r>
    </w:p>
    <w:p w14:paraId="1DE428B7" w14:textId="77777777" w:rsidR="00B47813" w:rsidRPr="00056339" w:rsidRDefault="00B47813" w:rsidP="00B47813">
      <w:pPr>
        <w:pStyle w:val="ListParagraph"/>
        <w:numPr>
          <w:ilvl w:val="1"/>
          <w:numId w:val="6"/>
        </w:numPr>
        <w:rPr>
          <w:rFonts w:eastAsiaTheme="minorEastAsia" w:cstheme="minorBidi"/>
        </w:rPr>
      </w:pPr>
      <w:r w:rsidRPr="00056339">
        <w:rPr>
          <w:rFonts w:eastAsiaTheme="minorEastAsia" w:cstheme="minorBidi"/>
        </w:rPr>
        <w:t>Look for opportunities to re-purpose existing vacant or under-utilized buildings of all types</w:t>
      </w:r>
      <w:r>
        <w:rPr>
          <w:rFonts w:eastAsiaTheme="minorEastAsia" w:cstheme="minorBidi"/>
        </w:rPr>
        <w:t>.</w:t>
      </w:r>
    </w:p>
    <w:p w14:paraId="1E0B3965" w14:textId="4E4DBE4D"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Develop a diversity of housing types and choices throughout the city.</w:t>
      </w:r>
    </w:p>
    <w:p w14:paraId="19AE1DBA" w14:textId="77777777"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life cycle housing for residents from young adults right out of high school or college to seniors aging in place.</w:t>
      </w:r>
    </w:p>
    <w:p w14:paraId="4391C746" w14:textId="3A1B7683"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housing affordability for residents at all income levels throughout the city.</w:t>
      </w:r>
    </w:p>
    <w:p w14:paraId="79A32191" w14:textId="41E749F4" w:rsidR="6E0B59C9" w:rsidRPr="00056339"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liminate homelessness by ensuring safe and dignified housing for all.</w:t>
      </w:r>
    </w:p>
    <w:p w14:paraId="492CA5F6" w14:textId="482B3F82"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infill development in appropriate locations throughout the </w:t>
      </w:r>
      <w:proofErr w:type="gramStart"/>
      <w:r w:rsidRPr="005B6ACB">
        <w:rPr>
          <w:rFonts w:ascii="Arial" w:eastAsia="Arial" w:hAnsi="Arial" w:cs="Arial Black"/>
          <w:b/>
          <w:bCs/>
        </w:rPr>
        <w:t>City</w:t>
      </w:r>
      <w:proofErr w:type="gramEnd"/>
      <w:r w:rsidRPr="005B6ACB">
        <w:rPr>
          <w:rFonts w:ascii="Arial" w:eastAsia="Arial" w:hAnsi="Arial" w:cs="Arial Black"/>
          <w:b/>
          <w:bCs/>
        </w:rPr>
        <w:t xml:space="preserve">. </w:t>
      </w:r>
    </w:p>
    <w:p w14:paraId="1E559B4B" w14:textId="0AFE5D1B"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void locating new development in environmentally sensitive and high-hazard locations.</w:t>
      </w:r>
    </w:p>
    <w:p w14:paraId="32CDFE5B"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vitalize commercial corridors with a diverse mix of uses.</w:t>
      </w:r>
    </w:p>
    <w:p w14:paraId="296E6151"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a diverse mix of uses and intensification around the existing and proposed SMART rail stations.</w:t>
      </w:r>
    </w:p>
    <w:p w14:paraId="6152A691"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ursue new development in the “midtown” area between the Petaluma River and Highway 101 (</w:t>
      </w:r>
      <w:commentRangeStart w:id="61"/>
      <w:commentRangeStart w:id="62"/>
      <w:r w:rsidRPr="005B6ACB">
        <w:rPr>
          <w:rFonts w:ascii="Arial" w:eastAsia="Times New Roman" w:hAnsi="Arial" w:cs="Arial"/>
        </w:rPr>
        <w:t xml:space="preserve">excluding </w:t>
      </w:r>
      <w:commentRangeEnd w:id="61"/>
      <w:r w:rsidR="00056339">
        <w:rPr>
          <w:rStyle w:val="CommentReference"/>
          <w:shd w:val="clear" w:color="auto" w:fill="auto"/>
        </w:rPr>
        <w:commentReference w:id="61"/>
      </w:r>
      <w:commentRangeEnd w:id="62"/>
      <w:r w:rsidR="00AA7B5C">
        <w:rPr>
          <w:rStyle w:val="CommentReference"/>
          <w:shd w:val="clear" w:color="auto" w:fill="auto"/>
        </w:rPr>
        <w:commentReference w:id="62"/>
      </w:r>
      <w:r w:rsidRPr="005B6ACB">
        <w:rPr>
          <w:rFonts w:ascii="Arial" w:eastAsia="Times New Roman" w:hAnsi="Arial" w:cs="Arial"/>
        </w:rPr>
        <w:t>the established neighborhoods).</w:t>
      </w:r>
    </w:p>
    <w:p w14:paraId="2210A9C3" w14:textId="2A77CFB2"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Consider sensitive infill development of small multi-unit buildings </w:t>
      </w:r>
      <w:r w:rsidR="00B47813">
        <w:rPr>
          <w:rFonts w:ascii="Arial" w:eastAsia="Times New Roman" w:hAnsi="Arial" w:cs="Arial"/>
        </w:rPr>
        <w:t>and n</w:t>
      </w:r>
      <w:r w:rsidR="00B47813" w:rsidRPr="00056339">
        <w:rPr>
          <w:rFonts w:eastAsiaTheme="minorEastAsia" w:cstheme="minorBidi"/>
        </w:rPr>
        <w:t xml:space="preserve">eighborhood </w:t>
      </w:r>
      <w:r w:rsidR="00B47813">
        <w:rPr>
          <w:rFonts w:eastAsiaTheme="minorEastAsia" w:cstheme="minorBidi"/>
        </w:rPr>
        <w:t>c</w:t>
      </w:r>
      <w:r w:rsidR="00B47813" w:rsidRPr="00056339">
        <w:rPr>
          <w:rFonts w:eastAsiaTheme="minorEastAsia" w:cstheme="minorBidi"/>
        </w:rPr>
        <w:t xml:space="preserve">ommercial service centers </w:t>
      </w:r>
      <w:r w:rsidRPr="005B6ACB">
        <w:rPr>
          <w:rFonts w:ascii="Arial" w:eastAsia="Times New Roman" w:hAnsi="Arial" w:cs="Arial"/>
        </w:rPr>
        <w:t>in single-family residential neighborhoods throughout the city.</w:t>
      </w:r>
    </w:p>
    <w:p w14:paraId="23350B0E" w14:textId="6E3E6AB1" w:rsidR="4796B8BD" w:rsidRPr="00056339" w:rsidRDefault="4796B8BD" w:rsidP="00EA7817">
      <w:pPr>
        <w:pStyle w:val="ListParagraph"/>
        <w:numPr>
          <w:ilvl w:val="1"/>
          <w:numId w:val="6"/>
        </w:numPr>
        <w:spacing w:before="20"/>
        <w:ind w:left="1512" w:hanging="432"/>
        <w:rPr>
          <w:rFonts w:eastAsiaTheme="minorEastAsia" w:cstheme="minorBidi"/>
        </w:rPr>
      </w:pPr>
      <w:r w:rsidRPr="005B6ACB">
        <w:rPr>
          <w:rFonts w:ascii="Arial" w:eastAsia="Times New Roman" w:hAnsi="Arial" w:cs="Arial"/>
        </w:rPr>
        <w:t>Prioritize development that creates full-service neighborhoods that generate relatively fewer vehicle miles traveled per resident.</w:t>
      </w:r>
    </w:p>
    <w:p w14:paraId="0B00BA93" w14:textId="6983773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the health and wellness of all residents. </w:t>
      </w:r>
    </w:p>
    <w:p w14:paraId="1DC6F8AB" w14:textId="0F927EFB"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Reduce pollution and mitigate its impacts on neighborhoods and natural systems.</w:t>
      </w:r>
    </w:p>
    <w:p w14:paraId="3C27E144" w14:textId="0D5063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individual and community food security, including equitable access to healthy, local food.</w:t>
      </w:r>
    </w:p>
    <w:p w14:paraId="7C274493" w14:textId="048A55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local farmers and food businesses.</w:t>
      </w:r>
    </w:p>
    <w:p w14:paraId="6429BA3F" w14:textId="04FA31B2"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natural places, parks, playgrounds, and pedestrian and bicycle infrastructure.</w:t>
      </w:r>
    </w:p>
    <w:p w14:paraId="14E8AE7A" w14:textId="55644348"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equitable access to health care and wellness services, including mental health services.</w:t>
      </w:r>
    </w:p>
    <w:p w14:paraId="6842349C" w14:textId="77777777" w:rsidR="00AF133D" w:rsidRPr="005B6ACB" w:rsidRDefault="00AF133D" w:rsidP="00AF133D">
      <w:pPr>
        <w:pStyle w:val="ListParagraph"/>
        <w:numPr>
          <w:ilvl w:val="1"/>
          <w:numId w:val="6"/>
        </w:numPr>
        <w:spacing w:before="20" w:line="240" w:lineRule="auto"/>
        <w:ind w:left="1512" w:hanging="432"/>
        <w:rPr>
          <w:rFonts w:eastAsiaTheme="minorEastAsia" w:cstheme="minorBidi"/>
        </w:rPr>
      </w:pPr>
      <w:r w:rsidRPr="005B6ACB">
        <w:rPr>
          <w:rFonts w:eastAsiaTheme="minorEastAsia" w:cstheme="minorBidi"/>
        </w:rPr>
        <w:t xml:space="preserve">Ensure that community </w:t>
      </w:r>
      <w:proofErr w:type="gramStart"/>
      <w:r w:rsidRPr="005B6ACB">
        <w:rPr>
          <w:rFonts w:eastAsiaTheme="minorEastAsia" w:cstheme="minorBidi"/>
        </w:rPr>
        <w:t>led</w:t>
      </w:r>
      <w:proofErr w:type="gramEnd"/>
      <w:r w:rsidRPr="005B6ACB">
        <w:rPr>
          <w:rFonts w:eastAsiaTheme="minorEastAsia" w:cstheme="minorBidi"/>
        </w:rPr>
        <w:t xml:space="preserve"> and culturally responsive and competent facilities are available that work at the nexus of resilience, emergency management, climate change mitigation, and social equity.</w:t>
      </w:r>
    </w:p>
    <w:p w14:paraId="520C7CD9" w14:textId="026F7E9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Advance Petaluma as a hub for the arts, creativity, and innovation.</w:t>
      </w:r>
    </w:p>
    <w:p w14:paraId="2D5D6005" w14:textId="7F50D02B" w:rsidR="00D25F24" w:rsidRDefault="00D25F24" w:rsidP="00D25F24">
      <w:pPr>
        <w:pStyle w:val="ListParagraph"/>
        <w:numPr>
          <w:ilvl w:val="1"/>
          <w:numId w:val="64"/>
        </w:numPr>
        <w:spacing w:before="20" w:line="240" w:lineRule="auto"/>
        <w:rPr>
          <w:rFonts w:ascii="Arial" w:eastAsia="Times New Roman" w:hAnsi="Arial" w:cs="Arial"/>
        </w:rPr>
      </w:pPr>
      <w:r w:rsidRPr="00D25F24">
        <w:rPr>
          <w:rFonts w:ascii="Arial" w:eastAsia="Times New Roman" w:hAnsi="Arial" w:cs="Arial"/>
        </w:rPr>
        <w:t>Recognize the role of artistic and creative endeavors in human expression, social cohesion, and innovation.</w:t>
      </w:r>
    </w:p>
    <w:p w14:paraId="5A4EEF8A" w14:textId="06C98CFD" w:rsidR="00D25F24" w:rsidRPr="00D25F24" w:rsidRDefault="00D25F24" w:rsidP="00D25F24">
      <w:pPr>
        <w:pStyle w:val="ListParagraph"/>
        <w:numPr>
          <w:ilvl w:val="1"/>
          <w:numId w:val="64"/>
        </w:numPr>
        <w:spacing w:before="20" w:line="240" w:lineRule="auto"/>
        <w:rPr>
          <w:rFonts w:ascii="Arial" w:eastAsia="Times New Roman" w:hAnsi="Arial" w:cs="Arial"/>
        </w:rPr>
      </w:pPr>
      <w:r>
        <w:rPr>
          <w:rFonts w:ascii="Arial" w:eastAsia="Times New Roman" w:hAnsi="Arial" w:cs="Arial"/>
        </w:rPr>
        <w:t>Strengthen support for the arts.</w:t>
      </w:r>
    </w:p>
    <w:bookmarkEnd w:id="54"/>
    <w:p w14:paraId="5F5E3A9A" w14:textId="3F377E22" w:rsidR="00056339" w:rsidRPr="00056339" w:rsidRDefault="00056339" w:rsidP="00D25F24">
      <w:pPr>
        <w:pStyle w:val="ListParagraph"/>
        <w:numPr>
          <w:ilvl w:val="1"/>
          <w:numId w:val="64"/>
        </w:numPr>
        <w:spacing w:before="20" w:line="240" w:lineRule="auto"/>
        <w:rPr>
          <w:rFonts w:eastAsiaTheme="minorEastAsia" w:cstheme="minorBidi"/>
        </w:rPr>
      </w:pPr>
      <w:r w:rsidRPr="00056339">
        <w:rPr>
          <w:rFonts w:eastAsiaTheme="minorEastAsia" w:cstheme="minorBidi"/>
        </w:rPr>
        <w:t>Incorporate the arts in all city functions and facilities</w:t>
      </w:r>
      <w:r w:rsidR="00B47813">
        <w:rPr>
          <w:rFonts w:eastAsiaTheme="minorEastAsia" w:cstheme="minorBidi"/>
        </w:rPr>
        <w:t>.</w:t>
      </w:r>
    </w:p>
    <w:p w14:paraId="3CFB0E19" w14:textId="6DE309E1" w:rsidR="00056339" w:rsidRPr="00056339" w:rsidRDefault="00056339" w:rsidP="00D25F24">
      <w:pPr>
        <w:pStyle w:val="ListParagraph"/>
        <w:numPr>
          <w:ilvl w:val="1"/>
          <w:numId w:val="64"/>
        </w:numPr>
        <w:spacing w:before="20" w:line="240" w:lineRule="auto"/>
        <w:rPr>
          <w:rFonts w:eastAsiaTheme="minorEastAsia" w:cstheme="minorBidi"/>
        </w:rPr>
      </w:pPr>
      <w:r w:rsidRPr="00056339">
        <w:rPr>
          <w:rFonts w:eastAsiaTheme="minorEastAsia" w:cstheme="minorBidi"/>
        </w:rPr>
        <w:t>Maintain an active and accessible Petaluma Arts Center</w:t>
      </w:r>
      <w:r w:rsidR="00B47813">
        <w:rPr>
          <w:rFonts w:eastAsiaTheme="minorEastAsia" w:cstheme="minorBidi"/>
        </w:rPr>
        <w:t>.</w:t>
      </w:r>
    </w:p>
    <w:p w14:paraId="06589AFE" w14:textId="20AD9CF2" w:rsidR="00056339" w:rsidRPr="00056339" w:rsidRDefault="00056339" w:rsidP="00D25F24">
      <w:pPr>
        <w:pStyle w:val="ListParagraph"/>
        <w:numPr>
          <w:ilvl w:val="1"/>
          <w:numId w:val="64"/>
        </w:numPr>
        <w:spacing w:before="20" w:line="240" w:lineRule="auto"/>
        <w:rPr>
          <w:rFonts w:eastAsiaTheme="minorEastAsia" w:cstheme="minorBidi"/>
        </w:rPr>
      </w:pPr>
      <w:r w:rsidRPr="00056339">
        <w:rPr>
          <w:rFonts w:eastAsiaTheme="minorEastAsia" w:cstheme="minorBidi"/>
        </w:rPr>
        <w:t>Provide infrastructure and venues for artists and the arts</w:t>
      </w:r>
      <w:r w:rsidR="00B47813">
        <w:rPr>
          <w:rFonts w:eastAsiaTheme="minorEastAsia" w:cstheme="minorBidi"/>
        </w:rPr>
        <w:t>.</w:t>
      </w:r>
    </w:p>
    <w:p w14:paraId="3C7E726A" w14:textId="45B83877" w:rsidR="00056339" w:rsidRPr="00D25F24" w:rsidRDefault="00056339" w:rsidP="00D25F24">
      <w:pPr>
        <w:spacing w:before="20" w:line="240" w:lineRule="auto"/>
        <w:rPr>
          <w:rFonts w:eastAsiaTheme="minorEastAsia" w:cstheme="minorBidi"/>
        </w:rPr>
      </w:pPr>
    </w:p>
    <w:sectPr w:rsidR="00056339" w:rsidRPr="00D25F24" w:rsidSect="00360780">
      <w:endnotePr>
        <w:numFmt w:val="decimal"/>
      </w:endnotePr>
      <w:pgSz w:w="15840" w:h="12240" w:orient="landscape"/>
      <w:pgMar w:top="1440" w:right="1440" w:bottom="1440" w:left="1440" w:header="720" w:footer="28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ris Rebillot" w:date="2022-01-30T16:17:00Z" w:initials="KR">
    <w:p w14:paraId="3114E467" w14:textId="581D8E06" w:rsidR="00155BEE" w:rsidRDefault="00155BEE">
      <w:pPr>
        <w:pStyle w:val="CommentText"/>
      </w:pPr>
      <w:r>
        <w:rPr>
          <w:rStyle w:val="CommentReference"/>
        </w:rPr>
        <w:annotationRef/>
      </w:r>
      <w:r>
        <w:t>These changes are reflected in an edited version – submitted on 1/31</w:t>
      </w:r>
    </w:p>
  </w:comment>
  <w:comment w:id="7" w:author="Ron Whitmore" w:date="2022-01-27T11:09:00Z" w:initials="RW">
    <w:p w14:paraId="0EB2836E" w14:textId="77777777" w:rsidR="00CB7108" w:rsidRDefault="00CB7108" w:rsidP="00550872">
      <w:pPr>
        <w:pStyle w:val="CommentText"/>
      </w:pPr>
      <w:r>
        <w:rPr>
          <w:rStyle w:val="CommentReference"/>
        </w:rPr>
        <w:annotationRef/>
      </w:r>
      <w:r>
        <w:t>Need to verify</w:t>
      </w:r>
    </w:p>
  </w:comment>
  <w:comment w:id="8" w:author="Kris Rebillot" w:date="2022-01-30T14:45:00Z" w:initials="KR">
    <w:p w14:paraId="595E7A08" w14:textId="5C816F0D" w:rsidR="00603101" w:rsidRDefault="00603101">
      <w:pPr>
        <w:pStyle w:val="CommentText"/>
      </w:pPr>
      <w:r>
        <w:rPr>
          <w:rStyle w:val="CommentReference"/>
        </w:rPr>
        <w:annotationRef/>
      </w:r>
      <w:r>
        <w:t>See edits.  I kept in this line, but could lose it with some wordsmithing</w:t>
      </w:r>
    </w:p>
  </w:comment>
  <w:comment w:id="5" w:author="Ron Whitmore" w:date="2022-01-28T09:27:00Z" w:initials="RW">
    <w:p w14:paraId="04C72F31" w14:textId="77777777" w:rsidR="00F204E0" w:rsidRDefault="00F204E0" w:rsidP="00663D71">
      <w:pPr>
        <w:pStyle w:val="CommentText"/>
      </w:pPr>
      <w:r>
        <w:rPr>
          <w:rStyle w:val="CommentReference"/>
        </w:rPr>
        <w:annotationRef/>
      </w:r>
      <w:r>
        <w:t>Proposed concepts not reflected: stolen land, "Petaluma" name is from native peoples</w:t>
      </w:r>
    </w:p>
  </w:comment>
  <w:comment w:id="6" w:author="Kris Rebillot" w:date="2022-01-30T14:43:00Z" w:initials="KR">
    <w:p w14:paraId="6459C7BE" w14:textId="4EE59A54" w:rsidR="00603101" w:rsidRDefault="00603101">
      <w:pPr>
        <w:pStyle w:val="CommentText"/>
      </w:pPr>
      <w:r>
        <w:rPr>
          <w:rStyle w:val="CommentReference"/>
        </w:rPr>
        <w:annotationRef/>
      </w:r>
      <w:r>
        <w:t>See my edits</w:t>
      </w:r>
    </w:p>
  </w:comment>
  <w:comment w:id="9" w:author="Ron Whitmore" w:date="2022-01-27T13:18:00Z" w:initials="RW">
    <w:p w14:paraId="0A108B96" w14:textId="686A0D7E" w:rsidR="001D6215" w:rsidRDefault="001D6215" w:rsidP="001D6215">
      <w:pPr>
        <w:pStyle w:val="CommentText"/>
      </w:pPr>
      <w:r>
        <w:rPr>
          <w:rStyle w:val="CommentReference"/>
        </w:rPr>
        <w:annotationRef/>
      </w:r>
      <w:r>
        <w:t>Deletion proposed</w:t>
      </w:r>
    </w:p>
  </w:comment>
  <w:comment w:id="10" w:author="Kris Rebillot" w:date="2022-01-30T14:46:00Z" w:initials="KR">
    <w:p w14:paraId="6C8E3FB4" w14:textId="71058AB7" w:rsidR="00603101" w:rsidRDefault="00603101">
      <w:pPr>
        <w:pStyle w:val="CommentText"/>
      </w:pPr>
      <w:r>
        <w:rPr>
          <w:rStyle w:val="CommentReference"/>
        </w:rPr>
        <w:annotationRef/>
      </w:r>
      <w:r>
        <w:t>I like the idea of a few subheads. Helps break up and focus the copy.  See my edits.  I have 4 of them.</w:t>
      </w:r>
    </w:p>
  </w:comment>
  <w:comment w:id="11" w:author="Ron Whitmore" w:date="2022-01-28T11:00:00Z" w:initials="RW">
    <w:p w14:paraId="75D40128" w14:textId="77777777" w:rsidR="003778C1" w:rsidRDefault="003778C1" w:rsidP="00D4413B">
      <w:pPr>
        <w:pStyle w:val="CommentText"/>
      </w:pPr>
      <w:r>
        <w:rPr>
          <w:rStyle w:val="CommentReference"/>
        </w:rPr>
        <w:annotationRef/>
      </w:r>
      <w:r>
        <w:t>Proposed deletion</w:t>
      </w:r>
    </w:p>
  </w:comment>
  <w:comment w:id="12" w:author="Ron Whitmore" w:date="2022-01-28T11:02:00Z" w:initials="RW">
    <w:p w14:paraId="25AECF1E" w14:textId="77777777" w:rsidR="003778C1" w:rsidRDefault="003778C1" w:rsidP="006F7B0F">
      <w:pPr>
        <w:pStyle w:val="CommentText"/>
      </w:pPr>
      <w:r>
        <w:rPr>
          <w:rStyle w:val="CommentReference"/>
        </w:rPr>
        <w:annotationRef/>
      </w:r>
      <w:r>
        <w:t>Proposed deletion</w:t>
      </w:r>
    </w:p>
  </w:comment>
  <w:comment w:id="13" w:author="Kris Rebillot" w:date="2022-01-30T14:47:00Z" w:initials="KR">
    <w:p w14:paraId="7CA77893" w14:textId="3F5EF18E" w:rsidR="00603101" w:rsidRDefault="00603101">
      <w:pPr>
        <w:pStyle w:val="CommentText"/>
      </w:pPr>
      <w:r>
        <w:rPr>
          <w:rStyle w:val="CommentReference"/>
        </w:rPr>
        <w:annotationRef/>
      </w:r>
      <w:r>
        <w:t>See edits and comment about council’s previous vote on this issue.</w:t>
      </w:r>
    </w:p>
  </w:comment>
  <w:comment w:id="14" w:author="Ron Whitmore" w:date="2022-01-27T13:24:00Z" w:initials="RW">
    <w:p w14:paraId="0A16062D" w14:textId="3E4C6B5E" w:rsidR="00144A48" w:rsidRDefault="00144A48" w:rsidP="00D06A25">
      <w:pPr>
        <w:pStyle w:val="CommentText"/>
      </w:pPr>
      <w:r>
        <w:rPr>
          <w:rStyle w:val="CommentReference"/>
        </w:rPr>
        <w:annotationRef/>
      </w:r>
      <w:r>
        <w:t>Proposed deletion</w:t>
      </w:r>
    </w:p>
  </w:comment>
  <w:comment w:id="15" w:author="Kris Rebillot" w:date="2022-01-30T14:49:00Z" w:initials="KR">
    <w:p w14:paraId="3865AF1A" w14:textId="2C8932D1" w:rsidR="00603101" w:rsidRDefault="00603101">
      <w:pPr>
        <w:pStyle w:val="CommentText"/>
      </w:pPr>
      <w:r>
        <w:rPr>
          <w:rStyle w:val="CommentReference"/>
        </w:rPr>
        <w:annotationRef/>
      </w:r>
      <w:r>
        <w:t xml:space="preserve">Agree. I think this sentiment is already covered. Plus, I think there could be some ‘unique experiences” that I would have no desire to embrace.   </w:t>
      </w:r>
    </w:p>
  </w:comment>
  <w:comment w:id="16" w:author="Ron Whitmore" w:date="2022-01-27T13:25:00Z" w:initials="RW">
    <w:p w14:paraId="321249CF" w14:textId="77777777" w:rsidR="00144A48" w:rsidRDefault="00144A48" w:rsidP="0049090B">
      <w:pPr>
        <w:pStyle w:val="CommentText"/>
      </w:pPr>
      <w:r>
        <w:rPr>
          <w:rStyle w:val="CommentReference"/>
        </w:rPr>
        <w:annotationRef/>
      </w:r>
      <w:r>
        <w:t>Proposed deletion</w:t>
      </w:r>
    </w:p>
  </w:comment>
  <w:comment w:id="17" w:author="Kris Rebillot" w:date="2022-01-30T14:50:00Z" w:initials="KR">
    <w:p w14:paraId="266F4749" w14:textId="1633A816" w:rsidR="00603101" w:rsidRDefault="00603101">
      <w:pPr>
        <w:pStyle w:val="CommentText"/>
      </w:pPr>
      <w:r>
        <w:rPr>
          <w:rStyle w:val="CommentReference"/>
        </w:rPr>
        <w:annotationRef/>
      </w:r>
      <w:r>
        <w:t>Yes.  See my edit</w:t>
      </w:r>
    </w:p>
  </w:comment>
  <w:comment w:id="18" w:author="Kris Rebillot" w:date="2022-01-30T14:55:00Z" w:initials="KR">
    <w:p w14:paraId="61EC9AFB" w14:textId="47C9C9FB" w:rsidR="00C355F2" w:rsidRDefault="00C355F2">
      <w:pPr>
        <w:pStyle w:val="CommentText"/>
      </w:pPr>
      <w:r>
        <w:rPr>
          <w:rStyle w:val="CommentReference"/>
        </w:rPr>
        <w:annotationRef/>
      </w:r>
      <w:r>
        <w:t>I moved this to lower in the statements. I grouped everything that seem to connote “connection” to go together</w:t>
      </w:r>
    </w:p>
  </w:comment>
  <w:comment w:id="19" w:author="Ron Whitmore" w:date="2022-01-27T13:28:00Z" w:initials="RW">
    <w:p w14:paraId="3C90DA8E" w14:textId="77777777" w:rsidR="003752DD" w:rsidRDefault="003752DD" w:rsidP="00235E91">
      <w:pPr>
        <w:pStyle w:val="CommentText"/>
      </w:pPr>
      <w:r>
        <w:rPr>
          <w:rStyle w:val="CommentReference"/>
        </w:rPr>
        <w:annotationRef/>
      </w:r>
      <w:r>
        <w:t>Proposed deletion</w:t>
      </w:r>
    </w:p>
  </w:comment>
  <w:comment w:id="20" w:author="Kris Rebillot" w:date="2022-01-30T14:51:00Z" w:initials="KR">
    <w:p w14:paraId="56C4188D" w14:textId="66162D8E" w:rsidR="00603101" w:rsidRDefault="00603101">
      <w:pPr>
        <w:pStyle w:val="CommentText"/>
      </w:pPr>
      <w:r>
        <w:rPr>
          <w:rStyle w:val="CommentReference"/>
        </w:rPr>
        <w:annotationRef/>
      </w:r>
      <w:r>
        <w:t xml:space="preserve">I kept it in the </w:t>
      </w:r>
      <w:proofErr w:type="gramStart"/>
      <w:r>
        <w:t>copy, but</w:t>
      </w:r>
      <w:proofErr w:type="gramEnd"/>
      <w:r>
        <w:t xml:space="preserve"> got rid of the bold.</w:t>
      </w:r>
    </w:p>
  </w:comment>
  <w:comment w:id="21" w:author="Kris Rebillot" w:date="2022-01-30T14:53:00Z" w:initials="KR">
    <w:p w14:paraId="1530B798" w14:textId="2AB0F67B" w:rsidR="00C355F2" w:rsidRDefault="00C355F2">
      <w:pPr>
        <w:pStyle w:val="CommentText"/>
      </w:pPr>
      <w:r>
        <w:rPr>
          <w:rStyle w:val="CommentReference"/>
        </w:rPr>
        <w:annotationRef/>
      </w:r>
      <w:r>
        <w:t>See my edited version. I moved this sentence.</w:t>
      </w:r>
    </w:p>
  </w:comment>
  <w:comment w:id="22" w:author="Ron Whitmore" w:date="2022-01-27T13:29:00Z" w:initials="RW">
    <w:p w14:paraId="5DBAAF07" w14:textId="77777777" w:rsidR="003752DD" w:rsidRDefault="003752DD" w:rsidP="005F3410">
      <w:pPr>
        <w:pStyle w:val="CommentText"/>
      </w:pPr>
      <w:r>
        <w:rPr>
          <w:rStyle w:val="CommentReference"/>
        </w:rPr>
        <w:annotationRef/>
      </w:r>
      <w:r>
        <w:t>Proposed deletion</w:t>
      </w:r>
    </w:p>
  </w:comment>
  <w:comment w:id="23" w:author="Kris Rebillot" w:date="2022-01-30T14:51:00Z" w:initials="KR">
    <w:p w14:paraId="7BDE9266" w14:textId="45637FF5" w:rsidR="00603101" w:rsidRDefault="00603101">
      <w:pPr>
        <w:pStyle w:val="CommentText"/>
      </w:pPr>
      <w:r>
        <w:rPr>
          <w:rStyle w:val="CommentReference"/>
        </w:rPr>
        <w:annotationRef/>
      </w:r>
      <w:r>
        <w:t>I am okay with deleting this.  But would also be fine with bringing it back. Personally I like the word “</w:t>
      </w:r>
      <w:proofErr w:type="gramStart"/>
      <w:r>
        <w:t>whimsy”…</w:t>
      </w:r>
      <w:proofErr w:type="gramEnd"/>
      <w:r w:rsidR="00C355F2">
        <w:t>the vision statement is so serious – would like to get across the fact that we have a sense of human and play</w:t>
      </w:r>
    </w:p>
  </w:comment>
  <w:comment w:id="25" w:author="Ron Whitmore" w:date="2022-01-27T13:18:00Z" w:initials="RW">
    <w:p w14:paraId="0B917516" w14:textId="77777777" w:rsidR="00E23E08" w:rsidRDefault="00E23E08" w:rsidP="00E23E08">
      <w:pPr>
        <w:pStyle w:val="CommentText"/>
      </w:pPr>
      <w:r>
        <w:rPr>
          <w:rStyle w:val="CommentReference"/>
        </w:rPr>
        <w:annotationRef/>
      </w:r>
      <w:r>
        <w:t>Deletion proposed</w:t>
      </w:r>
    </w:p>
  </w:comment>
  <w:comment w:id="26" w:author="Ron Whitmore" w:date="2022-01-28T11:00:00Z" w:initials="RW">
    <w:p w14:paraId="66458D81" w14:textId="77777777" w:rsidR="00E23E08" w:rsidRDefault="00E23E08" w:rsidP="00E23E08">
      <w:pPr>
        <w:pStyle w:val="CommentText"/>
      </w:pPr>
      <w:r>
        <w:rPr>
          <w:rStyle w:val="CommentReference"/>
        </w:rPr>
        <w:annotationRef/>
      </w:r>
      <w:r>
        <w:t>Proposed deletion</w:t>
      </w:r>
    </w:p>
  </w:comment>
  <w:comment w:id="27" w:author="Ron Whitmore" w:date="2022-01-28T11:02:00Z" w:initials="RW">
    <w:p w14:paraId="155276C4" w14:textId="77777777" w:rsidR="00E23E08" w:rsidRDefault="00E23E08" w:rsidP="00E23E08">
      <w:pPr>
        <w:pStyle w:val="CommentText"/>
      </w:pPr>
      <w:r>
        <w:rPr>
          <w:rStyle w:val="CommentReference"/>
        </w:rPr>
        <w:annotationRef/>
      </w:r>
      <w:r>
        <w:t>Proposed deletion</w:t>
      </w:r>
    </w:p>
  </w:comment>
  <w:comment w:id="28" w:author="Kris Rebillot" w:date="2022-01-29T15:21:00Z" w:initials="KR">
    <w:p w14:paraId="17A2FC12" w14:textId="77777777" w:rsidR="00E23E08" w:rsidRDefault="00E23E08" w:rsidP="00E23E08">
      <w:pPr>
        <w:pStyle w:val="CommentText"/>
      </w:pPr>
      <w:r>
        <w:rPr>
          <w:rStyle w:val="CommentReference"/>
        </w:rPr>
        <w:annotationRef/>
      </w:r>
      <w:r>
        <w:t xml:space="preserve">   City Council voted to protect undocumented immigrants, so this may need to stay. We could shorten it: We welcome newcomers seeking refuge and new opportunity.  (‘a place to call home’ is sort of implied.  No problem if the longer version stays.</w:t>
      </w:r>
    </w:p>
  </w:comment>
  <w:comment w:id="29" w:author="Kris Rebillot" w:date="2022-01-29T15:59:00Z" w:initials="KR">
    <w:p w14:paraId="62AD0139" w14:textId="77777777" w:rsidR="00E23E08" w:rsidRDefault="00E23E08" w:rsidP="00E23E08">
      <w:pPr>
        <w:pStyle w:val="CommentText"/>
      </w:pPr>
      <w:r>
        <w:rPr>
          <w:rStyle w:val="CommentReference"/>
        </w:rPr>
        <w:annotationRef/>
      </w:r>
      <w:r>
        <w:t>‘bountiful’ makes me think of food, not housing! I think that ‘plentiful’ (or bountiful) implies ‘varied’</w:t>
      </w:r>
    </w:p>
  </w:comment>
  <w:comment w:id="30" w:author="Kris Rebillot" w:date="2022-01-29T16:01:00Z" w:initials="KR">
    <w:p w14:paraId="2214DAE0" w14:textId="77777777" w:rsidR="00E23E08" w:rsidRDefault="00E23E08" w:rsidP="00E23E08">
      <w:pPr>
        <w:pStyle w:val="CommentText"/>
      </w:pPr>
      <w:r>
        <w:rPr>
          <w:rStyle w:val="CommentReference"/>
        </w:rPr>
        <w:annotationRef/>
      </w:r>
      <w:r>
        <w:t xml:space="preserve">I agree w/Bill Wolpert that this is a red flag. If this stays in, we need to include ‘education’ in the plan w/specific plans to ‘build </w:t>
      </w:r>
      <w:proofErr w:type="gramStart"/>
      <w:r>
        <w:t>leaders’</w:t>
      </w:r>
      <w:proofErr w:type="gramEnd"/>
      <w:r>
        <w:t xml:space="preserve">. </w:t>
      </w:r>
    </w:p>
  </w:comment>
  <w:comment w:id="31" w:author="Ron Whitmore" w:date="2022-01-27T13:28:00Z" w:initials="RW">
    <w:p w14:paraId="151D7DD2" w14:textId="77777777" w:rsidR="00E23E08" w:rsidRDefault="00E23E08" w:rsidP="00E23E08">
      <w:pPr>
        <w:pStyle w:val="CommentText"/>
      </w:pPr>
      <w:r>
        <w:rPr>
          <w:rStyle w:val="CommentReference"/>
        </w:rPr>
        <w:annotationRef/>
      </w:r>
      <w:r>
        <w:t>Proposed deletion</w:t>
      </w:r>
    </w:p>
  </w:comment>
  <w:comment w:id="32" w:author="Kris Rebillot" w:date="2022-01-29T16:43:00Z" w:initials="KR">
    <w:p w14:paraId="2770AED7" w14:textId="77777777" w:rsidR="00E23E08" w:rsidRDefault="00E23E08" w:rsidP="00E23E08">
      <w:pPr>
        <w:pStyle w:val="CommentText"/>
      </w:pPr>
      <w:r>
        <w:rPr>
          <w:rStyle w:val="CommentReference"/>
        </w:rPr>
        <w:annotationRef/>
      </w:r>
      <w:r>
        <w:t>I like the opening line better than the one that follows.  I will revise.</w:t>
      </w:r>
    </w:p>
  </w:comment>
  <w:comment w:id="33" w:author="Kris Rebillot" w:date="2022-01-29T16:49:00Z" w:initials="KR">
    <w:p w14:paraId="28F047DF" w14:textId="77777777" w:rsidR="00E23E08" w:rsidRDefault="00E23E08" w:rsidP="00E23E08">
      <w:pPr>
        <w:pStyle w:val="CommentText"/>
      </w:pPr>
      <w:r>
        <w:rPr>
          <w:rStyle w:val="CommentReference"/>
        </w:rPr>
        <w:annotationRef/>
      </w:r>
      <w:r>
        <w:t>“around’ implies “across”</w:t>
      </w:r>
    </w:p>
  </w:comment>
  <w:comment w:id="34" w:author="Kris Rebillot" w:date="2022-01-29T15:38:00Z" w:initials="KR">
    <w:p w14:paraId="250200B8" w14:textId="77777777" w:rsidR="00E23E08" w:rsidRDefault="00E23E08" w:rsidP="00E23E08">
      <w:pPr>
        <w:pStyle w:val="CommentText"/>
      </w:pPr>
      <w:r>
        <w:rPr>
          <w:rStyle w:val="CommentReference"/>
        </w:rPr>
        <w:annotationRef/>
      </w:r>
      <w:r>
        <w:t xml:space="preserve">I think this is a better placement. </w:t>
      </w:r>
    </w:p>
  </w:comment>
  <w:comment w:id="35" w:author="Kris Rebillot" w:date="2022-01-30T14:56:00Z" w:initials="KR">
    <w:p w14:paraId="23566F36" w14:textId="39EBE594" w:rsidR="00C355F2" w:rsidRDefault="00C355F2">
      <w:pPr>
        <w:pStyle w:val="CommentText"/>
      </w:pPr>
      <w:r>
        <w:rPr>
          <w:rStyle w:val="CommentReference"/>
        </w:rPr>
        <w:annotationRef/>
      </w:r>
      <w:r>
        <w:t>I would prefer: “a unique sense of place”</w:t>
      </w:r>
    </w:p>
  </w:comment>
  <w:comment w:id="37" w:author="Ron Whitmore" w:date="2022-01-20T20:44:00Z" w:initials="RW">
    <w:p w14:paraId="011017B9" w14:textId="68162226" w:rsidR="00360780" w:rsidRDefault="004C41F8" w:rsidP="0087492C">
      <w:pPr>
        <w:pStyle w:val="CommentText"/>
      </w:pPr>
      <w:r>
        <w:rPr>
          <w:rStyle w:val="CommentReference"/>
        </w:rPr>
        <w:annotationRef/>
      </w:r>
      <w:r w:rsidR="00360780">
        <w:t>It was suggested this be first</w:t>
      </w:r>
    </w:p>
  </w:comment>
  <w:comment w:id="36" w:author="Kris Rebillot" w:date="2022-01-30T14:59:00Z" w:initials="KR">
    <w:p w14:paraId="52E84FA8" w14:textId="18A968D5" w:rsidR="00C355F2" w:rsidRDefault="00C355F2">
      <w:pPr>
        <w:pStyle w:val="CommentText"/>
      </w:pPr>
      <w:r>
        <w:rPr>
          <w:rStyle w:val="CommentReference"/>
        </w:rPr>
        <w:annotationRef/>
      </w:r>
      <w:r>
        <w:t xml:space="preserve">Both the Mayor and the City Manager have told me that all efforts in the city are being looked at through 3 lenses: Equity &amp; </w:t>
      </w:r>
      <w:proofErr w:type="spellStart"/>
      <w:proofErr w:type="gramStart"/>
      <w:r>
        <w:t>Justice,Clim</w:t>
      </w:r>
      <w:r w:rsidR="00176D1D">
        <w:t>ate</w:t>
      </w:r>
      <w:proofErr w:type="spellEnd"/>
      <w:proofErr w:type="gramEnd"/>
      <w:r w:rsidR="00176D1D">
        <w:t xml:space="preserve"> Change and Aging.  I include draft language for ‘aging’. </w:t>
      </w:r>
    </w:p>
  </w:comment>
  <w:comment w:id="41" w:author="Ron Whitmore" w:date="2022-01-20T20:44:00Z" w:initials="RW">
    <w:p w14:paraId="6F470E4C" w14:textId="77777777" w:rsidR="00360780" w:rsidRDefault="004C41F8" w:rsidP="004F236B">
      <w:pPr>
        <w:pStyle w:val="CommentText"/>
      </w:pPr>
      <w:r>
        <w:rPr>
          <w:rStyle w:val="CommentReference"/>
        </w:rPr>
        <w:annotationRef/>
      </w:r>
      <w:r w:rsidR="00360780">
        <w:t>It was suggested this is part of "Equity and Justice"</w:t>
      </w:r>
    </w:p>
  </w:comment>
  <w:comment w:id="42" w:author="Kris Rebillot" w:date="2022-01-30T14:58:00Z" w:initials="KR">
    <w:p w14:paraId="29D3414C" w14:textId="4BB0A64A" w:rsidR="00C355F2" w:rsidRDefault="00C355F2">
      <w:pPr>
        <w:pStyle w:val="CommentText"/>
      </w:pPr>
      <w:r>
        <w:rPr>
          <w:rStyle w:val="CommentReference"/>
        </w:rPr>
        <w:annotationRef/>
      </w:r>
      <w:r>
        <w:t>Agree.  This could be shortened and added.</w:t>
      </w:r>
    </w:p>
  </w:comment>
  <w:comment w:id="44" w:author="Ron Whitmore" w:date="2022-01-20T20:46:00Z" w:initials="RW">
    <w:p w14:paraId="3BFCFBF0" w14:textId="77777777" w:rsidR="0016549F" w:rsidRDefault="004C41F8" w:rsidP="001E1704">
      <w:pPr>
        <w:pStyle w:val="CommentText"/>
      </w:pPr>
      <w:r>
        <w:rPr>
          <w:rStyle w:val="CommentReference"/>
        </w:rPr>
        <w:annotationRef/>
      </w:r>
      <w:r w:rsidR="0016549F">
        <w:t xml:space="preserve">Extensive re-organization proposed. Concern that there is lots of overlap -- can possibly be reduced to ~10. </w:t>
      </w:r>
    </w:p>
  </w:comment>
  <w:comment w:id="45" w:author="Kris Rebillot" w:date="2022-01-30T16:21:00Z" w:initials="KR">
    <w:p w14:paraId="704B64CF" w14:textId="247E1CF0" w:rsidR="00155BEE" w:rsidRDefault="00155BEE">
      <w:pPr>
        <w:pStyle w:val="CommentText"/>
      </w:pPr>
      <w:r>
        <w:rPr>
          <w:rStyle w:val="CommentReference"/>
        </w:rPr>
        <w:annotationRef/>
      </w:r>
      <w:r>
        <w:t>I got it to 10.  Attached as separate document</w:t>
      </w:r>
    </w:p>
  </w:comment>
  <w:comment w:id="46" w:author="David Garcia" w:date="2022-01-31T17:25:00Z" w:initials="DG">
    <w:p w14:paraId="42D2DA99" w14:textId="3E16AB69" w:rsidR="004C5710" w:rsidRDefault="004C5710">
      <w:pPr>
        <w:pStyle w:val="CommentText"/>
      </w:pPr>
      <w:r>
        <w:rPr>
          <w:rStyle w:val="CommentReference"/>
        </w:rPr>
        <w:annotationRef/>
      </w:r>
      <w:r>
        <w:t xml:space="preserve">The Separate document was compiled in this document on 1/31/2022 and can be found below. </w:t>
      </w:r>
    </w:p>
  </w:comment>
  <w:comment w:id="47" w:author="David Garcia" w:date="2022-01-31T17:26:00Z" w:initials="DG">
    <w:p w14:paraId="5AD21F7C" w14:textId="4A0EC6CA" w:rsidR="004C5710" w:rsidRDefault="004C5710">
      <w:pPr>
        <w:pStyle w:val="CommentText"/>
      </w:pPr>
      <w:r>
        <w:rPr>
          <w:rStyle w:val="CommentReference"/>
        </w:rPr>
        <w:annotationRef/>
      </w:r>
    </w:p>
  </w:comment>
  <w:comment w:id="52" w:author="Ron Whitmore" w:date="2022-01-20T20:49:00Z" w:initials="RW">
    <w:p w14:paraId="5A08E3B4" w14:textId="7359EAE5" w:rsidR="00360780" w:rsidRDefault="004C41F8" w:rsidP="00164301">
      <w:pPr>
        <w:pStyle w:val="CommentText"/>
      </w:pPr>
      <w:r>
        <w:rPr>
          <w:rStyle w:val="CommentReference"/>
        </w:rPr>
        <w:annotationRef/>
      </w:r>
      <w:r w:rsidR="00360780">
        <w:t>Concern that this diminishes the east side. Need to maintain balance.</w:t>
      </w:r>
    </w:p>
  </w:comment>
  <w:comment w:id="53" w:author="Kris Rebillot" w:date="2022-01-30T15:21:00Z" w:initials="KR">
    <w:p w14:paraId="4D7716BA" w14:textId="4F287138" w:rsidR="00176D1D" w:rsidRDefault="00176D1D">
      <w:pPr>
        <w:pStyle w:val="CommentText"/>
      </w:pPr>
      <w:r>
        <w:rPr>
          <w:rStyle w:val="CommentReference"/>
        </w:rPr>
        <w:annotationRef/>
      </w:r>
      <w:r>
        <w:t>Suggested edit.</w:t>
      </w:r>
      <w:r w:rsidR="00AA7B5C">
        <w:t xml:space="preserve"> </w:t>
      </w:r>
      <w:r>
        <w:t>But what happens if a new civic center is built at the Fairgrounds? Or if other developments shift acti</w:t>
      </w:r>
      <w:r w:rsidR="00AA7B5C">
        <w:t xml:space="preserve">vity toward east side?  </w:t>
      </w:r>
    </w:p>
  </w:comment>
  <w:comment w:id="55" w:author="Kris Rebillot" w:date="2022-01-30T16:00:00Z" w:initials="KR">
    <w:p w14:paraId="24F0248E" w14:textId="77777777" w:rsidR="00E23E08" w:rsidRDefault="00E23E08" w:rsidP="00E23E08">
      <w:pPr>
        <w:pStyle w:val="CommentText"/>
      </w:pPr>
      <w:r>
        <w:rPr>
          <w:rStyle w:val="CommentReference"/>
        </w:rPr>
        <w:annotationRef/>
      </w:r>
      <w:r>
        <w:t>This could also be combined with #6 – but I kept it here because interest in this goes beyond downtown.</w:t>
      </w:r>
    </w:p>
  </w:comment>
  <w:comment w:id="56" w:author="Ron Whitmore" w:date="2022-01-28T11:43:00Z" w:initials="RW">
    <w:p w14:paraId="5C12D5F0" w14:textId="77777777" w:rsidR="00926D45" w:rsidRDefault="00926D45" w:rsidP="0064522F">
      <w:pPr>
        <w:pStyle w:val="CommentText"/>
      </w:pPr>
      <w:r>
        <w:rPr>
          <w:rStyle w:val="CommentReference"/>
        </w:rPr>
        <w:annotationRef/>
      </w:r>
      <w:r>
        <w:t>Is this appropriate as a supporting concept?</w:t>
      </w:r>
    </w:p>
  </w:comment>
  <w:comment w:id="57" w:author="Ron Whitmore" w:date="2022-01-27T11:48:00Z" w:initials="RW">
    <w:p w14:paraId="496D38BA" w14:textId="59A64702" w:rsidR="00360780" w:rsidRDefault="002345BB" w:rsidP="001F6DCF">
      <w:pPr>
        <w:pStyle w:val="CommentText"/>
      </w:pPr>
      <w:r>
        <w:rPr>
          <w:rStyle w:val="CommentReference"/>
        </w:rPr>
        <w:annotationRef/>
      </w:r>
      <w:r w:rsidR="00360780">
        <w:rPr>
          <w:color w:val="00B050"/>
          <w:highlight w:val="white"/>
        </w:rPr>
        <w:t>Comment: Elaborate on “Natural Function” Ecology? Drainage?</w:t>
      </w:r>
    </w:p>
  </w:comment>
  <w:comment w:id="58" w:author="Ron Whitmore" w:date="2022-01-27T13:58:00Z" w:initials="RW">
    <w:p w14:paraId="08F12359" w14:textId="77777777" w:rsidR="00360780" w:rsidRDefault="00477AA3" w:rsidP="00E3604B">
      <w:pPr>
        <w:pStyle w:val="CommentText"/>
      </w:pPr>
      <w:r>
        <w:rPr>
          <w:rStyle w:val="CommentReference"/>
        </w:rPr>
        <w:annotationRef/>
      </w:r>
      <w:r w:rsidR="00360780">
        <w:t>Comment: use clear terms -- or define all terms</w:t>
      </w:r>
    </w:p>
  </w:comment>
  <w:comment w:id="59" w:author="Ron Whitmore" w:date="2022-01-27T11:52:00Z" w:initials="RW">
    <w:p w14:paraId="54464F38" w14:textId="77777777" w:rsidR="00360780" w:rsidRDefault="002345BB" w:rsidP="009A1E2E">
      <w:pPr>
        <w:pStyle w:val="CommentText"/>
      </w:pPr>
      <w:r>
        <w:rPr>
          <w:rStyle w:val="CommentReference"/>
        </w:rPr>
        <w:annotationRef/>
      </w:r>
      <w:r w:rsidR="00360780">
        <w:t xml:space="preserve">Wording change suggested: Require? Incentivize? </w:t>
      </w:r>
    </w:p>
  </w:comment>
  <w:comment w:id="60" w:author="Ron Whitmore" w:date="2022-01-27T11:54:00Z" w:initials="RW">
    <w:p w14:paraId="67CAAA6E" w14:textId="77777777" w:rsidR="00360780" w:rsidRDefault="00E67918" w:rsidP="00960299">
      <w:pPr>
        <w:pStyle w:val="CommentText"/>
      </w:pPr>
      <w:r>
        <w:rPr>
          <w:rStyle w:val="CommentReference"/>
        </w:rPr>
        <w:annotationRef/>
      </w:r>
      <w:r w:rsidR="00360780">
        <w:t>Clarification suggested: Mitigations? Solutions? Offsets?</w:t>
      </w:r>
    </w:p>
  </w:comment>
  <w:comment w:id="61" w:author="Ron Whitmore" w:date="2022-01-27T11:59:00Z" w:initials="RW">
    <w:p w14:paraId="2307C27C" w14:textId="5D8C5F69" w:rsidR="00360780" w:rsidRDefault="00056339" w:rsidP="00316499">
      <w:pPr>
        <w:pStyle w:val="CommentText"/>
      </w:pPr>
      <w:r>
        <w:rPr>
          <w:rStyle w:val="CommentReference"/>
        </w:rPr>
        <w:annotationRef/>
      </w:r>
      <w:r w:rsidR="00360780">
        <w:t>Question: Why exclude? Wouldn’t this prohibit “e” below?</w:t>
      </w:r>
      <w:r w:rsidR="00AA7B5C">
        <w:t xml:space="preserve"> </w:t>
      </w:r>
    </w:p>
  </w:comment>
  <w:comment w:id="62" w:author="Kris Rebillot" w:date="2022-01-30T16:26:00Z" w:initials="KR">
    <w:p w14:paraId="6D3538D3" w14:textId="7D8A1F3F" w:rsidR="00AA7B5C" w:rsidRDefault="00AA7B5C">
      <w:pPr>
        <w:pStyle w:val="CommentText"/>
      </w:pPr>
      <w:r>
        <w:rPr>
          <w:rStyle w:val="CommentReference"/>
        </w:rPr>
        <w:annotationRef/>
      </w:r>
      <w:r>
        <w:t xml:space="preserve">Perhaps this means “while protecting established neighborhood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14E467" w15:done="0"/>
  <w15:commentEx w15:paraId="0EB2836E" w15:done="0"/>
  <w15:commentEx w15:paraId="595E7A08" w15:paraIdParent="0EB2836E" w15:done="0"/>
  <w15:commentEx w15:paraId="04C72F31" w15:done="0"/>
  <w15:commentEx w15:paraId="6459C7BE" w15:paraIdParent="04C72F31" w15:done="0"/>
  <w15:commentEx w15:paraId="0A108B96" w15:done="0"/>
  <w15:commentEx w15:paraId="6C8E3FB4" w15:paraIdParent="0A108B96" w15:done="0"/>
  <w15:commentEx w15:paraId="75D40128" w15:done="0"/>
  <w15:commentEx w15:paraId="25AECF1E" w15:done="0"/>
  <w15:commentEx w15:paraId="7CA77893" w15:paraIdParent="25AECF1E" w15:done="0"/>
  <w15:commentEx w15:paraId="0A16062D" w15:done="0"/>
  <w15:commentEx w15:paraId="3865AF1A" w15:paraIdParent="0A16062D" w15:done="0"/>
  <w15:commentEx w15:paraId="321249CF" w15:done="0"/>
  <w15:commentEx w15:paraId="266F4749" w15:paraIdParent="321249CF" w15:done="0"/>
  <w15:commentEx w15:paraId="61EC9AFB" w15:done="0"/>
  <w15:commentEx w15:paraId="3C90DA8E" w15:done="0"/>
  <w15:commentEx w15:paraId="56C4188D" w15:paraIdParent="3C90DA8E" w15:done="0"/>
  <w15:commentEx w15:paraId="1530B798" w15:done="0"/>
  <w15:commentEx w15:paraId="5DBAAF07" w15:done="0"/>
  <w15:commentEx w15:paraId="7BDE9266" w15:paraIdParent="5DBAAF07" w15:done="0"/>
  <w15:commentEx w15:paraId="0B917516" w15:done="0"/>
  <w15:commentEx w15:paraId="66458D81" w15:done="0"/>
  <w15:commentEx w15:paraId="155276C4" w15:done="0"/>
  <w15:commentEx w15:paraId="17A2FC12" w15:paraIdParent="155276C4" w15:done="0"/>
  <w15:commentEx w15:paraId="62AD0139" w15:done="0"/>
  <w15:commentEx w15:paraId="2214DAE0" w15:done="0"/>
  <w15:commentEx w15:paraId="151D7DD2" w15:done="0"/>
  <w15:commentEx w15:paraId="2770AED7" w15:paraIdParent="151D7DD2" w15:done="0"/>
  <w15:commentEx w15:paraId="28F047DF" w15:done="0"/>
  <w15:commentEx w15:paraId="250200B8" w15:done="0"/>
  <w15:commentEx w15:paraId="23566F36" w15:done="0"/>
  <w15:commentEx w15:paraId="011017B9" w15:done="0"/>
  <w15:commentEx w15:paraId="52E84FA8" w15:done="0"/>
  <w15:commentEx w15:paraId="6F470E4C" w15:done="0"/>
  <w15:commentEx w15:paraId="29D3414C" w15:paraIdParent="6F470E4C" w15:done="0"/>
  <w15:commentEx w15:paraId="3BFCFBF0" w15:done="0"/>
  <w15:commentEx w15:paraId="704B64CF" w15:paraIdParent="3BFCFBF0" w15:done="0"/>
  <w15:commentEx w15:paraId="42D2DA99" w15:paraIdParent="3BFCFBF0" w15:done="0"/>
  <w15:commentEx w15:paraId="5AD21F7C" w15:paraIdParent="3BFCFBF0" w15:done="0"/>
  <w15:commentEx w15:paraId="5A08E3B4" w15:done="0"/>
  <w15:commentEx w15:paraId="4D7716BA" w15:paraIdParent="5A08E3B4" w15:done="0"/>
  <w15:commentEx w15:paraId="24F0248E" w15:done="0"/>
  <w15:commentEx w15:paraId="5C12D5F0" w15:done="0"/>
  <w15:commentEx w15:paraId="496D38BA" w15:done="0"/>
  <w15:commentEx w15:paraId="08F12359" w15:done="0"/>
  <w15:commentEx w15:paraId="54464F38" w15:done="0"/>
  <w15:commentEx w15:paraId="67CAAA6E" w15:done="0"/>
  <w15:commentEx w15:paraId="2307C27C" w15:done="0"/>
  <w15:commentEx w15:paraId="6D3538D3" w15:paraIdParent="2307C2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254BB" w16cex:dateUtc="2022-01-31T00:17:00Z"/>
  <w16cex:commentExtensible w16cex:durableId="259CFBFB" w16cex:dateUtc="2022-01-27T19:09:00Z"/>
  <w16cex:commentExtensible w16cex:durableId="25A254BD" w16cex:dateUtc="2022-01-30T22:45:00Z"/>
  <w16cex:commentExtensible w16cex:durableId="259E3592" w16cex:dateUtc="2022-01-28T17:27:00Z"/>
  <w16cex:commentExtensible w16cex:durableId="25A254BF" w16cex:dateUtc="2022-01-30T22:43:00Z"/>
  <w16cex:commentExtensible w16cex:durableId="259E34CA" w16cex:dateUtc="2022-01-27T21:18:00Z"/>
  <w16cex:commentExtensible w16cex:durableId="25A254C1" w16cex:dateUtc="2022-01-30T22:46:00Z"/>
  <w16cex:commentExtensible w16cex:durableId="259E4B53" w16cex:dateUtc="2022-01-28T19:00:00Z"/>
  <w16cex:commentExtensible w16cex:durableId="259E4BE2" w16cex:dateUtc="2022-01-28T19:02:00Z"/>
  <w16cex:commentExtensible w16cex:durableId="25A254C4" w16cex:dateUtc="2022-01-30T22:47:00Z"/>
  <w16cex:commentExtensible w16cex:durableId="259D1B99" w16cex:dateUtc="2022-01-27T21:24:00Z"/>
  <w16cex:commentExtensible w16cex:durableId="25A254C6" w16cex:dateUtc="2022-01-30T22:49:00Z"/>
  <w16cex:commentExtensible w16cex:durableId="259D1BAD" w16cex:dateUtc="2022-01-27T21:25:00Z"/>
  <w16cex:commentExtensible w16cex:durableId="25A254C8" w16cex:dateUtc="2022-01-30T22:50:00Z"/>
  <w16cex:commentExtensible w16cex:durableId="25A254C9" w16cex:dateUtc="2022-01-30T22:55:00Z"/>
  <w16cex:commentExtensible w16cex:durableId="259D1C6E" w16cex:dateUtc="2022-01-27T21:28:00Z"/>
  <w16cex:commentExtensible w16cex:durableId="25A254CB" w16cex:dateUtc="2022-01-30T22:51:00Z"/>
  <w16cex:commentExtensible w16cex:durableId="25A254CC" w16cex:dateUtc="2022-01-30T22:53:00Z"/>
  <w16cex:commentExtensible w16cex:durableId="259D1CB0" w16cex:dateUtc="2022-01-27T21:29:00Z"/>
  <w16cex:commentExtensible w16cex:durableId="25A254CE" w16cex:dateUtc="2022-01-30T22:51:00Z"/>
  <w16cex:commentExtensible w16cex:durableId="25A25421" w16cex:dateUtc="2022-01-27T21:18:00Z"/>
  <w16cex:commentExtensible w16cex:durableId="25A25422" w16cex:dateUtc="2022-01-28T19:00:00Z"/>
  <w16cex:commentExtensible w16cex:durableId="25A25423" w16cex:dateUtc="2022-01-28T19:02:00Z"/>
  <w16cex:commentExtensible w16cex:durableId="25A25424" w16cex:dateUtc="2022-01-29T23:21:00Z"/>
  <w16cex:commentExtensible w16cex:durableId="25A25425" w16cex:dateUtc="2022-01-29T23:59:00Z"/>
  <w16cex:commentExtensible w16cex:durableId="25A25426" w16cex:dateUtc="2022-01-30T00:01:00Z"/>
  <w16cex:commentExtensible w16cex:durableId="25A25427" w16cex:dateUtc="2022-01-27T21:28:00Z"/>
  <w16cex:commentExtensible w16cex:durableId="25A25428" w16cex:dateUtc="2022-01-30T00:43:00Z"/>
  <w16cex:commentExtensible w16cex:durableId="25A25429" w16cex:dateUtc="2022-01-30T00:49:00Z"/>
  <w16cex:commentExtensible w16cex:durableId="25A2542A" w16cex:dateUtc="2022-01-29T23:38:00Z"/>
  <w16cex:commentExtensible w16cex:durableId="25A254CF" w16cex:dateUtc="2022-01-30T22:56:00Z"/>
  <w16cex:commentExtensible w16cex:durableId="25944843" w16cex:dateUtc="2022-01-21T04:44:00Z"/>
  <w16cex:commentExtensible w16cex:durableId="25A254D1" w16cex:dateUtc="2022-01-30T22:59:00Z"/>
  <w16cex:commentExtensible w16cex:durableId="25944832" w16cex:dateUtc="2022-01-21T04:44:00Z"/>
  <w16cex:commentExtensible w16cex:durableId="25A254D3" w16cex:dateUtc="2022-01-30T22:58:00Z"/>
  <w16cex:commentExtensible w16cex:durableId="259448B5" w16cex:dateUtc="2022-01-21T04:46:00Z"/>
  <w16cex:commentExtensible w16cex:durableId="25A254D5" w16cex:dateUtc="2022-01-31T00:21:00Z"/>
  <w16cex:commentExtensible w16cex:durableId="25A29A27" w16cex:dateUtc="2022-02-01T01:25:00Z"/>
  <w16cex:commentExtensible w16cex:durableId="25A29A55" w16cex:dateUtc="2022-02-01T01:26:00Z"/>
  <w16cex:commentExtensible w16cex:durableId="25944949" w16cex:dateUtc="2022-01-21T04:49:00Z"/>
  <w16cex:commentExtensible w16cex:durableId="25A254D7" w16cex:dateUtc="2022-01-30T23:21:00Z"/>
  <w16cex:commentExtensible w16cex:durableId="25A2542B" w16cex:dateUtc="2022-01-31T00:00:00Z"/>
  <w16cex:commentExtensible w16cex:durableId="259E5574" w16cex:dateUtc="2022-01-28T19:43:00Z"/>
  <w16cex:commentExtensible w16cex:durableId="259D051B" w16cex:dateUtc="2022-01-27T19:48:00Z"/>
  <w16cex:commentExtensible w16cex:durableId="259D2380" w16cex:dateUtc="2022-01-27T21:58:00Z"/>
  <w16cex:commentExtensible w16cex:durableId="259D0602" w16cex:dateUtc="2022-01-27T19:52:00Z"/>
  <w16cex:commentExtensible w16cex:durableId="259D068B" w16cex:dateUtc="2022-01-27T19:54:00Z"/>
  <w16cex:commentExtensible w16cex:durableId="259D079B" w16cex:dateUtc="2022-01-27T19:59:00Z"/>
  <w16cex:commentExtensible w16cex:durableId="25A254DE" w16cex:dateUtc="2022-01-31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14E467" w16cid:durableId="25A254BB"/>
  <w16cid:commentId w16cid:paraId="0EB2836E" w16cid:durableId="259CFBFB"/>
  <w16cid:commentId w16cid:paraId="595E7A08" w16cid:durableId="25A254BD"/>
  <w16cid:commentId w16cid:paraId="04C72F31" w16cid:durableId="259E3592"/>
  <w16cid:commentId w16cid:paraId="6459C7BE" w16cid:durableId="25A254BF"/>
  <w16cid:commentId w16cid:paraId="0A108B96" w16cid:durableId="259E34CA"/>
  <w16cid:commentId w16cid:paraId="6C8E3FB4" w16cid:durableId="25A254C1"/>
  <w16cid:commentId w16cid:paraId="75D40128" w16cid:durableId="259E4B53"/>
  <w16cid:commentId w16cid:paraId="25AECF1E" w16cid:durableId="259E4BE2"/>
  <w16cid:commentId w16cid:paraId="7CA77893" w16cid:durableId="25A254C4"/>
  <w16cid:commentId w16cid:paraId="0A16062D" w16cid:durableId="259D1B99"/>
  <w16cid:commentId w16cid:paraId="3865AF1A" w16cid:durableId="25A254C6"/>
  <w16cid:commentId w16cid:paraId="321249CF" w16cid:durableId="259D1BAD"/>
  <w16cid:commentId w16cid:paraId="266F4749" w16cid:durableId="25A254C8"/>
  <w16cid:commentId w16cid:paraId="61EC9AFB" w16cid:durableId="25A254C9"/>
  <w16cid:commentId w16cid:paraId="3C90DA8E" w16cid:durableId="259D1C6E"/>
  <w16cid:commentId w16cid:paraId="56C4188D" w16cid:durableId="25A254CB"/>
  <w16cid:commentId w16cid:paraId="1530B798" w16cid:durableId="25A254CC"/>
  <w16cid:commentId w16cid:paraId="5DBAAF07" w16cid:durableId="259D1CB0"/>
  <w16cid:commentId w16cid:paraId="7BDE9266" w16cid:durableId="25A254CE"/>
  <w16cid:commentId w16cid:paraId="0B917516" w16cid:durableId="25A25421"/>
  <w16cid:commentId w16cid:paraId="66458D81" w16cid:durableId="25A25422"/>
  <w16cid:commentId w16cid:paraId="155276C4" w16cid:durableId="25A25423"/>
  <w16cid:commentId w16cid:paraId="17A2FC12" w16cid:durableId="25A25424"/>
  <w16cid:commentId w16cid:paraId="62AD0139" w16cid:durableId="25A25425"/>
  <w16cid:commentId w16cid:paraId="2214DAE0" w16cid:durableId="25A25426"/>
  <w16cid:commentId w16cid:paraId="151D7DD2" w16cid:durableId="25A25427"/>
  <w16cid:commentId w16cid:paraId="2770AED7" w16cid:durableId="25A25428"/>
  <w16cid:commentId w16cid:paraId="28F047DF" w16cid:durableId="25A25429"/>
  <w16cid:commentId w16cid:paraId="250200B8" w16cid:durableId="25A2542A"/>
  <w16cid:commentId w16cid:paraId="23566F36" w16cid:durableId="25A254CF"/>
  <w16cid:commentId w16cid:paraId="011017B9" w16cid:durableId="25944843"/>
  <w16cid:commentId w16cid:paraId="52E84FA8" w16cid:durableId="25A254D1"/>
  <w16cid:commentId w16cid:paraId="6F470E4C" w16cid:durableId="25944832"/>
  <w16cid:commentId w16cid:paraId="29D3414C" w16cid:durableId="25A254D3"/>
  <w16cid:commentId w16cid:paraId="3BFCFBF0" w16cid:durableId="259448B5"/>
  <w16cid:commentId w16cid:paraId="704B64CF" w16cid:durableId="25A254D5"/>
  <w16cid:commentId w16cid:paraId="42D2DA99" w16cid:durableId="25A29A27"/>
  <w16cid:commentId w16cid:paraId="5AD21F7C" w16cid:durableId="25A29A55"/>
  <w16cid:commentId w16cid:paraId="5A08E3B4" w16cid:durableId="25944949"/>
  <w16cid:commentId w16cid:paraId="4D7716BA" w16cid:durableId="25A254D7"/>
  <w16cid:commentId w16cid:paraId="24F0248E" w16cid:durableId="25A2542B"/>
  <w16cid:commentId w16cid:paraId="5C12D5F0" w16cid:durableId="259E5574"/>
  <w16cid:commentId w16cid:paraId="496D38BA" w16cid:durableId="259D051B"/>
  <w16cid:commentId w16cid:paraId="08F12359" w16cid:durableId="259D2380"/>
  <w16cid:commentId w16cid:paraId="54464F38" w16cid:durableId="259D0602"/>
  <w16cid:commentId w16cid:paraId="67CAAA6E" w16cid:durableId="259D068B"/>
  <w16cid:commentId w16cid:paraId="2307C27C" w16cid:durableId="259D079B"/>
  <w16cid:commentId w16cid:paraId="6D3538D3" w16cid:durableId="25A254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599B7" w14:textId="77777777" w:rsidR="004F420E" w:rsidRDefault="004F420E" w:rsidP="00D44A13">
      <w:r>
        <w:separator/>
      </w:r>
    </w:p>
  </w:endnote>
  <w:endnote w:type="continuationSeparator" w:id="0">
    <w:p w14:paraId="186B64FA" w14:textId="77777777" w:rsidR="004F420E" w:rsidRDefault="004F420E" w:rsidP="00D44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900">
    <w:altName w:val="Calibri"/>
    <w:panose1 w:val="00000000000000000000"/>
    <w:charset w:val="00"/>
    <w:family w:val="modern"/>
    <w:notTrueType/>
    <w:pitch w:val="variable"/>
    <w:sig w:usb0="A00000AF" w:usb1="40000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D7E98" w14:textId="77777777" w:rsidR="004F420E" w:rsidRDefault="004F420E" w:rsidP="00D44A13">
      <w:r>
        <w:separator/>
      </w:r>
    </w:p>
  </w:footnote>
  <w:footnote w:type="continuationSeparator" w:id="0">
    <w:p w14:paraId="5AA9A487" w14:textId="77777777" w:rsidR="004F420E" w:rsidRDefault="004F420E" w:rsidP="00D44A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32A"/>
    <w:multiLevelType w:val="multilevel"/>
    <w:tmpl w:val="E4B20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A0EDE"/>
    <w:multiLevelType w:val="multilevel"/>
    <w:tmpl w:val="0556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621E0"/>
    <w:multiLevelType w:val="multilevel"/>
    <w:tmpl w:val="79B2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132CD"/>
    <w:multiLevelType w:val="multilevel"/>
    <w:tmpl w:val="2D184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E747D"/>
    <w:multiLevelType w:val="multilevel"/>
    <w:tmpl w:val="4BC8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B184C"/>
    <w:multiLevelType w:val="multilevel"/>
    <w:tmpl w:val="7ED07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0A3FC2"/>
    <w:multiLevelType w:val="multilevel"/>
    <w:tmpl w:val="83361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CC5453"/>
    <w:multiLevelType w:val="hybridMultilevel"/>
    <w:tmpl w:val="45FE7872"/>
    <w:lvl w:ilvl="0" w:tplc="1D14DF54">
      <w:start w:val="1"/>
      <w:numFmt w:val="decimal"/>
      <w:pStyle w:val="ListParagraph"/>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E6961"/>
    <w:multiLevelType w:val="hybridMultilevel"/>
    <w:tmpl w:val="E35CF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E2E3B"/>
    <w:multiLevelType w:val="hybridMultilevel"/>
    <w:tmpl w:val="E1DAF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12A6E"/>
    <w:multiLevelType w:val="multilevel"/>
    <w:tmpl w:val="F09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F8251F"/>
    <w:multiLevelType w:val="multilevel"/>
    <w:tmpl w:val="AA529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A31B42"/>
    <w:multiLevelType w:val="hybridMultilevel"/>
    <w:tmpl w:val="257ECEE0"/>
    <w:lvl w:ilvl="0" w:tplc="DAEC2526">
      <w:start w:val="1"/>
      <w:numFmt w:val="bullet"/>
      <w:pStyle w:val="ListBullet"/>
      <w:lvlText w:val="•"/>
      <w:lvlJc w:val="left"/>
      <w:pPr>
        <w:ind w:left="720" w:hanging="360"/>
      </w:pPr>
      <w:rPr>
        <w:rFonts w:ascii="Museo Slab 900" w:hAnsi="Museo Slab 900" w:hint="default"/>
        <w:b w:val="0"/>
        <w:i w:val="0"/>
        <w:color w:val="1A6666"/>
      </w:rPr>
    </w:lvl>
    <w:lvl w:ilvl="1" w:tplc="FB0E0750">
      <w:start w:val="1"/>
      <w:numFmt w:val="bullet"/>
      <w:lvlText w:val="•"/>
      <w:lvlJc w:val="left"/>
      <w:pPr>
        <w:ind w:left="1080" w:hanging="360"/>
      </w:pPr>
      <w:rPr>
        <w:rFonts w:ascii="Century Gothic" w:hAnsi="Century Gothic" w:hint="default"/>
        <w:color w:val="5DAABC" w:themeColor="accent2"/>
      </w:rPr>
    </w:lvl>
    <w:lvl w:ilvl="2" w:tplc="36608386">
      <w:start w:val="1"/>
      <w:numFmt w:val="bullet"/>
      <w:lvlText w:val="•"/>
      <w:lvlJc w:val="left"/>
      <w:pPr>
        <w:ind w:left="1800" w:hanging="360"/>
      </w:pPr>
      <w:rPr>
        <w:rFonts w:ascii="Century Gothic" w:hAnsi="Century Gothic" w:hint="default"/>
        <w:color w:val="767171" w:themeColor="background2" w:themeShade="8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914645"/>
    <w:multiLevelType w:val="multilevel"/>
    <w:tmpl w:val="FCB8A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2236A6"/>
    <w:multiLevelType w:val="multilevel"/>
    <w:tmpl w:val="913A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CD2EB3"/>
    <w:multiLevelType w:val="multilevel"/>
    <w:tmpl w:val="7D0C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A20454"/>
    <w:multiLevelType w:val="hybridMultilevel"/>
    <w:tmpl w:val="823001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1DC53945"/>
    <w:multiLevelType w:val="multilevel"/>
    <w:tmpl w:val="8676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2633D8"/>
    <w:multiLevelType w:val="multilevel"/>
    <w:tmpl w:val="4BB8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A235B4"/>
    <w:multiLevelType w:val="multilevel"/>
    <w:tmpl w:val="E56C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076588"/>
    <w:multiLevelType w:val="hybridMultilevel"/>
    <w:tmpl w:val="AD2628A4"/>
    <w:lvl w:ilvl="0" w:tplc="7466D82A">
      <w:start w:val="1"/>
      <w:numFmt w:val="upperLetter"/>
      <w:lvlText w:val="%1."/>
      <w:lvlJc w:val="left"/>
      <w:pPr>
        <w:ind w:left="360" w:hanging="360"/>
      </w:pPr>
    </w:lvl>
    <w:lvl w:ilvl="1" w:tplc="3A5AF678">
      <w:start w:val="1"/>
      <w:numFmt w:val="lowerLetter"/>
      <w:lvlText w:val="%2."/>
      <w:lvlJc w:val="left"/>
      <w:pPr>
        <w:ind w:left="1080" w:hanging="360"/>
      </w:pPr>
    </w:lvl>
    <w:lvl w:ilvl="2" w:tplc="FE36F37E">
      <w:start w:val="1"/>
      <w:numFmt w:val="lowerRoman"/>
      <w:lvlText w:val="%3."/>
      <w:lvlJc w:val="right"/>
      <w:pPr>
        <w:ind w:left="1800" w:hanging="180"/>
      </w:pPr>
    </w:lvl>
    <w:lvl w:ilvl="3" w:tplc="B76AEB6E">
      <w:start w:val="1"/>
      <w:numFmt w:val="decimal"/>
      <w:lvlText w:val="%4."/>
      <w:lvlJc w:val="left"/>
      <w:pPr>
        <w:ind w:left="2520" w:hanging="360"/>
      </w:pPr>
    </w:lvl>
    <w:lvl w:ilvl="4" w:tplc="589CBC08">
      <w:start w:val="1"/>
      <w:numFmt w:val="lowerLetter"/>
      <w:lvlText w:val="%5."/>
      <w:lvlJc w:val="left"/>
      <w:pPr>
        <w:ind w:left="3240" w:hanging="360"/>
      </w:pPr>
    </w:lvl>
    <w:lvl w:ilvl="5" w:tplc="05F6EC34">
      <w:start w:val="1"/>
      <w:numFmt w:val="lowerRoman"/>
      <w:lvlText w:val="%6."/>
      <w:lvlJc w:val="right"/>
      <w:pPr>
        <w:ind w:left="3960" w:hanging="180"/>
      </w:pPr>
    </w:lvl>
    <w:lvl w:ilvl="6" w:tplc="20C0B942">
      <w:start w:val="1"/>
      <w:numFmt w:val="decimal"/>
      <w:lvlText w:val="%7."/>
      <w:lvlJc w:val="left"/>
      <w:pPr>
        <w:ind w:left="4680" w:hanging="360"/>
      </w:pPr>
    </w:lvl>
    <w:lvl w:ilvl="7" w:tplc="A9C68E16">
      <w:start w:val="1"/>
      <w:numFmt w:val="lowerLetter"/>
      <w:lvlText w:val="%8."/>
      <w:lvlJc w:val="left"/>
      <w:pPr>
        <w:ind w:left="5400" w:hanging="360"/>
      </w:pPr>
    </w:lvl>
    <w:lvl w:ilvl="8" w:tplc="430A30BE">
      <w:start w:val="1"/>
      <w:numFmt w:val="lowerRoman"/>
      <w:lvlText w:val="%9."/>
      <w:lvlJc w:val="right"/>
      <w:pPr>
        <w:ind w:left="6120" w:hanging="180"/>
      </w:pPr>
    </w:lvl>
  </w:abstractNum>
  <w:abstractNum w:abstractNumId="21" w15:restartNumberingAfterBreak="0">
    <w:nsid w:val="241E50FD"/>
    <w:multiLevelType w:val="multilevel"/>
    <w:tmpl w:val="7D38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BD2CF0"/>
    <w:multiLevelType w:val="hybridMultilevel"/>
    <w:tmpl w:val="3EDCD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8854FF"/>
    <w:multiLevelType w:val="hybridMultilevel"/>
    <w:tmpl w:val="0C4AE4C4"/>
    <w:lvl w:ilvl="0" w:tplc="AFF61642">
      <w:start w:val="1"/>
      <w:numFmt w:val="upperLetter"/>
      <w:lvlText w:val="%1."/>
      <w:lvlJc w:val="left"/>
      <w:pPr>
        <w:ind w:left="720" w:hanging="360"/>
      </w:pPr>
    </w:lvl>
    <w:lvl w:ilvl="1" w:tplc="43EAE00E">
      <w:start w:val="1"/>
      <w:numFmt w:val="lowerRoman"/>
      <w:lvlText w:val="%2."/>
      <w:lvlJc w:val="right"/>
      <w:pPr>
        <w:ind w:left="1440" w:hanging="360"/>
      </w:pPr>
    </w:lvl>
    <w:lvl w:ilvl="2" w:tplc="313072D4">
      <w:start w:val="1"/>
      <w:numFmt w:val="lowerRoman"/>
      <w:lvlText w:val="%3."/>
      <w:lvlJc w:val="right"/>
      <w:pPr>
        <w:ind w:left="2160" w:hanging="180"/>
      </w:pPr>
    </w:lvl>
    <w:lvl w:ilvl="3" w:tplc="8D5A5322">
      <w:start w:val="1"/>
      <w:numFmt w:val="decimal"/>
      <w:lvlText w:val="%4."/>
      <w:lvlJc w:val="left"/>
      <w:pPr>
        <w:ind w:left="2880" w:hanging="360"/>
      </w:pPr>
    </w:lvl>
    <w:lvl w:ilvl="4" w:tplc="C50839E2">
      <w:start w:val="1"/>
      <w:numFmt w:val="lowerLetter"/>
      <w:lvlText w:val="%5."/>
      <w:lvlJc w:val="left"/>
      <w:pPr>
        <w:ind w:left="3600" w:hanging="360"/>
      </w:pPr>
    </w:lvl>
    <w:lvl w:ilvl="5" w:tplc="F45C0F40">
      <w:start w:val="1"/>
      <w:numFmt w:val="lowerRoman"/>
      <w:lvlText w:val="%6."/>
      <w:lvlJc w:val="right"/>
      <w:pPr>
        <w:ind w:left="4320" w:hanging="180"/>
      </w:pPr>
    </w:lvl>
    <w:lvl w:ilvl="6" w:tplc="86A6ED3E">
      <w:start w:val="1"/>
      <w:numFmt w:val="decimal"/>
      <w:lvlText w:val="%7."/>
      <w:lvlJc w:val="left"/>
      <w:pPr>
        <w:ind w:left="5040" w:hanging="360"/>
      </w:pPr>
    </w:lvl>
    <w:lvl w:ilvl="7" w:tplc="E19A811C">
      <w:start w:val="1"/>
      <w:numFmt w:val="lowerLetter"/>
      <w:lvlText w:val="%8."/>
      <w:lvlJc w:val="left"/>
      <w:pPr>
        <w:ind w:left="5760" w:hanging="360"/>
      </w:pPr>
    </w:lvl>
    <w:lvl w:ilvl="8" w:tplc="808630C4">
      <w:start w:val="1"/>
      <w:numFmt w:val="lowerRoman"/>
      <w:lvlText w:val="%9."/>
      <w:lvlJc w:val="right"/>
      <w:pPr>
        <w:ind w:left="6480" w:hanging="180"/>
      </w:pPr>
    </w:lvl>
  </w:abstractNum>
  <w:abstractNum w:abstractNumId="24" w15:restartNumberingAfterBreak="0">
    <w:nsid w:val="2ACE565D"/>
    <w:multiLevelType w:val="hybridMultilevel"/>
    <w:tmpl w:val="C7BAC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CC6993"/>
    <w:multiLevelType w:val="multilevel"/>
    <w:tmpl w:val="F37E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AB668F"/>
    <w:multiLevelType w:val="multilevel"/>
    <w:tmpl w:val="B274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A02108"/>
    <w:multiLevelType w:val="hybridMultilevel"/>
    <w:tmpl w:val="D3366968"/>
    <w:lvl w:ilvl="0" w:tplc="30742276">
      <w:start w:val="1"/>
      <w:numFmt w:val="upperLetter"/>
      <w:lvlText w:val="%1."/>
      <w:lvlJc w:val="left"/>
      <w:pPr>
        <w:ind w:left="720" w:hanging="360"/>
      </w:pPr>
    </w:lvl>
    <w:lvl w:ilvl="1" w:tplc="59C0995A">
      <w:start w:val="1"/>
      <w:numFmt w:val="lowerLetter"/>
      <w:lvlText w:val="%2."/>
      <w:lvlJc w:val="left"/>
      <w:pPr>
        <w:ind w:left="1440" w:hanging="360"/>
      </w:pPr>
    </w:lvl>
    <w:lvl w:ilvl="2" w:tplc="82DCC1FA">
      <w:start w:val="1"/>
      <w:numFmt w:val="lowerRoman"/>
      <w:lvlText w:val="%3."/>
      <w:lvlJc w:val="right"/>
      <w:pPr>
        <w:ind w:left="2160" w:hanging="180"/>
      </w:pPr>
    </w:lvl>
    <w:lvl w:ilvl="3" w:tplc="2EC6ED1A">
      <w:start w:val="1"/>
      <w:numFmt w:val="decimal"/>
      <w:lvlText w:val="%4."/>
      <w:lvlJc w:val="left"/>
      <w:pPr>
        <w:ind w:left="2880" w:hanging="360"/>
      </w:pPr>
    </w:lvl>
    <w:lvl w:ilvl="4" w:tplc="C096F4E2">
      <w:start w:val="1"/>
      <w:numFmt w:val="lowerLetter"/>
      <w:lvlText w:val="%5."/>
      <w:lvlJc w:val="left"/>
      <w:pPr>
        <w:ind w:left="3600" w:hanging="360"/>
      </w:pPr>
    </w:lvl>
    <w:lvl w:ilvl="5" w:tplc="4B940436">
      <w:start w:val="1"/>
      <w:numFmt w:val="lowerRoman"/>
      <w:lvlText w:val="%6."/>
      <w:lvlJc w:val="right"/>
      <w:pPr>
        <w:ind w:left="4320" w:hanging="180"/>
      </w:pPr>
    </w:lvl>
    <w:lvl w:ilvl="6" w:tplc="CB1A4DA0">
      <w:start w:val="1"/>
      <w:numFmt w:val="decimal"/>
      <w:lvlText w:val="%7."/>
      <w:lvlJc w:val="left"/>
      <w:pPr>
        <w:ind w:left="5040" w:hanging="360"/>
      </w:pPr>
    </w:lvl>
    <w:lvl w:ilvl="7" w:tplc="6120A13E">
      <w:start w:val="1"/>
      <w:numFmt w:val="lowerLetter"/>
      <w:lvlText w:val="%8."/>
      <w:lvlJc w:val="left"/>
      <w:pPr>
        <w:ind w:left="5760" w:hanging="360"/>
      </w:pPr>
    </w:lvl>
    <w:lvl w:ilvl="8" w:tplc="42AE8716">
      <w:start w:val="1"/>
      <w:numFmt w:val="lowerRoman"/>
      <w:lvlText w:val="%9."/>
      <w:lvlJc w:val="right"/>
      <w:pPr>
        <w:ind w:left="6480" w:hanging="180"/>
      </w:pPr>
    </w:lvl>
  </w:abstractNum>
  <w:abstractNum w:abstractNumId="28" w15:restartNumberingAfterBreak="0">
    <w:nsid w:val="396509EC"/>
    <w:multiLevelType w:val="multilevel"/>
    <w:tmpl w:val="9C26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32538D"/>
    <w:multiLevelType w:val="multilevel"/>
    <w:tmpl w:val="1720A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EE0504"/>
    <w:multiLevelType w:val="multilevel"/>
    <w:tmpl w:val="2424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821E12"/>
    <w:multiLevelType w:val="hybridMultilevel"/>
    <w:tmpl w:val="A85204F2"/>
    <w:lvl w:ilvl="0" w:tplc="281E4CAA">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BD17370"/>
    <w:multiLevelType w:val="multilevel"/>
    <w:tmpl w:val="D48C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0A6722"/>
    <w:multiLevelType w:val="multilevel"/>
    <w:tmpl w:val="C49AD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021880"/>
    <w:multiLevelType w:val="multilevel"/>
    <w:tmpl w:val="38847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EEE0456"/>
    <w:multiLevelType w:val="multilevel"/>
    <w:tmpl w:val="0054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0D56029"/>
    <w:multiLevelType w:val="multilevel"/>
    <w:tmpl w:val="A14E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A6516F"/>
    <w:multiLevelType w:val="multilevel"/>
    <w:tmpl w:val="B858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495627"/>
    <w:multiLevelType w:val="multilevel"/>
    <w:tmpl w:val="D2162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FA1F76"/>
    <w:multiLevelType w:val="multilevel"/>
    <w:tmpl w:val="679C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6A6960"/>
    <w:multiLevelType w:val="multilevel"/>
    <w:tmpl w:val="CB58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D3944A3"/>
    <w:multiLevelType w:val="multilevel"/>
    <w:tmpl w:val="CFE8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573146"/>
    <w:multiLevelType w:val="multilevel"/>
    <w:tmpl w:val="081E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A94C38"/>
    <w:multiLevelType w:val="multilevel"/>
    <w:tmpl w:val="9C26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7028A5"/>
    <w:multiLevelType w:val="multilevel"/>
    <w:tmpl w:val="01103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45753D1"/>
    <w:multiLevelType w:val="multilevel"/>
    <w:tmpl w:val="5FEC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7D43AE9"/>
    <w:multiLevelType w:val="hybridMultilevel"/>
    <w:tmpl w:val="6BFC2BAC"/>
    <w:lvl w:ilvl="0" w:tplc="EC2ACEF4">
      <w:start w:val="1"/>
      <w:numFmt w:val="decimal"/>
      <w:lvlText w:val="%1."/>
      <w:lvlJc w:val="left"/>
      <w:pPr>
        <w:ind w:left="720" w:hanging="360"/>
      </w:pPr>
    </w:lvl>
    <w:lvl w:ilvl="1" w:tplc="003C6B9C">
      <w:start w:val="1"/>
      <w:numFmt w:val="lowerLetter"/>
      <w:lvlText w:val="%2."/>
      <w:lvlJc w:val="left"/>
      <w:pPr>
        <w:ind w:left="1440" w:hanging="360"/>
      </w:pPr>
    </w:lvl>
    <w:lvl w:ilvl="2" w:tplc="DA349EDA">
      <w:start w:val="1"/>
      <w:numFmt w:val="lowerRoman"/>
      <w:lvlText w:val="%3."/>
      <w:lvlJc w:val="right"/>
      <w:pPr>
        <w:ind w:left="2160" w:hanging="180"/>
      </w:pPr>
    </w:lvl>
    <w:lvl w:ilvl="3" w:tplc="866C5E3E">
      <w:start w:val="1"/>
      <w:numFmt w:val="decimal"/>
      <w:lvlText w:val="%4."/>
      <w:lvlJc w:val="left"/>
      <w:pPr>
        <w:ind w:left="2880" w:hanging="360"/>
      </w:pPr>
    </w:lvl>
    <w:lvl w:ilvl="4" w:tplc="EA8E0EE2">
      <w:start w:val="1"/>
      <w:numFmt w:val="lowerLetter"/>
      <w:lvlText w:val="%5."/>
      <w:lvlJc w:val="left"/>
      <w:pPr>
        <w:ind w:left="3600" w:hanging="360"/>
      </w:pPr>
    </w:lvl>
    <w:lvl w:ilvl="5" w:tplc="592C7C4E">
      <w:start w:val="1"/>
      <w:numFmt w:val="lowerRoman"/>
      <w:lvlText w:val="%6."/>
      <w:lvlJc w:val="right"/>
      <w:pPr>
        <w:ind w:left="4320" w:hanging="180"/>
      </w:pPr>
    </w:lvl>
    <w:lvl w:ilvl="6" w:tplc="5F86EDCC">
      <w:start w:val="1"/>
      <w:numFmt w:val="decimal"/>
      <w:lvlText w:val="%7."/>
      <w:lvlJc w:val="left"/>
      <w:pPr>
        <w:ind w:left="5040" w:hanging="360"/>
      </w:pPr>
    </w:lvl>
    <w:lvl w:ilvl="7" w:tplc="334C4806">
      <w:start w:val="1"/>
      <w:numFmt w:val="lowerLetter"/>
      <w:lvlText w:val="%8."/>
      <w:lvlJc w:val="left"/>
      <w:pPr>
        <w:ind w:left="5760" w:hanging="360"/>
      </w:pPr>
    </w:lvl>
    <w:lvl w:ilvl="8" w:tplc="79AC278A">
      <w:start w:val="1"/>
      <w:numFmt w:val="lowerRoman"/>
      <w:lvlText w:val="%9."/>
      <w:lvlJc w:val="right"/>
      <w:pPr>
        <w:ind w:left="6480" w:hanging="180"/>
      </w:pPr>
    </w:lvl>
  </w:abstractNum>
  <w:abstractNum w:abstractNumId="47" w15:restartNumberingAfterBreak="0">
    <w:nsid w:val="5B8F4FAF"/>
    <w:multiLevelType w:val="hybridMultilevel"/>
    <w:tmpl w:val="4EA2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D3B73D9"/>
    <w:multiLevelType w:val="multilevel"/>
    <w:tmpl w:val="332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0D91D33"/>
    <w:multiLevelType w:val="multilevel"/>
    <w:tmpl w:val="E534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1053D87"/>
    <w:multiLevelType w:val="multilevel"/>
    <w:tmpl w:val="63E82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5239C0"/>
    <w:multiLevelType w:val="multilevel"/>
    <w:tmpl w:val="8BDC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2FE7CC0"/>
    <w:multiLevelType w:val="multilevel"/>
    <w:tmpl w:val="3DCE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76320FB"/>
    <w:multiLevelType w:val="multilevel"/>
    <w:tmpl w:val="08424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2111CC"/>
    <w:multiLevelType w:val="hybridMultilevel"/>
    <w:tmpl w:val="C79AD242"/>
    <w:lvl w:ilvl="0" w:tplc="A59E44E6">
      <w:start w:val="1"/>
      <w:numFmt w:val="decimal"/>
      <w:lvlText w:val="%1."/>
      <w:lvlJc w:val="left"/>
      <w:pPr>
        <w:ind w:left="720" w:hanging="360"/>
      </w:pPr>
    </w:lvl>
    <w:lvl w:ilvl="1" w:tplc="A1AE3B88">
      <w:start w:val="1"/>
      <w:numFmt w:val="lowerRoman"/>
      <w:lvlText w:val="%2."/>
      <w:lvlJc w:val="right"/>
      <w:pPr>
        <w:ind w:left="1440" w:hanging="360"/>
      </w:pPr>
    </w:lvl>
    <w:lvl w:ilvl="2" w:tplc="1F02D750">
      <w:start w:val="1"/>
      <w:numFmt w:val="lowerRoman"/>
      <w:lvlText w:val="%3."/>
      <w:lvlJc w:val="right"/>
      <w:pPr>
        <w:ind w:left="2160" w:hanging="180"/>
      </w:pPr>
    </w:lvl>
    <w:lvl w:ilvl="3" w:tplc="A4549240">
      <w:start w:val="1"/>
      <w:numFmt w:val="decimal"/>
      <w:lvlText w:val="%4."/>
      <w:lvlJc w:val="left"/>
      <w:pPr>
        <w:ind w:left="2880" w:hanging="360"/>
      </w:pPr>
    </w:lvl>
    <w:lvl w:ilvl="4" w:tplc="1A045D8C">
      <w:start w:val="1"/>
      <w:numFmt w:val="lowerLetter"/>
      <w:lvlText w:val="%5."/>
      <w:lvlJc w:val="left"/>
      <w:pPr>
        <w:ind w:left="3600" w:hanging="360"/>
      </w:pPr>
    </w:lvl>
    <w:lvl w:ilvl="5" w:tplc="554226A4">
      <w:start w:val="1"/>
      <w:numFmt w:val="lowerRoman"/>
      <w:lvlText w:val="%6."/>
      <w:lvlJc w:val="right"/>
      <w:pPr>
        <w:ind w:left="4320" w:hanging="180"/>
      </w:pPr>
    </w:lvl>
    <w:lvl w:ilvl="6" w:tplc="C0121FE2">
      <w:start w:val="1"/>
      <w:numFmt w:val="decimal"/>
      <w:lvlText w:val="%7."/>
      <w:lvlJc w:val="left"/>
      <w:pPr>
        <w:ind w:left="5040" w:hanging="360"/>
      </w:pPr>
    </w:lvl>
    <w:lvl w:ilvl="7" w:tplc="6372A02C">
      <w:start w:val="1"/>
      <w:numFmt w:val="lowerLetter"/>
      <w:lvlText w:val="%8."/>
      <w:lvlJc w:val="left"/>
      <w:pPr>
        <w:ind w:left="5760" w:hanging="360"/>
      </w:pPr>
    </w:lvl>
    <w:lvl w:ilvl="8" w:tplc="4DB213C8">
      <w:start w:val="1"/>
      <w:numFmt w:val="lowerRoman"/>
      <w:lvlText w:val="%9."/>
      <w:lvlJc w:val="right"/>
      <w:pPr>
        <w:ind w:left="6480" w:hanging="180"/>
      </w:pPr>
    </w:lvl>
  </w:abstractNum>
  <w:abstractNum w:abstractNumId="55" w15:restartNumberingAfterBreak="0">
    <w:nsid w:val="69CB4C7F"/>
    <w:multiLevelType w:val="hybridMultilevel"/>
    <w:tmpl w:val="BAC223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9CE5357"/>
    <w:multiLevelType w:val="multilevel"/>
    <w:tmpl w:val="F5B6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E173CC7"/>
    <w:multiLevelType w:val="multilevel"/>
    <w:tmpl w:val="E018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9571E2"/>
    <w:multiLevelType w:val="multilevel"/>
    <w:tmpl w:val="7AF2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2125E65"/>
    <w:multiLevelType w:val="hybridMultilevel"/>
    <w:tmpl w:val="01207420"/>
    <w:lvl w:ilvl="0" w:tplc="84B22B2C">
      <w:start w:val="1"/>
      <w:numFmt w:val="bullet"/>
      <w:lvlText w:val=""/>
      <w:lvlJc w:val="left"/>
      <w:pPr>
        <w:ind w:left="720" w:hanging="360"/>
      </w:pPr>
      <w:rPr>
        <w:rFonts w:ascii="Symbol" w:hAnsi="Symbol" w:hint="default"/>
      </w:rPr>
    </w:lvl>
    <w:lvl w:ilvl="1" w:tplc="AB3484A4">
      <w:start w:val="1"/>
      <w:numFmt w:val="bullet"/>
      <w:lvlText w:val="o"/>
      <w:lvlJc w:val="left"/>
      <w:pPr>
        <w:ind w:left="1440" w:hanging="360"/>
      </w:pPr>
      <w:rPr>
        <w:rFonts w:ascii="Courier New" w:hAnsi="Courier New" w:hint="default"/>
      </w:rPr>
    </w:lvl>
    <w:lvl w:ilvl="2" w:tplc="2416D458">
      <w:start w:val="1"/>
      <w:numFmt w:val="bullet"/>
      <w:lvlText w:val=""/>
      <w:lvlJc w:val="left"/>
      <w:pPr>
        <w:ind w:left="2160" w:hanging="360"/>
      </w:pPr>
      <w:rPr>
        <w:rFonts w:ascii="Wingdings" w:hAnsi="Wingdings" w:hint="default"/>
      </w:rPr>
    </w:lvl>
    <w:lvl w:ilvl="3" w:tplc="B614C07A">
      <w:start w:val="1"/>
      <w:numFmt w:val="bullet"/>
      <w:lvlText w:val=""/>
      <w:lvlJc w:val="left"/>
      <w:pPr>
        <w:ind w:left="2880" w:hanging="360"/>
      </w:pPr>
      <w:rPr>
        <w:rFonts w:ascii="Symbol" w:hAnsi="Symbol" w:hint="default"/>
      </w:rPr>
    </w:lvl>
    <w:lvl w:ilvl="4" w:tplc="7DB4E080">
      <w:start w:val="1"/>
      <w:numFmt w:val="bullet"/>
      <w:lvlText w:val="o"/>
      <w:lvlJc w:val="left"/>
      <w:pPr>
        <w:ind w:left="3600" w:hanging="360"/>
      </w:pPr>
      <w:rPr>
        <w:rFonts w:ascii="Courier New" w:hAnsi="Courier New" w:hint="default"/>
      </w:rPr>
    </w:lvl>
    <w:lvl w:ilvl="5" w:tplc="159A3AF8">
      <w:start w:val="1"/>
      <w:numFmt w:val="bullet"/>
      <w:lvlText w:val=""/>
      <w:lvlJc w:val="left"/>
      <w:pPr>
        <w:ind w:left="4320" w:hanging="360"/>
      </w:pPr>
      <w:rPr>
        <w:rFonts w:ascii="Wingdings" w:hAnsi="Wingdings" w:hint="default"/>
      </w:rPr>
    </w:lvl>
    <w:lvl w:ilvl="6" w:tplc="C450CD74">
      <w:start w:val="1"/>
      <w:numFmt w:val="bullet"/>
      <w:lvlText w:val=""/>
      <w:lvlJc w:val="left"/>
      <w:pPr>
        <w:ind w:left="5040" w:hanging="360"/>
      </w:pPr>
      <w:rPr>
        <w:rFonts w:ascii="Symbol" w:hAnsi="Symbol" w:hint="default"/>
      </w:rPr>
    </w:lvl>
    <w:lvl w:ilvl="7" w:tplc="845065E2">
      <w:start w:val="1"/>
      <w:numFmt w:val="bullet"/>
      <w:lvlText w:val="o"/>
      <w:lvlJc w:val="left"/>
      <w:pPr>
        <w:ind w:left="5760" w:hanging="360"/>
      </w:pPr>
      <w:rPr>
        <w:rFonts w:ascii="Courier New" w:hAnsi="Courier New" w:hint="default"/>
      </w:rPr>
    </w:lvl>
    <w:lvl w:ilvl="8" w:tplc="09A0B14E">
      <w:start w:val="1"/>
      <w:numFmt w:val="bullet"/>
      <w:lvlText w:val=""/>
      <w:lvlJc w:val="left"/>
      <w:pPr>
        <w:ind w:left="6480" w:hanging="360"/>
      </w:pPr>
      <w:rPr>
        <w:rFonts w:ascii="Wingdings" w:hAnsi="Wingdings" w:hint="default"/>
      </w:rPr>
    </w:lvl>
  </w:abstractNum>
  <w:abstractNum w:abstractNumId="60" w15:restartNumberingAfterBreak="0">
    <w:nsid w:val="757D7D4D"/>
    <w:multiLevelType w:val="multilevel"/>
    <w:tmpl w:val="6F56A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D775F1"/>
    <w:multiLevelType w:val="multilevel"/>
    <w:tmpl w:val="EBF25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70A0AB1"/>
    <w:multiLevelType w:val="hybridMultilevel"/>
    <w:tmpl w:val="AA0AD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A137523"/>
    <w:multiLevelType w:val="multilevel"/>
    <w:tmpl w:val="1098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A875EFC"/>
    <w:multiLevelType w:val="multilevel"/>
    <w:tmpl w:val="6DCE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54"/>
  </w:num>
  <w:num w:numId="3">
    <w:abstractNumId w:val="23"/>
  </w:num>
  <w:num w:numId="4">
    <w:abstractNumId w:val="20"/>
  </w:num>
  <w:num w:numId="5">
    <w:abstractNumId w:val="59"/>
  </w:num>
  <w:num w:numId="6">
    <w:abstractNumId w:val="46"/>
  </w:num>
  <w:num w:numId="7">
    <w:abstractNumId w:val="12"/>
  </w:num>
  <w:num w:numId="8">
    <w:abstractNumId w:val="7"/>
  </w:num>
  <w:num w:numId="9">
    <w:abstractNumId w:val="9"/>
  </w:num>
  <w:num w:numId="10">
    <w:abstractNumId w:val="37"/>
  </w:num>
  <w:num w:numId="11">
    <w:abstractNumId w:val="29"/>
  </w:num>
  <w:num w:numId="12">
    <w:abstractNumId w:val="43"/>
  </w:num>
  <w:num w:numId="13">
    <w:abstractNumId w:val="11"/>
  </w:num>
  <w:num w:numId="14">
    <w:abstractNumId w:val="1"/>
  </w:num>
  <w:num w:numId="15">
    <w:abstractNumId w:val="33"/>
  </w:num>
  <w:num w:numId="16">
    <w:abstractNumId w:val="41"/>
  </w:num>
  <w:num w:numId="17">
    <w:abstractNumId w:val="4"/>
  </w:num>
  <w:num w:numId="18">
    <w:abstractNumId w:val="56"/>
  </w:num>
  <w:num w:numId="19">
    <w:abstractNumId w:val="42"/>
  </w:num>
  <w:num w:numId="20">
    <w:abstractNumId w:val="53"/>
  </w:num>
  <w:num w:numId="21">
    <w:abstractNumId w:val="35"/>
  </w:num>
  <w:num w:numId="22">
    <w:abstractNumId w:val="32"/>
  </w:num>
  <w:num w:numId="23">
    <w:abstractNumId w:val="61"/>
  </w:num>
  <w:num w:numId="24">
    <w:abstractNumId w:val="14"/>
  </w:num>
  <w:num w:numId="25">
    <w:abstractNumId w:val="34"/>
  </w:num>
  <w:num w:numId="26">
    <w:abstractNumId w:val="36"/>
  </w:num>
  <w:num w:numId="27">
    <w:abstractNumId w:val="49"/>
  </w:num>
  <w:num w:numId="28">
    <w:abstractNumId w:val="44"/>
  </w:num>
  <w:num w:numId="29">
    <w:abstractNumId w:val="26"/>
  </w:num>
  <w:num w:numId="30">
    <w:abstractNumId w:val="30"/>
  </w:num>
  <w:num w:numId="31">
    <w:abstractNumId w:val="52"/>
  </w:num>
  <w:num w:numId="32">
    <w:abstractNumId w:val="18"/>
  </w:num>
  <w:num w:numId="33">
    <w:abstractNumId w:val="51"/>
  </w:num>
  <w:num w:numId="34">
    <w:abstractNumId w:val="5"/>
  </w:num>
  <w:num w:numId="35">
    <w:abstractNumId w:val="13"/>
  </w:num>
  <w:num w:numId="36">
    <w:abstractNumId w:val="25"/>
  </w:num>
  <w:num w:numId="37">
    <w:abstractNumId w:val="38"/>
  </w:num>
  <w:num w:numId="38">
    <w:abstractNumId w:val="6"/>
  </w:num>
  <w:num w:numId="39">
    <w:abstractNumId w:val="15"/>
  </w:num>
  <w:num w:numId="40">
    <w:abstractNumId w:val="58"/>
  </w:num>
  <w:num w:numId="41">
    <w:abstractNumId w:val="64"/>
  </w:num>
  <w:num w:numId="42">
    <w:abstractNumId w:val="45"/>
  </w:num>
  <w:num w:numId="43">
    <w:abstractNumId w:val="2"/>
  </w:num>
  <w:num w:numId="44">
    <w:abstractNumId w:val="28"/>
  </w:num>
  <w:num w:numId="45">
    <w:abstractNumId w:val="19"/>
  </w:num>
  <w:num w:numId="46">
    <w:abstractNumId w:val="50"/>
  </w:num>
  <w:num w:numId="47">
    <w:abstractNumId w:val="10"/>
  </w:num>
  <w:num w:numId="48">
    <w:abstractNumId w:val="48"/>
  </w:num>
  <w:num w:numId="49">
    <w:abstractNumId w:val="40"/>
  </w:num>
  <w:num w:numId="50">
    <w:abstractNumId w:val="60"/>
  </w:num>
  <w:num w:numId="51">
    <w:abstractNumId w:val="63"/>
  </w:num>
  <w:num w:numId="52">
    <w:abstractNumId w:val="39"/>
  </w:num>
  <w:num w:numId="53">
    <w:abstractNumId w:val="0"/>
  </w:num>
  <w:num w:numId="54">
    <w:abstractNumId w:val="3"/>
  </w:num>
  <w:num w:numId="55">
    <w:abstractNumId w:val="17"/>
  </w:num>
  <w:num w:numId="56">
    <w:abstractNumId w:val="57"/>
  </w:num>
  <w:num w:numId="57">
    <w:abstractNumId w:val="21"/>
  </w:num>
  <w:num w:numId="58">
    <w:abstractNumId w:val="16"/>
  </w:num>
  <w:num w:numId="59">
    <w:abstractNumId w:val="47"/>
  </w:num>
  <w:num w:numId="60">
    <w:abstractNumId w:val="24"/>
  </w:num>
  <w:num w:numId="61">
    <w:abstractNumId w:val="22"/>
  </w:num>
  <w:num w:numId="62">
    <w:abstractNumId w:val="31"/>
  </w:num>
  <w:num w:numId="63">
    <w:abstractNumId w:val="55"/>
  </w:num>
  <w:num w:numId="64">
    <w:abstractNumId w:val="62"/>
  </w:num>
  <w:num w:numId="65">
    <w:abstractNumId w:val="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 Rebillot">
    <w15:presenceInfo w15:providerId="AD" w15:userId="S-1-5-21-493775485-749754511-996637233-4115"/>
  </w15:person>
  <w15:person w15:author="Ron Whitmore">
    <w15:presenceInfo w15:providerId="AD" w15:userId="S::ron@raimiassociates.com::abd03c31-47d0-4c1b-95a7-15d8a8efaf63"/>
  </w15:person>
  <w15:person w15:author="David Garcia">
    <w15:presenceInfo w15:providerId="AD" w15:userId="S::dgarcia@m-group.us::ea36c572-1592-4a76-9e52-b61005112e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LawNDMysDSwMLRQ0lEKTi0uzszPAykwrgUAdLn8TCwAAAA="/>
  </w:docVars>
  <w:rsids>
    <w:rsidRoot w:val="002F378D"/>
    <w:rsid w:val="00010B63"/>
    <w:rsid w:val="000133DC"/>
    <w:rsid w:val="00021759"/>
    <w:rsid w:val="00025BEA"/>
    <w:rsid w:val="00033E2E"/>
    <w:rsid w:val="00036BEE"/>
    <w:rsid w:val="00037558"/>
    <w:rsid w:val="00056339"/>
    <w:rsid w:val="000573E2"/>
    <w:rsid w:val="00060EA5"/>
    <w:rsid w:val="00072845"/>
    <w:rsid w:val="0008513F"/>
    <w:rsid w:val="0009271C"/>
    <w:rsid w:val="00096D8E"/>
    <w:rsid w:val="000A0BC7"/>
    <w:rsid w:val="000A2AC9"/>
    <w:rsid w:val="000B239B"/>
    <w:rsid w:val="000B4C4C"/>
    <w:rsid w:val="000B5291"/>
    <w:rsid w:val="000B5715"/>
    <w:rsid w:val="000B7373"/>
    <w:rsid w:val="000C4CB6"/>
    <w:rsid w:val="000C7811"/>
    <w:rsid w:val="000D6CE9"/>
    <w:rsid w:val="000D7700"/>
    <w:rsid w:val="000E3A99"/>
    <w:rsid w:val="000E64F0"/>
    <w:rsid w:val="000E6BAD"/>
    <w:rsid w:val="000F10FE"/>
    <w:rsid w:val="000F2F35"/>
    <w:rsid w:val="000F30BC"/>
    <w:rsid w:val="000F6502"/>
    <w:rsid w:val="000F6993"/>
    <w:rsid w:val="001123A5"/>
    <w:rsid w:val="00112E1A"/>
    <w:rsid w:val="0011393B"/>
    <w:rsid w:val="001165FF"/>
    <w:rsid w:val="00116B15"/>
    <w:rsid w:val="00116E3B"/>
    <w:rsid w:val="0012023C"/>
    <w:rsid w:val="00144A48"/>
    <w:rsid w:val="00145304"/>
    <w:rsid w:val="00147235"/>
    <w:rsid w:val="00155BEE"/>
    <w:rsid w:val="0016549F"/>
    <w:rsid w:val="001659DE"/>
    <w:rsid w:val="001659F5"/>
    <w:rsid w:val="001731A0"/>
    <w:rsid w:val="00176D1D"/>
    <w:rsid w:val="00181A1E"/>
    <w:rsid w:val="001852FA"/>
    <w:rsid w:val="00185808"/>
    <w:rsid w:val="00190CA3"/>
    <w:rsid w:val="00192C26"/>
    <w:rsid w:val="00196686"/>
    <w:rsid w:val="001A3891"/>
    <w:rsid w:val="001A3E69"/>
    <w:rsid w:val="001D0CD8"/>
    <w:rsid w:val="001D61D4"/>
    <w:rsid w:val="001D6215"/>
    <w:rsid w:val="001E1535"/>
    <w:rsid w:val="0020504C"/>
    <w:rsid w:val="0020524D"/>
    <w:rsid w:val="00205430"/>
    <w:rsid w:val="00205C98"/>
    <w:rsid w:val="002323BD"/>
    <w:rsid w:val="002339BE"/>
    <w:rsid w:val="002345BB"/>
    <w:rsid w:val="00242844"/>
    <w:rsid w:val="00243986"/>
    <w:rsid w:val="00253786"/>
    <w:rsid w:val="002540A9"/>
    <w:rsid w:val="002545D8"/>
    <w:rsid w:val="00257393"/>
    <w:rsid w:val="0026380B"/>
    <w:rsid w:val="002640AC"/>
    <w:rsid w:val="00281AE8"/>
    <w:rsid w:val="0028371D"/>
    <w:rsid w:val="002928AC"/>
    <w:rsid w:val="00294CAB"/>
    <w:rsid w:val="002B0B93"/>
    <w:rsid w:val="002B5086"/>
    <w:rsid w:val="002B724D"/>
    <w:rsid w:val="002C0051"/>
    <w:rsid w:val="002D012E"/>
    <w:rsid w:val="002D74E7"/>
    <w:rsid w:val="002E7081"/>
    <w:rsid w:val="002F378D"/>
    <w:rsid w:val="00305DDA"/>
    <w:rsid w:val="003157C2"/>
    <w:rsid w:val="00321341"/>
    <w:rsid w:val="00323A18"/>
    <w:rsid w:val="003243F9"/>
    <w:rsid w:val="0032794B"/>
    <w:rsid w:val="003356F4"/>
    <w:rsid w:val="003453F1"/>
    <w:rsid w:val="00354064"/>
    <w:rsid w:val="00354FBE"/>
    <w:rsid w:val="003576CA"/>
    <w:rsid w:val="00360780"/>
    <w:rsid w:val="00361632"/>
    <w:rsid w:val="00367E97"/>
    <w:rsid w:val="003752DD"/>
    <w:rsid w:val="003778C1"/>
    <w:rsid w:val="003804F4"/>
    <w:rsid w:val="00391DDC"/>
    <w:rsid w:val="00394250"/>
    <w:rsid w:val="003A386D"/>
    <w:rsid w:val="003A4CDD"/>
    <w:rsid w:val="003A7875"/>
    <w:rsid w:val="003C1B1E"/>
    <w:rsid w:val="003F681F"/>
    <w:rsid w:val="004126AF"/>
    <w:rsid w:val="00415EFF"/>
    <w:rsid w:val="00426BCB"/>
    <w:rsid w:val="0043400D"/>
    <w:rsid w:val="00435AB7"/>
    <w:rsid w:val="0045431D"/>
    <w:rsid w:val="00471490"/>
    <w:rsid w:val="0047298A"/>
    <w:rsid w:val="0047700B"/>
    <w:rsid w:val="0047764F"/>
    <w:rsid w:val="00477AA3"/>
    <w:rsid w:val="004808FB"/>
    <w:rsid w:val="00480994"/>
    <w:rsid w:val="004813BA"/>
    <w:rsid w:val="004813DC"/>
    <w:rsid w:val="00482C3B"/>
    <w:rsid w:val="00483515"/>
    <w:rsid w:val="00490CA7"/>
    <w:rsid w:val="004913CC"/>
    <w:rsid w:val="004920B3"/>
    <w:rsid w:val="004A67AD"/>
    <w:rsid w:val="004B261C"/>
    <w:rsid w:val="004C2088"/>
    <w:rsid w:val="004C2730"/>
    <w:rsid w:val="004C2C44"/>
    <w:rsid w:val="004C41F8"/>
    <w:rsid w:val="004C5710"/>
    <w:rsid w:val="004D32EE"/>
    <w:rsid w:val="004E479B"/>
    <w:rsid w:val="004E5088"/>
    <w:rsid w:val="004E54AC"/>
    <w:rsid w:val="004F0FBA"/>
    <w:rsid w:val="004F1B68"/>
    <w:rsid w:val="004F420E"/>
    <w:rsid w:val="004F5BB8"/>
    <w:rsid w:val="00506E3E"/>
    <w:rsid w:val="005130BA"/>
    <w:rsid w:val="00514B27"/>
    <w:rsid w:val="0052388D"/>
    <w:rsid w:val="00525A81"/>
    <w:rsid w:val="00525F7E"/>
    <w:rsid w:val="00526EB6"/>
    <w:rsid w:val="005505C8"/>
    <w:rsid w:val="00555518"/>
    <w:rsid w:val="00560671"/>
    <w:rsid w:val="0056153E"/>
    <w:rsid w:val="0057175A"/>
    <w:rsid w:val="005802AD"/>
    <w:rsid w:val="00586E28"/>
    <w:rsid w:val="0059489B"/>
    <w:rsid w:val="00594E5F"/>
    <w:rsid w:val="00596C8B"/>
    <w:rsid w:val="005A69EB"/>
    <w:rsid w:val="005B44F8"/>
    <w:rsid w:val="005B5787"/>
    <w:rsid w:val="005B6ACB"/>
    <w:rsid w:val="005C4EF1"/>
    <w:rsid w:val="005C6DDB"/>
    <w:rsid w:val="005D1ACE"/>
    <w:rsid w:val="005D41F8"/>
    <w:rsid w:val="005D7854"/>
    <w:rsid w:val="005E2208"/>
    <w:rsid w:val="005E3698"/>
    <w:rsid w:val="005E781B"/>
    <w:rsid w:val="00600CC4"/>
    <w:rsid w:val="006011E9"/>
    <w:rsid w:val="00603101"/>
    <w:rsid w:val="0060582B"/>
    <w:rsid w:val="00612784"/>
    <w:rsid w:val="00620706"/>
    <w:rsid w:val="00622191"/>
    <w:rsid w:val="00624133"/>
    <w:rsid w:val="00632B43"/>
    <w:rsid w:val="00640C59"/>
    <w:rsid w:val="00653D82"/>
    <w:rsid w:val="00655399"/>
    <w:rsid w:val="00657835"/>
    <w:rsid w:val="0066216F"/>
    <w:rsid w:val="0066245B"/>
    <w:rsid w:val="00664A8E"/>
    <w:rsid w:val="006670A7"/>
    <w:rsid w:val="006673CB"/>
    <w:rsid w:val="00691503"/>
    <w:rsid w:val="00691C06"/>
    <w:rsid w:val="00696693"/>
    <w:rsid w:val="006B625B"/>
    <w:rsid w:val="006C2420"/>
    <w:rsid w:val="006C2E5A"/>
    <w:rsid w:val="006D17A2"/>
    <w:rsid w:val="006D5E72"/>
    <w:rsid w:val="006E535C"/>
    <w:rsid w:val="006F61CD"/>
    <w:rsid w:val="00712579"/>
    <w:rsid w:val="00790274"/>
    <w:rsid w:val="007A3A07"/>
    <w:rsid w:val="007A4D75"/>
    <w:rsid w:val="007A51DD"/>
    <w:rsid w:val="007A7EA8"/>
    <w:rsid w:val="007B2125"/>
    <w:rsid w:val="007B2680"/>
    <w:rsid w:val="007B3C83"/>
    <w:rsid w:val="007B7D10"/>
    <w:rsid w:val="007C1952"/>
    <w:rsid w:val="007C3BBB"/>
    <w:rsid w:val="007C4CFA"/>
    <w:rsid w:val="007D0301"/>
    <w:rsid w:val="007D18B3"/>
    <w:rsid w:val="007E3697"/>
    <w:rsid w:val="007F2B2A"/>
    <w:rsid w:val="007F4D66"/>
    <w:rsid w:val="00804480"/>
    <w:rsid w:val="00810E9E"/>
    <w:rsid w:val="0081102E"/>
    <w:rsid w:val="00827688"/>
    <w:rsid w:val="00854EDB"/>
    <w:rsid w:val="00872DC2"/>
    <w:rsid w:val="008823D1"/>
    <w:rsid w:val="00896A12"/>
    <w:rsid w:val="008A1F7F"/>
    <w:rsid w:val="008A5888"/>
    <w:rsid w:val="008B62A5"/>
    <w:rsid w:val="008B7021"/>
    <w:rsid w:val="008D12E8"/>
    <w:rsid w:val="008D2DF0"/>
    <w:rsid w:val="008E221D"/>
    <w:rsid w:val="008E31C0"/>
    <w:rsid w:val="00900BEB"/>
    <w:rsid w:val="00900F43"/>
    <w:rsid w:val="00901B16"/>
    <w:rsid w:val="00907D4A"/>
    <w:rsid w:val="009137A3"/>
    <w:rsid w:val="00916789"/>
    <w:rsid w:val="00926D45"/>
    <w:rsid w:val="00930497"/>
    <w:rsid w:val="00945D41"/>
    <w:rsid w:val="00947B36"/>
    <w:rsid w:val="009745E1"/>
    <w:rsid w:val="0097552E"/>
    <w:rsid w:val="00984193"/>
    <w:rsid w:val="00985C32"/>
    <w:rsid w:val="00992F0E"/>
    <w:rsid w:val="00992F73"/>
    <w:rsid w:val="009A236E"/>
    <w:rsid w:val="009E1679"/>
    <w:rsid w:val="009F5D77"/>
    <w:rsid w:val="00A057CA"/>
    <w:rsid w:val="00A059BC"/>
    <w:rsid w:val="00A11DF9"/>
    <w:rsid w:val="00A23A56"/>
    <w:rsid w:val="00A242B0"/>
    <w:rsid w:val="00A253E9"/>
    <w:rsid w:val="00A316D2"/>
    <w:rsid w:val="00A32BE5"/>
    <w:rsid w:val="00A351B4"/>
    <w:rsid w:val="00A42D1F"/>
    <w:rsid w:val="00A45C15"/>
    <w:rsid w:val="00A535E0"/>
    <w:rsid w:val="00A67DC1"/>
    <w:rsid w:val="00A857D0"/>
    <w:rsid w:val="00A90266"/>
    <w:rsid w:val="00A937E7"/>
    <w:rsid w:val="00A93CF7"/>
    <w:rsid w:val="00A9424D"/>
    <w:rsid w:val="00A95921"/>
    <w:rsid w:val="00AA7B5C"/>
    <w:rsid w:val="00AB511C"/>
    <w:rsid w:val="00AC1534"/>
    <w:rsid w:val="00AC2557"/>
    <w:rsid w:val="00AC3535"/>
    <w:rsid w:val="00AE0EF5"/>
    <w:rsid w:val="00AF133D"/>
    <w:rsid w:val="00B1027B"/>
    <w:rsid w:val="00B11BA4"/>
    <w:rsid w:val="00B13B43"/>
    <w:rsid w:val="00B13E33"/>
    <w:rsid w:val="00B16D29"/>
    <w:rsid w:val="00B42B08"/>
    <w:rsid w:val="00B47813"/>
    <w:rsid w:val="00B51E6D"/>
    <w:rsid w:val="00B578AE"/>
    <w:rsid w:val="00B74945"/>
    <w:rsid w:val="00B8498C"/>
    <w:rsid w:val="00BA125D"/>
    <w:rsid w:val="00BA2616"/>
    <w:rsid w:val="00BA4A1B"/>
    <w:rsid w:val="00BA5704"/>
    <w:rsid w:val="00BA5B54"/>
    <w:rsid w:val="00BB1BD4"/>
    <w:rsid w:val="00BB550E"/>
    <w:rsid w:val="00BB79AA"/>
    <w:rsid w:val="00BB7F22"/>
    <w:rsid w:val="00BC285C"/>
    <w:rsid w:val="00BE02DF"/>
    <w:rsid w:val="00BE2E0D"/>
    <w:rsid w:val="00BF2322"/>
    <w:rsid w:val="00BF29EB"/>
    <w:rsid w:val="00BF3F05"/>
    <w:rsid w:val="00C24543"/>
    <w:rsid w:val="00C33352"/>
    <w:rsid w:val="00C33822"/>
    <w:rsid w:val="00C355F2"/>
    <w:rsid w:val="00C5760D"/>
    <w:rsid w:val="00C61F91"/>
    <w:rsid w:val="00C75AE4"/>
    <w:rsid w:val="00C82598"/>
    <w:rsid w:val="00CA023B"/>
    <w:rsid w:val="00CA131A"/>
    <w:rsid w:val="00CB7108"/>
    <w:rsid w:val="00CC003D"/>
    <w:rsid w:val="00CC5F0A"/>
    <w:rsid w:val="00CE17B6"/>
    <w:rsid w:val="00CE2CAE"/>
    <w:rsid w:val="00CE4B36"/>
    <w:rsid w:val="00D028EF"/>
    <w:rsid w:val="00D1679F"/>
    <w:rsid w:val="00D25F24"/>
    <w:rsid w:val="00D32F4C"/>
    <w:rsid w:val="00D378FA"/>
    <w:rsid w:val="00D40EB6"/>
    <w:rsid w:val="00D440E1"/>
    <w:rsid w:val="00D44A13"/>
    <w:rsid w:val="00D51AAC"/>
    <w:rsid w:val="00D605ED"/>
    <w:rsid w:val="00D70F3B"/>
    <w:rsid w:val="00D8719A"/>
    <w:rsid w:val="00DA1F36"/>
    <w:rsid w:val="00DA231C"/>
    <w:rsid w:val="00DA233A"/>
    <w:rsid w:val="00DA41FF"/>
    <w:rsid w:val="00DA799D"/>
    <w:rsid w:val="00DA7CBB"/>
    <w:rsid w:val="00DA7EFB"/>
    <w:rsid w:val="00DB64C3"/>
    <w:rsid w:val="00DC0AA5"/>
    <w:rsid w:val="00DC7A05"/>
    <w:rsid w:val="00DD03CE"/>
    <w:rsid w:val="00DE6C32"/>
    <w:rsid w:val="00DF2F1C"/>
    <w:rsid w:val="00DF4267"/>
    <w:rsid w:val="00E0120A"/>
    <w:rsid w:val="00E05059"/>
    <w:rsid w:val="00E06EAC"/>
    <w:rsid w:val="00E101F3"/>
    <w:rsid w:val="00E150A1"/>
    <w:rsid w:val="00E23E08"/>
    <w:rsid w:val="00E4062C"/>
    <w:rsid w:val="00E44E2D"/>
    <w:rsid w:val="00E548CC"/>
    <w:rsid w:val="00E57F8D"/>
    <w:rsid w:val="00E6521D"/>
    <w:rsid w:val="00E67918"/>
    <w:rsid w:val="00E70E30"/>
    <w:rsid w:val="00E717D1"/>
    <w:rsid w:val="00E77B3D"/>
    <w:rsid w:val="00E8055A"/>
    <w:rsid w:val="00E848BB"/>
    <w:rsid w:val="00EA7817"/>
    <w:rsid w:val="00EB0351"/>
    <w:rsid w:val="00EB0445"/>
    <w:rsid w:val="00EB37B0"/>
    <w:rsid w:val="00EB65A8"/>
    <w:rsid w:val="00EB6C0E"/>
    <w:rsid w:val="00EB7CF1"/>
    <w:rsid w:val="00EC2168"/>
    <w:rsid w:val="00EC568B"/>
    <w:rsid w:val="00ED2CAD"/>
    <w:rsid w:val="00ED4B54"/>
    <w:rsid w:val="00EE1B94"/>
    <w:rsid w:val="00F002CB"/>
    <w:rsid w:val="00F029C8"/>
    <w:rsid w:val="00F067A8"/>
    <w:rsid w:val="00F117CA"/>
    <w:rsid w:val="00F204E0"/>
    <w:rsid w:val="00F22489"/>
    <w:rsid w:val="00F224FB"/>
    <w:rsid w:val="00F32D39"/>
    <w:rsid w:val="00F3514B"/>
    <w:rsid w:val="00F36979"/>
    <w:rsid w:val="00F40D1E"/>
    <w:rsid w:val="00F43281"/>
    <w:rsid w:val="00F4493A"/>
    <w:rsid w:val="00F615B4"/>
    <w:rsid w:val="00F66E0C"/>
    <w:rsid w:val="00F84433"/>
    <w:rsid w:val="00F84D34"/>
    <w:rsid w:val="00F8512B"/>
    <w:rsid w:val="00F927A1"/>
    <w:rsid w:val="00F96890"/>
    <w:rsid w:val="00FA5295"/>
    <w:rsid w:val="00FA7D79"/>
    <w:rsid w:val="00FC0642"/>
    <w:rsid w:val="00FD56BD"/>
    <w:rsid w:val="00FE5356"/>
    <w:rsid w:val="00FF1C7C"/>
    <w:rsid w:val="02478FDF"/>
    <w:rsid w:val="02939B1E"/>
    <w:rsid w:val="0317506A"/>
    <w:rsid w:val="03262FBE"/>
    <w:rsid w:val="032E3452"/>
    <w:rsid w:val="041200FF"/>
    <w:rsid w:val="04306F95"/>
    <w:rsid w:val="04D2F7F5"/>
    <w:rsid w:val="05B82A28"/>
    <w:rsid w:val="065A8E8A"/>
    <w:rsid w:val="0685F4BA"/>
    <w:rsid w:val="06DEF75A"/>
    <w:rsid w:val="077296AF"/>
    <w:rsid w:val="086A35C5"/>
    <w:rsid w:val="09504A97"/>
    <w:rsid w:val="09772EE3"/>
    <w:rsid w:val="0999C15A"/>
    <w:rsid w:val="09BBF140"/>
    <w:rsid w:val="0A94429B"/>
    <w:rsid w:val="0AB0DD7E"/>
    <w:rsid w:val="0AFA523E"/>
    <w:rsid w:val="0B3FE7FC"/>
    <w:rsid w:val="0B788EFA"/>
    <w:rsid w:val="0B90CAEB"/>
    <w:rsid w:val="0BD9DB54"/>
    <w:rsid w:val="0DCA1DA3"/>
    <w:rsid w:val="0DD1CCCD"/>
    <w:rsid w:val="0E6BD396"/>
    <w:rsid w:val="0E717099"/>
    <w:rsid w:val="0EF123B9"/>
    <w:rsid w:val="0F14A8E1"/>
    <w:rsid w:val="0F7E0D3B"/>
    <w:rsid w:val="0FE9E5AC"/>
    <w:rsid w:val="1076A6DD"/>
    <w:rsid w:val="12711D31"/>
    <w:rsid w:val="12AE73CC"/>
    <w:rsid w:val="13512F00"/>
    <w:rsid w:val="136EF7BE"/>
    <w:rsid w:val="14792A29"/>
    <w:rsid w:val="15080598"/>
    <w:rsid w:val="150FEB27"/>
    <w:rsid w:val="155FA3B7"/>
    <w:rsid w:val="1578CC14"/>
    <w:rsid w:val="157B7530"/>
    <w:rsid w:val="15A996DC"/>
    <w:rsid w:val="15B7CFF6"/>
    <w:rsid w:val="1654830B"/>
    <w:rsid w:val="16B2BD6F"/>
    <w:rsid w:val="16B4C39A"/>
    <w:rsid w:val="16CAB7F0"/>
    <w:rsid w:val="16FA2220"/>
    <w:rsid w:val="179447E1"/>
    <w:rsid w:val="190A5F82"/>
    <w:rsid w:val="193F51E7"/>
    <w:rsid w:val="1955E8B4"/>
    <w:rsid w:val="1A575B88"/>
    <w:rsid w:val="1A6C10A0"/>
    <w:rsid w:val="1BFB196F"/>
    <w:rsid w:val="1C3C2DB5"/>
    <w:rsid w:val="1C84326C"/>
    <w:rsid w:val="1D4D1D6A"/>
    <w:rsid w:val="1D72ABCC"/>
    <w:rsid w:val="1D8DBC54"/>
    <w:rsid w:val="1E1A446B"/>
    <w:rsid w:val="1E268EA3"/>
    <w:rsid w:val="1E77BA52"/>
    <w:rsid w:val="1F32BA31"/>
    <w:rsid w:val="1FB0C0F4"/>
    <w:rsid w:val="1FEF863A"/>
    <w:rsid w:val="2023C96B"/>
    <w:rsid w:val="21B663F0"/>
    <w:rsid w:val="21BA5FFF"/>
    <w:rsid w:val="21E9D4C7"/>
    <w:rsid w:val="2203AD0C"/>
    <w:rsid w:val="22662B92"/>
    <w:rsid w:val="22CC9A79"/>
    <w:rsid w:val="22FBECEA"/>
    <w:rsid w:val="232878F0"/>
    <w:rsid w:val="232EB7EC"/>
    <w:rsid w:val="23825901"/>
    <w:rsid w:val="23BF7CCB"/>
    <w:rsid w:val="2412F2E6"/>
    <w:rsid w:val="2486BED2"/>
    <w:rsid w:val="25A07D58"/>
    <w:rsid w:val="271BCCD1"/>
    <w:rsid w:val="274B5FD9"/>
    <w:rsid w:val="2917C2DB"/>
    <w:rsid w:val="2932AC8F"/>
    <w:rsid w:val="2987DEF6"/>
    <w:rsid w:val="2A053DD4"/>
    <w:rsid w:val="2A2582F3"/>
    <w:rsid w:val="2A3D500A"/>
    <w:rsid w:val="2A47D42F"/>
    <w:rsid w:val="2A4938A4"/>
    <w:rsid w:val="2A5691D5"/>
    <w:rsid w:val="2A8A99DE"/>
    <w:rsid w:val="2B7BD8DE"/>
    <w:rsid w:val="2BE50905"/>
    <w:rsid w:val="2BECF68B"/>
    <w:rsid w:val="2BF814DC"/>
    <w:rsid w:val="2C3E1493"/>
    <w:rsid w:val="2C6C8196"/>
    <w:rsid w:val="2C8931FA"/>
    <w:rsid w:val="2D32F07F"/>
    <w:rsid w:val="2D36AAE2"/>
    <w:rsid w:val="2D84C536"/>
    <w:rsid w:val="2DEB980B"/>
    <w:rsid w:val="2E1CFE3A"/>
    <w:rsid w:val="2E7AD840"/>
    <w:rsid w:val="2EED4174"/>
    <w:rsid w:val="2F1CA9C7"/>
    <w:rsid w:val="304C0350"/>
    <w:rsid w:val="3089142E"/>
    <w:rsid w:val="30B87A28"/>
    <w:rsid w:val="30E84418"/>
    <w:rsid w:val="30F8F223"/>
    <w:rsid w:val="316C763A"/>
    <w:rsid w:val="319314BE"/>
    <w:rsid w:val="31A37711"/>
    <w:rsid w:val="31BF48F2"/>
    <w:rsid w:val="31C201CA"/>
    <w:rsid w:val="320D5B6D"/>
    <w:rsid w:val="326B79AD"/>
    <w:rsid w:val="328A8725"/>
    <w:rsid w:val="32AB7EE9"/>
    <w:rsid w:val="32F4F68B"/>
    <w:rsid w:val="332B59D0"/>
    <w:rsid w:val="332EE51F"/>
    <w:rsid w:val="33414EE6"/>
    <w:rsid w:val="341472BD"/>
    <w:rsid w:val="34D6AE72"/>
    <w:rsid w:val="34F1CDF5"/>
    <w:rsid w:val="3526B790"/>
    <w:rsid w:val="355AE094"/>
    <w:rsid w:val="35B1A5F8"/>
    <w:rsid w:val="35E6A600"/>
    <w:rsid w:val="35FD9B57"/>
    <w:rsid w:val="36C1A53D"/>
    <w:rsid w:val="36EB6321"/>
    <w:rsid w:val="372FA932"/>
    <w:rsid w:val="378D179B"/>
    <w:rsid w:val="389E6921"/>
    <w:rsid w:val="389E7B16"/>
    <w:rsid w:val="391E46C2"/>
    <w:rsid w:val="3929D8DF"/>
    <w:rsid w:val="3A01859D"/>
    <w:rsid w:val="3A0FABD5"/>
    <w:rsid w:val="3A9B4E15"/>
    <w:rsid w:val="3AF10229"/>
    <w:rsid w:val="3B531F61"/>
    <w:rsid w:val="3C13DCC3"/>
    <w:rsid w:val="3C504FCC"/>
    <w:rsid w:val="3C9C0FC2"/>
    <w:rsid w:val="3CDC94C9"/>
    <w:rsid w:val="3CE1DDCD"/>
    <w:rsid w:val="3DB1F68D"/>
    <w:rsid w:val="3E3B0F8A"/>
    <w:rsid w:val="3EB97C99"/>
    <w:rsid w:val="3F8FAD98"/>
    <w:rsid w:val="3FC7E715"/>
    <w:rsid w:val="40399C5B"/>
    <w:rsid w:val="40513E06"/>
    <w:rsid w:val="40C06741"/>
    <w:rsid w:val="40D5AE5D"/>
    <w:rsid w:val="4172B04C"/>
    <w:rsid w:val="41EC5FA0"/>
    <w:rsid w:val="41F1AA52"/>
    <w:rsid w:val="420E2FD0"/>
    <w:rsid w:val="425E85B9"/>
    <w:rsid w:val="42F314BA"/>
    <w:rsid w:val="431C3A47"/>
    <w:rsid w:val="43AA0031"/>
    <w:rsid w:val="43CED5F9"/>
    <w:rsid w:val="445F2252"/>
    <w:rsid w:val="44A4B936"/>
    <w:rsid w:val="44AA510E"/>
    <w:rsid w:val="44D6DDD1"/>
    <w:rsid w:val="44D952C2"/>
    <w:rsid w:val="45844CB8"/>
    <w:rsid w:val="458CA2A8"/>
    <w:rsid w:val="4596267B"/>
    <w:rsid w:val="45BD0872"/>
    <w:rsid w:val="45DD61DF"/>
    <w:rsid w:val="4653DB09"/>
    <w:rsid w:val="470234FC"/>
    <w:rsid w:val="47409BC1"/>
    <w:rsid w:val="4745CCFC"/>
    <w:rsid w:val="474F4B70"/>
    <w:rsid w:val="4777E28D"/>
    <w:rsid w:val="4796B8BD"/>
    <w:rsid w:val="4806052C"/>
    <w:rsid w:val="483BB8F7"/>
    <w:rsid w:val="48D85595"/>
    <w:rsid w:val="48E8AF20"/>
    <w:rsid w:val="49A1D58D"/>
    <w:rsid w:val="49BC37F3"/>
    <w:rsid w:val="4A2AC651"/>
    <w:rsid w:val="4A4D8A09"/>
    <w:rsid w:val="4A8BB33D"/>
    <w:rsid w:val="4AAB6565"/>
    <w:rsid w:val="4B2AAFC1"/>
    <w:rsid w:val="4B4F800F"/>
    <w:rsid w:val="4B602747"/>
    <w:rsid w:val="4B989E8D"/>
    <w:rsid w:val="4BE9D9AC"/>
    <w:rsid w:val="4C0DCE2D"/>
    <w:rsid w:val="4C56E998"/>
    <w:rsid w:val="4C8639A1"/>
    <w:rsid w:val="4C8AF7C8"/>
    <w:rsid w:val="4DAEF1FA"/>
    <w:rsid w:val="4DB45730"/>
    <w:rsid w:val="4DD76C68"/>
    <w:rsid w:val="4DFF818B"/>
    <w:rsid w:val="4E00DD6B"/>
    <w:rsid w:val="4E095D51"/>
    <w:rsid w:val="4E35327E"/>
    <w:rsid w:val="4EB491C6"/>
    <w:rsid w:val="4FFF57D1"/>
    <w:rsid w:val="500AF200"/>
    <w:rsid w:val="502F529C"/>
    <w:rsid w:val="503246DB"/>
    <w:rsid w:val="50895363"/>
    <w:rsid w:val="50B17725"/>
    <w:rsid w:val="50FDA56D"/>
    <w:rsid w:val="52358655"/>
    <w:rsid w:val="52580D34"/>
    <w:rsid w:val="52DF5379"/>
    <w:rsid w:val="5310B9D7"/>
    <w:rsid w:val="5369BA5B"/>
    <w:rsid w:val="53DF4896"/>
    <w:rsid w:val="53E2CA5C"/>
    <w:rsid w:val="53FF3F0D"/>
    <w:rsid w:val="547727CB"/>
    <w:rsid w:val="54B9176D"/>
    <w:rsid w:val="54F90F16"/>
    <w:rsid w:val="5542CBFF"/>
    <w:rsid w:val="55D08335"/>
    <w:rsid w:val="55E994E4"/>
    <w:rsid w:val="569ABAFB"/>
    <w:rsid w:val="56E5F8E9"/>
    <w:rsid w:val="581D62FF"/>
    <w:rsid w:val="5833DDC2"/>
    <w:rsid w:val="5930C53D"/>
    <w:rsid w:val="59608693"/>
    <w:rsid w:val="59CF108C"/>
    <w:rsid w:val="5AB29D80"/>
    <w:rsid w:val="5AD676CE"/>
    <w:rsid w:val="5AD855E7"/>
    <w:rsid w:val="5BBA5518"/>
    <w:rsid w:val="5CE4EB88"/>
    <w:rsid w:val="5CF8C1A8"/>
    <w:rsid w:val="5E51DF8F"/>
    <w:rsid w:val="5F670A00"/>
    <w:rsid w:val="5FC94DD3"/>
    <w:rsid w:val="6004B3B9"/>
    <w:rsid w:val="6030626A"/>
    <w:rsid w:val="603BF0F2"/>
    <w:rsid w:val="608D6C2C"/>
    <w:rsid w:val="60D0938A"/>
    <w:rsid w:val="61794199"/>
    <w:rsid w:val="62A417B1"/>
    <w:rsid w:val="63240F90"/>
    <w:rsid w:val="63A3DDA5"/>
    <w:rsid w:val="644639A4"/>
    <w:rsid w:val="6453D899"/>
    <w:rsid w:val="657666E8"/>
    <w:rsid w:val="658AF05B"/>
    <w:rsid w:val="65951943"/>
    <w:rsid w:val="65D54694"/>
    <w:rsid w:val="662B2A5D"/>
    <w:rsid w:val="666E97CE"/>
    <w:rsid w:val="674D0399"/>
    <w:rsid w:val="677116F5"/>
    <w:rsid w:val="67B20BF4"/>
    <w:rsid w:val="680EC97F"/>
    <w:rsid w:val="6814A5A3"/>
    <w:rsid w:val="68539206"/>
    <w:rsid w:val="687B8C76"/>
    <w:rsid w:val="687FAFC3"/>
    <w:rsid w:val="68D79923"/>
    <w:rsid w:val="6AA33F62"/>
    <w:rsid w:val="6B508141"/>
    <w:rsid w:val="6B5F3EF1"/>
    <w:rsid w:val="6C4D2D0C"/>
    <w:rsid w:val="6CDDFC68"/>
    <w:rsid w:val="6D39D89D"/>
    <w:rsid w:val="6D6694BC"/>
    <w:rsid w:val="6E0B59C9"/>
    <w:rsid w:val="6E663A43"/>
    <w:rsid w:val="6EBDC1AA"/>
    <w:rsid w:val="6EFFD7D0"/>
    <w:rsid w:val="6FA639EF"/>
    <w:rsid w:val="70485C42"/>
    <w:rsid w:val="708F5621"/>
    <w:rsid w:val="70ABB234"/>
    <w:rsid w:val="7121D1A8"/>
    <w:rsid w:val="7136994F"/>
    <w:rsid w:val="715E8FD5"/>
    <w:rsid w:val="71BF3237"/>
    <w:rsid w:val="71CE8075"/>
    <w:rsid w:val="72A930B5"/>
    <w:rsid w:val="72F40199"/>
    <w:rsid w:val="739315A0"/>
    <w:rsid w:val="73A8C698"/>
    <w:rsid w:val="73E8818E"/>
    <w:rsid w:val="74FD9BB8"/>
    <w:rsid w:val="754471AC"/>
    <w:rsid w:val="7604EB7E"/>
    <w:rsid w:val="7620C621"/>
    <w:rsid w:val="766340CB"/>
    <w:rsid w:val="776EE7DF"/>
    <w:rsid w:val="7861D555"/>
    <w:rsid w:val="78938F18"/>
    <w:rsid w:val="789CD607"/>
    <w:rsid w:val="78DBE2A7"/>
    <w:rsid w:val="78FB7687"/>
    <w:rsid w:val="794868CF"/>
    <w:rsid w:val="79E49671"/>
    <w:rsid w:val="7A313079"/>
    <w:rsid w:val="7BBCE6D5"/>
    <w:rsid w:val="7BC2DDAD"/>
    <w:rsid w:val="7CACEDAD"/>
    <w:rsid w:val="7CCC9491"/>
    <w:rsid w:val="7CD90876"/>
    <w:rsid w:val="7D0E31FD"/>
    <w:rsid w:val="7E0A513A"/>
    <w:rsid w:val="7E18D575"/>
    <w:rsid w:val="7E2BD806"/>
    <w:rsid w:val="7E3BBFEA"/>
    <w:rsid w:val="7E9BC8A6"/>
    <w:rsid w:val="7EAF9EC6"/>
    <w:rsid w:val="7ECAE9FD"/>
    <w:rsid w:val="7EE1E51C"/>
    <w:rsid w:val="7F478C85"/>
    <w:rsid w:val="7F8A7FFA"/>
    <w:rsid w:val="7FCB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3184"/>
  <w15:chartTrackingRefBased/>
  <w15:docId w15:val="{AFB9F4B5-6D1F-46AD-A2A9-4F5FEF31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ajorHAns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671"/>
    <w:pPr>
      <w:spacing w:line="288" w:lineRule="auto"/>
    </w:pPr>
    <w:rPr>
      <w:rFonts w:asciiTheme="minorHAnsi" w:hAnsiTheme="minorHAnsi"/>
    </w:rPr>
  </w:style>
  <w:style w:type="paragraph" w:styleId="Heading1">
    <w:name w:val="heading 1"/>
    <w:basedOn w:val="Normal"/>
    <w:next w:val="Normal"/>
    <w:link w:val="Heading1Char"/>
    <w:uiPriority w:val="9"/>
    <w:qFormat/>
    <w:rsid w:val="00D028EF"/>
    <w:pPr>
      <w:keepNext/>
      <w:keepLines/>
      <w:spacing w:after="80" w:line="240" w:lineRule="auto"/>
      <w:outlineLvl w:val="0"/>
    </w:pPr>
    <w:rPr>
      <w:rFonts w:asciiTheme="majorHAnsi" w:hAnsiTheme="majorHAnsi"/>
      <w:color w:val="2D304C" w:themeColor="accent1"/>
      <w:sz w:val="40"/>
      <w:szCs w:val="36"/>
    </w:rPr>
  </w:style>
  <w:style w:type="paragraph" w:styleId="Heading2">
    <w:name w:val="heading 2"/>
    <w:basedOn w:val="Normal"/>
    <w:next w:val="Normal"/>
    <w:link w:val="Heading2Char"/>
    <w:uiPriority w:val="9"/>
    <w:unhideWhenUsed/>
    <w:qFormat/>
    <w:rsid w:val="005D41F8"/>
    <w:pPr>
      <w:keepNext/>
      <w:keepLines/>
      <w:spacing w:before="120" w:after="120" w:line="240" w:lineRule="auto"/>
      <w:outlineLvl w:val="1"/>
    </w:pPr>
    <w:rPr>
      <w:rFonts w:asciiTheme="majorHAnsi" w:hAnsiTheme="majorHAnsi"/>
      <w:color w:val="5DAABC" w:themeColor="accent2"/>
      <w:sz w:val="36"/>
      <w:szCs w:val="36"/>
    </w:rPr>
  </w:style>
  <w:style w:type="paragraph" w:styleId="Heading3">
    <w:name w:val="heading 3"/>
    <w:basedOn w:val="Normal"/>
    <w:next w:val="Normal"/>
    <w:link w:val="Heading3Char"/>
    <w:uiPriority w:val="9"/>
    <w:unhideWhenUsed/>
    <w:qFormat/>
    <w:rsid w:val="005D41F8"/>
    <w:pPr>
      <w:keepNext/>
      <w:keepLines/>
      <w:spacing w:before="120" w:after="120" w:line="240" w:lineRule="auto"/>
      <w:outlineLvl w:val="2"/>
    </w:pPr>
    <w:rPr>
      <w:rFonts w:asciiTheme="majorHAnsi" w:hAnsiTheme="majorHAnsi"/>
      <w:color w:val="F37655" w:themeColor="accent3"/>
      <w:sz w:val="32"/>
      <w:szCs w:val="28"/>
    </w:rPr>
  </w:style>
  <w:style w:type="paragraph" w:styleId="Heading4">
    <w:name w:val="heading 4"/>
    <w:basedOn w:val="Heading3"/>
    <w:next w:val="Normal"/>
    <w:link w:val="Heading4Char"/>
    <w:uiPriority w:val="9"/>
    <w:unhideWhenUsed/>
    <w:qFormat/>
    <w:rsid w:val="005D41F8"/>
    <w:pPr>
      <w:outlineLvl w:val="3"/>
    </w:pPr>
    <w:rPr>
      <w:color w:val="6DA78E" w:themeColor="accent5"/>
      <w:sz w:val="28"/>
    </w:rPr>
  </w:style>
  <w:style w:type="paragraph" w:styleId="Heading5">
    <w:name w:val="heading 5"/>
    <w:basedOn w:val="Heading3"/>
    <w:next w:val="Normal"/>
    <w:link w:val="Heading5Char"/>
    <w:uiPriority w:val="9"/>
    <w:unhideWhenUsed/>
    <w:qFormat/>
    <w:rsid w:val="005D41F8"/>
    <w:pPr>
      <w:outlineLvl w:val="4"/>
    </w:pPr>
    <w:rPr>
      <w:color w:val="EDB45E" w:themeColor="accent4"/>
      <w:sz w:val="24"/>
    </w:rPr>
  </w:style>
  <w:style w:type="paragraph" w:styleId="Heading6">
    <w:name w:val="heading 6"/>
    <w:basedOn w:val="Normal"/>
    <w:next w:val="Normal"/>
    <w:link w:val="Heading6Char"/>
    <w:uiPriority w:val="9"/>
    <w:unhideWhenUsed/>
    <w:qFormat/>
    <w:rsid w:val="005D41F8"/>
    <w:pPr>
      <w:keepNext/>
      <w:keepLines/>
      <w:spacing w:before="120" w:after="120" w:line="240" w:lineRule="auto"/>
      <w:outlineLvl w:val="5"/>
    </w:pPr>
    <w:rPr>
      <w:rFonts w:asciiTheme="majorHAnsi" w:eastAsiaTheme="majorEastAsia" w:hAnsiTheme="majorHAnsi" w:cstheme="majorBidi"/>
      <w:color w:val="6C71A8" w:themeColor="accent1"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8EF"/>
    <w:rPr>
      <w:rFonts w:asciiTheme="majorHAnsi" w:hAnsiTheme="majorHAnsi"/>
      <w:color w:val="2D304C" w:themeColor="accent1"/>
      <w:sz w:val="40"/>
      <w:szCs w:val="36"/>
    </w:rPr>
  </w:style>
  <w:style w:type="paragraph" w:styleId="Header">
    <w:name w:val="header"/>
    <w:basedOn w:val="Normal"/>
    <w:link w:val="HeaderChar"/>
    <w:uiPriority w:val="99"/>
    <w:unhideWhenUsed/>
    <w:rsid w:val="009137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7A3"/>
  </w:style>
  <w:style w:type="paragraph" w:styleId="Footer">
    <w:name w:val="footer"/>
    <w:basedOn w:val="Normal"/>
    <w:link w:val="FooterChar"/>
    <w:uiPriority w:val="99"/>
    <w:unhideWhenUsed/>
    <w:rsid w:val="00913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7A3"/>
  </w:style>
  <w:style w:type="paragraph" w:styleId="ListParagraph">
    <w:name w:val="List Paragraph"/>
    <w:aliases w:val="Numbered List"/>
    <w:basedOn w:val="Normal"/>
    <w:link w:val="ListParagraphChar"/>
    <w:uiPriority w:val="34"/>
    <w:qFormat/>
    <w:rsid w:val="00D70F3B"/>
    <w:pPr>
      <w:numPr>
        <w:numId w:val="8"/>
      </w:numPr>
      <w:spacing w:after="120"/>
      <w:contextualSpacing/>
    </w:pPr>
    <w:rPr>
      <w:shd w:val="clear" w:color="auto" w:fill="FFFFFF"/>
    </w:rPr>
  </w:style>
  <w:style w:type="character" w:customStyle="1" w:styleId="UnresolvedMention1">
    <w:name w:val="Unresolved Mention1"/>
    <w:basedOn w:val="DefaultParagraphFont"/>
    <w:uiPriority w:val="99"/>
    <w:semiHidden/>
    <w:unhideWhenUsed/>
    <w:rsid w:val="007C4CFA"/>
    <w:rPr>
      <w:color w:val="605E5C"/>
      <w:shd w:val="clear" w:color="auto" w:fill="E1DFDD"/>
    </w:rPr>
  </w:style>
  <w:style w:type="character" w:customStyle="1" w:styleId="Heading2Char">
    <w:name w:val="Heading 2 Char"/>
    <w:basedOn w:val="DefaultParagraphFont"/>
    <w:link w:val="Heading2"/>
    <w:uiPriority w:val="9"/>
    <w:rsid w:val="005D41F8"/>
    <w:rPr>
      <w:rFonts w:asciiTheme="majorHAnsi" w:hAnsiTheme="majorHAnsi"/>
      <w:color w:val="5DAABC" w:themeColor="accent2"/>
      <w:sz w:val="36"/>
      <w:szCs w:val="36"/>
    </w:rPr>
  </w:style>
  <w:style w:type="character" w:customStyle="1" w:styleId="ListParagraphChar">
    <w:name w:val="List Paragraph Char"/>
    <w:aliases w:val="Numbered List Char"/>
    <w:basedOn w:val="DefaultParagraphFont"/>
    <w:link w:val="ListParagraph"/>
    <w:uiPriority w:val="34"/>
    <w:rsid w:val="00D70F3B"/>
    <w:rPr>
      <w:rFonts w:asciiTheme="minorHAnsi" w:hAnsiTheme="minorHAnsi"/>
    </w:rPr>
  </w:style>
  <w:style w:type="character" w:styleId="CommentReference">
    <w:name w:val="annotation reference"/>
    <w:basedOn w:val="DefaultParagraphFont"/>
    <w:uiPriority w:val="99"/>
    <w:semiHidden/>
    <w:unhideWhenUsed/>
    <w:rsid w:val="007C4CFA"/>
    <w:rPr>
      <w:sz w:val="16"/>
      <w:szCs w:val="16"/>
    </w:rPr>
  </w:style>
  <w:style w:type="paragraph" w:styleId="Quote">
    <w:name w:val="Quote"/>
    <w:basedOn w:val="Normal"/>
    <w:next w:val="Normal"/>
    <w:link w:val="QuoteChar"/>
    <w:uiPriority w:val="29"/>
    <w:qFormat/>
    <w:rsid w:val="005D41F8"/>
    <w:pPr>
      <w:spacing w:before="200"/>
      <w:ind w:right="864"/>
      <w:jc w:val="center"/>
    </w:pPr>
    <w:rPr>
      <w:b/>
      <w:bCs/>
      <w:i/>
      <w:iCs/>
      <w:color w:val="000000" w:themeColor="text2"/>
      <w:shd w:val="clear" w:color="auto" w:fill="FFFFFF"/>
    </w:rPr>
  </w:style>
  <w:style w:type="character" w:customStyle="1" w:styleId="QuoteChar">
    <w:name w:val="Quote Char"/>
    <w:basedOn w:val="DefaultParagraphFont"/>
    <w:link w:val="Quote"/>
    <w:uiPriority w:val="29"/>
    <w:rsid w:val="005D41F8"/>
    <w:rPr>
      <w:rFonts w:asciiTheme="minorHAnsi" w:hAnsiTheme="minorHAnsi"/>
      <w:b/>
      <w:bCs/>
      <w:i/>
      <w:iCs/>
      <w:color w:val="000000" w:themeColor="text2"/>
    </w:rPr>
  </w:style>
  <w:style w:type="character" w:customStyle="1" w:styleId="Heading3Char">
    <w:name w:val="Heading 3 Char"/>
    <w:basedOn w:val="DefaultParagraphFont"/>
    <w:link w:val="Heading3"/>
    <w:uiPriority w:val="9"/>
    <w:rsid w:val="005D41F8"/>
    <w:rPr>
      <w:rFonts w:asciiTheme="majorHAnsi" w:hAnsiTheme="majorHAnsi"/>
      <w:color w:val="F37655" w:themeColor="accent3"/>
      <w:sz w:val="32"/>
      <w:szCs w:val="28"/>
    </w:rPr>
  </w:style>
  <w:style w:type="paragraph" w:customStyle="1" w:styleId="DocumentTitle-CoverPage">
    <w:name w:val="Document Title - Cover Page"/>
    <w:basedOn w:val="Normal"/>
    <w:link w:val="DocumentTitle-CoverPageChar"/>
    <w:qFormat/>
    <w:rsid w:val="00A42D1F"/>
    <w:pPr>
      <w:keepLines/>
      <w:spacing w:after="0" w:line="192" w:lineRule="auto"/>
    </w:pPr>
    <w:rPr>
      <w:rFonts w:ascii="Arial Black" w:hAnsi="Arial Black"/>
      <w:color w:val="FFFFFF"/>
      <w:sz w:val="144"/>
      <w:szCs w:val="160"/>
    </w:rPr>
  </w:style>
  <w:style w:type="paragraph" w:styleId="Date">
    <w:name w:val="Date"/>
    <w:basedOn w:val="Subtitle"/>
    <w:next w:val="Normal"/>
    <w:link w:val="DateChar"/>
    <w:uiPriority w:val="99"/>
    <w:unhideWhenUsed/>
    <w:rsid w:val="00B16D29"/>
    <w:rPr>
      <w:i/>
      <w:iCs/>
    </w:rPr>
  </w:style>
  <w:style w:type="character" w:customStyle="1" w:styleId="DocumentTitle-CoverPageChar">
    <w:name w:val="Document Title - Cover Page Char"/>
    <w:basedOn w:val="Heading1Char"/>
    <w:link w:val="DocumentTitle-CoverPage"/>
    <w:rsid w:val="00A42D1F"/>
    <w:rPr>
      <w:rFonts w:asciiTheme="majorHAnsi" w:hAnsiTheme="majorHAnsi"/>
      <w:color w:val="FFFFFF"/>
      <w:sz w:val="144"/>
      <w:szCs w:val="160"/>
    </w:rPr>
  </w:style>
  <w:style w:type="character" w:customStyle="1" w:styleId="DateChar">
    <w:name w:val="Date Char"/>
    <w:basedOn w:val="DefaultParagraphFont"/>
    <w:link w:val="Date"/>
    <w:uiPriority w:val="99"/>
    <w:rsid w:val="00B16D29"/>
    <w:rPr>
      <w:rFonts w:ascii="Arial" w:hAnsi="Arial" w:cs="Arial"/>
      <w:i/>
      <w:iCs/>
      <w:color w:val="5DAABC" w:themeColor="accent2"/>
      <w:sz w:val="48"/>
      <w:szCs w:val="52"/>
    </w:rPr>
  </w:style>
  <w:style w:type="character" w:customStyle="1" w:styleId="DocumentShortSummaryChar">
    <w:name w:val="Document Short Summary Char"/>
    <w:basedOn w:val="DefaultParagraphFont"/>
    <w:link w:val="DocumentShortSummary"/>
    <w:locked/>
    <w:rsid w:val="00D44A13"/>
    <w:rPr>
      <w:rFonts w:ascii="Arial" w:hAnsi="Arial" w:cs="Arial"/>
      <w:i/>
      <w:iCs/>
      <w:sz w:val="22"/>
      <w:szCs w:val="2"/>
    </w:rPr>
  </w:style>
  <w:style w:type="paragraph" w:customStyle="1" w:styleId="DocumentShortSummary">
    <w:name w:val="Document Short Summary"/>
    <w:basedOn w:val="Normal"/>
    <w:link w:val="DocumentShortSummaryChar"/>
    <w:qFormat/>
    <w:rsid w:val="00560671"/>
    <w:rPr>
      <w:rFonts w:ascii="Arial" w:hAnsi="Arial" w:cs="Arial"/>
      <w:i/>
      <w:iCs/>
      <w:sz w:val="22"/>
      <w:szCs w:val="2"/>
    </w:rPr>
  </w:style>
  <w:style w:type="character" w:customStyle="1" w:styleId="SourcesChar">
    <w:name w:val="Sources Char"/>
    <w:basedOn w:val="DefaultParagraphFont"/>
    <w:link w:val="Sources"/>
    <w:locked/>
    <w:rsid w:val="00D028EF"/>
    <w:rPr>
      <w:rFonts w:asciiTheme="minorHAnsi" w:eastAsiaTheme="minorEastAsia" w:hAnsiTheme="minorHAnsi"/>
      <w:b/>
      <w:bCs/>
      <w:i/>
      <w:color w:val="2D304C" w:themeColor="accent1"/>
      <w:sz w:val="18"/>
      <w:szCs w:val="18"/>
    </w:rPr>
  </w:style>
  <w:style w:type="paragraph" w:customStyle="1" w:styleId="Sources">
    <w:name w:val="Sources"/>
    <w:next w:val="Normal"/>
    <w:link w:val="SourcesChar"/>
    <w:qFormat/>
    <w:rsid w:val="00D028EF"/>
    <w:pPr>
      <w:spacing w:after="360" w:line="240" w:lineRule="auto"/>
    </w:pPr>
    <w:rPr>
      <w:rFonts w:asciiTheme="minorHAnsi" w:eastAsiaTheme="minorEastAsia" w:hAnsiTheme="minorHAnsi"/>
      <w:b/>
      <w:bCs/>
      <w:i/>
      <w:color w:val="2D304C" w:themeColor="accent1"/>
      <w:sz w:val="18"/>
      <w:szCs w:val="18"/>
    </w:rPr>
  </w:style>
  <w:style w:type="paragraph" w:customStyle="1" w:styleId="Notes">
    <w:name w:val="Notes"/>
    <w:qFormat/>
    <w:rsid w:val="00033E2E"/>
    <w:pPr>
      <w:spacing w:after="120" w:line="240" w:lineRule="auto"/>
    </w:pPr>
    <w:rPr>
      <w:rFonts w:asciiTheme="minorHAnsi" w:hAnsiTheme="minorHAnsi"/>
      <w:i/>
      <w:iCs/>
      <w:color w:val="767171" w:themeColor="background2" w:themeShade="80"/>
      <w:sz w:val="16"/>
    </w:rPr>
  </w:style>
  <w:style w:type="paragraph" w:styleId="TOC4">
    <w:name w:val="toc 4"/>
    <w:aliases w:val="TOC - Heading 2"/>
    <w:next w:val="Normal"/>
    <w:autoRedefine/>
    <w:uiPriority w:val="39"/>
    <w:unhideWhenUsed/>
    <w:rsid w:val="003804F4"/>
    <w:pPr>
      <w:spacing w:after="100" w:line="240" w:lineRule="auto"/>
      <w:ind w:left="605"/>
    </w:pPr>
    <w:rPr>
      <w:rFonts w:asciiTheme="minorHAnsi" w:hAnsiTheme="minorHAnsi"/>
      <w:color w:val="5DAABC" w:themeColor="accent2"/>
    </w:rPr>
  </w:style>
  <w:style w:type="character" w:customStyle="1" w:styleId="TableHeadingTextChar">
    <w:name w:val="Table Heading Text Char"/>
    <w:basedOn w:val="DefaultParagraphFont"/>
    <w:link w:val="TableHeadingText"/>
    <w:locked/>
    <w:rsid w:val="00FF1C7C"/>
    <w:rPr>
      <w:rFonts w:ascii="Open Sans" w:eastAsiaTheme="minorEastAsia" w:hAnsi="Open Sans" w:cs="Open Sans"/>
      <w:color w:val="FFFFFF" w:themeColor="background1"/>
      <w:sz w:val="21"/>
      <w:szCs w:val="21"/>
    </w:rPr>
  </w:style>
  <w:style w:type="paragraph" w:customStyle="1" w:styleId="TableHeadingText">
    <w:name w:val="Table Heading Text"/>
    <w:basedOn w:val="Normal"/>
    <w:link w:val="TableHeadingTextChar"/>
    <w:qFormat/>
    <w:rsid w:val="00FF1C7C"/>
    <w:pPr>
      <w:spacing w:after="120" w:line="240" w:lineRule="auto"/>
      <w:jc w:val="center"/>
    </w:pPr>
    <w:rPr>
      <w:rFonts w:ascii="Open Sans" w:eastAsiaTheme="minorEastAsia" w:hAnsi="Open Sans" w:cs="Open Sans"/>
      <w:color w:val="FFFFFF" w:themeColor="background1"/>
      <w:sz w:val="21"/>
      <w:szCs w:val="21"/>
    </w:rPr>
  </w:style>
  <w:style w:type="paragraph" w:customStyle="1" w:styleId="TableText">
    <w:name w:val="Table Text"/>
    <w:basedOn w:val="Normal"/>
    <w:qFormat/>
    <w:rsid w:val="00FF1C7C"/>
    <w:pPr>
      <w:spacing w:after="120" w:line="240" w:lineRule="auto"/>
      <w:jc w:val="both"/>
    </w:pPr>
    <w:rPr>
      <w:rFonts w:ascii="Open Sans" w:eastAsiaTheme="minorEastAsia" w:hAnsi="Open Sans" w:cs="Open Sans"/>
    </w:rPr>
  </w:style>
  <w:style w:type="character" w:customStyle="1" w:styleId="TableNotesChar">
    <w:name w:val="Table Notes Char"/>
    <w:basedOn w:val="DefaultParagraphFont"/>
    <w:link w:val="TableNotes"/>
    <w:locked/>
    <w:rsid w:val="0020504C"/>
    <w:rPr>
      <w:rFonts w:ascii="Open Sans" w:eastAsiaTheme="minorEastAsia" w:hAnsi="Open Sans" w:cs="Open Sans"/>
      <w:color w:val="000000" w:themeColor="text1"/>
      <w:sz w:val="18"/>
      <w:szCs w:val="18"/>
    </w:rPr>
  </w:style>
  <w:style w:type="paragraph" w:customStyle="1" w:styleId="TableNotes">
    <w:name w:val="Table Notes"/>
    <w:basedOn w:val="FootnoteText"/>
    <w:link w:val="TableNotesChar"/>
    <w:qFormat/>
    <w:rsid w:val="0020504C"/>
    <w:pPr>
      <w:jc w:val="both"/>
    </w:pPr>
    <w:rPr>
      <w:rFonts w:ascii="Open Sans" w:eastAsiaTheme="minorEastAsia" w:hAnsi="Open Sans" w:cs="Open Sans"/>
      <w:color w:val="000000" w:themeColor="text1"/>
      <w:sz w:val="18"/>
      <w:szCs w:val="18"/>
    </w:rPr>
  </w:style>
  <w:style w:type="table" w:styleId="TableGridLight">
    <w:name w:val="Grid Table Light"/>
    <w:basedOn w:val="TableNormal"/>
    <w:uiPriority w:val="40"/>
    <w:rsid w:val="00FF1C7C"/>
    <w:pPr>
      <w:spacing w:after="0" w:line="240" w:lineRule="auto"/>
    </w:pPr>
    <w:rPr>
      <w:rFonts w:asciiTheme="minorHAnsi" w:eastAsiaTheme="minorEastAsia" w:hAnsiTheme="minorHAnsi" w:cstheme="minorBidi"/>
      <w:sz w:val="21"/>
      <w:szCs w:val="21"/>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028EF"/>
    <w:pPr>
      <w:keepNext/>
      <w:spacing w:before="360" w:after="240" w:line="240" w:lineRule="auto"/>
    </w:pPr>
    <w:rPr>
      <w:rFonts w:ascii="Arial Black" w:hAnsi="Arial Black" w:cs="Open Sans"/>
      <w:iCs/>
      <w:color w:val="2D304C" w:themeColor="accent1"/>
    </w:rPr>
  </w:style>
  <w:style w:type="paragraph" w:styleId="FootnoteText">
    <w:name w:val="footnote text"/>
    <w:basedOn w:val="Normal"/>
    <w:link w:val="FootnoteTextChar"/>
    <w:uiPriority w:val="99"/>
    <w:semiHidden/>
    <w:unhideWhenUsed/>
    <w:rsid w:val="00FF1C7C"/>
    <w:pPr>
      <w:spacing w:after="0" w:line="240" w:lineRule="auto"/>
    </w:pPr>
  </w:style>
  <w:style w:type="character" w:customStyle="1" w:styleId="FootnoteTextChar">
    <w:name w:val="Footnote Text Char"/>
    <w:basedOn w:val="DefaultParagraphFont"/>
    <w:link w:val="FootnoteText"/>
    <w:uiPriority w:val="99"/>
    <w:semiHidden/>
    <w:rsid w:val="00FF1C7C"/>
    <w:rPr>
      <w:rFonts w:ascii="Open Sans Light" w:hAnsi="Open Sans Light" w:cs="Open Sans Light"/>
      <w:szCs w:val="20"/>
    </w:rPr>
  </w:style>
  <w:style w:type="paragraph" w:customStyle="1" w:styleId="DocumentTitle-In-Text">
    <w:name w:val="Document Title - In-Text"/>
    <w:basedOn w:val="ChapterTitle"/>
    <w:qFormat/>
    <w:rsid w:val="00D028EF"/>
  </w:style>
  <w:style w:type="paragraph" w:styleId="TOAHeading">
    <w:name w:val="toa heading"/>
    <w:basedOn w:val="Normal"/>
    <w:next w:val="Normal"/>
    <w:uiPriority w:val="99"/>
    <w:unhideWhenUsed/>
    <w:rsid w:val="003804F4"/>
    <w:pPr>
      <w:spacing w:before="120" w:after="0"/>
    </w:pPr>
    <w:rPr>
      <w:rFonts w:asciiTheme="majorHAnsi" w:eastAsiaTheme="majorEastAsia" w:hAnsiTheme="majorHAnsi" w:cstheme="majorBidi"/>
      <w:sz w:val="32"/>
      <w:szCs w:val="32"/>
    </w:rPr>
  </w:style>
  <w:style w:type="paragraph" w:styleId="BalloonText">
    <w:name w:val="Balloon Text"/>
    <w:basedOn w:val="Normal"/>
    <w:link w:val="BalloonTextChar"/>
    <w:uiPriority w:val="99"/>
    <w:semiHidden/>
    <w:unhideWhenUsed/>
    <w:rsid w:val="008B6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2A5"/>
    <w:rPr>
      <w:rFonts w:ascii="Segoe UI" w:hAnsi="Segoe UI" w:cs="Segoe UI"/>
      <w:sz w:val="18"/>
      <w:szCs w:val="18"/>
    </w:rPr>
  </w:style>
  <w:style w:type="paragraph" w:styleId="TOCHeading">
    <w:name w:val="TOC Heading"/>
    <w:basedOn w:val="Heading1"/>
    <w:next w:val="Normal"/>
    <w:uiPriority w:val="39"/>
    <w:unhideWhenUsed/>
    <w:qFormat/>
    <w:rsid w:val="00F927A1"/>
    <w:pPr>
      <w:spacing w:before="240" w:after="0"/>
      <w:outlineLvl w:val="9"/>
    </w:pPr>
    <w:rPr>
      <w:rFonts w:eastAsiaTheme="majorEastAsia" w:cstheme="majorBidi"/>
      <w:color w:val="212338" w:themeColor="accent1" w:themeShade="BF"/>
      <w:sz w:val="32"/>
      <w:szCs w:val="32"/>
    </w:rPr>
  </w:style>
  <w:style w:type="paragraph" w:styleId="ListBullet">
    <w:name w:val="List Bullet"/>
    <w:basedOn w:val="Normal"/>
    <w:uiPriority w:val="99"/>
    <w:unhideWhenUsed/>
    <w:rsid w:val="00D70F3B"/>
    <w:pPr>
      <w:numPr>
        <w:numId w:val="7"/>
      </w:numPr>
      <w:spacing w:after="120" w:line="360" w:lineRule="auto"/>
      <w:contextualSpacing/>
    </w:pPr>
    <w:rPr>
      <w:shd w:val="clear" w:color="auto" w:fill="FFFFFF"/>
    </w:rPr>
  </w:style>
  <w:style w:type="paragraph" w:styleId="TOC2">
    <w:name w:val="toc 2"/>
    <w:aliases w:val="TOC - Chapter Title"/>
    <w:next w:val="Normal"/>
    <w:autoRedefine/>
    <w:uiPriority w:val="39"/>
    <w:unhideWhenUsed/>
    <w:rsid w:val="00D028EF"/>
    <w:pPr>
      <w:tabs>
        <w:tab w:val="right" w:leader="dot" w:pos="9350"/>
      </w:tabs>
      <w:spacing w:after="100" w:line="240" w:lineRule="auto"/>
      <w:ind w:left="202"/>
    </w:pPr>
    <w:rPr>
      <w:rFonts w:asciiTheme="majorHAnsi" w:hAnsiTheme="majorHAnsi"/>
      <w:noProof/>
      <w:color w:val="2D304C" w:themeColor="accent1"/>
      <w:sz w:val="24"/>
    </w:rPr>
  </w:style>
  <w:style w:type="paragraph" w:styleId="TOC3">
    <w:name w:val="toc 3"/>
    <w:aliases w:val="TOC - Heading 1"/>
    <w:next w:val="Normal"/>
    <w:autoRedefine/>
    <w:uiPriority w:val="39"/>
    <w:unhideWhenUsed/>
    <w:rsid w:val="003804F4"/>
    <w:pPr>
      <w:tabs>
        <w:tab w:val="right" w:leader="dot" w:pos="9350"/>
      </w:tabs>
      <w:spacing w:after="100" w:line="240" w:lineRule="auto"/>
      <w:ind w:left="403"/>
    </w:pPr>
    <w:rPr>
      <w:rFonts w:asciiTheme="minorHAnsi" w:hAnsiTheme="minorHAnsi"/>
      <w:color w:val="2D304C" w:themeColor="accent1"/>
    </w:rPr>
  </w:style>
  <w:style w:type="character" w:styleId="Hyperlink">
    <w:name w:val="Hyperlink"/>
    <w:basedOn w:val="DefaultParagraphFont"/>
    <w:uiPriority w:val="99"/>
    <w:unhideWhenUsed/>
    <w:rsid w:val="00F927A1"/>
    <w:rPr>
      <w:color w:val="5DAABC" w:themeColor="hyperlink"/>
      <w:u w:val="single"/>
    </w:rPr>
  </w:style>
  <w:style w:type="character" w:styleId="FootnoteReference">
    <w:name w:val="footnote reference"/>
    <w:basedOn w:val="DefaultParagraphFont"/>
    <w:uiPriority w:val="99"/>
    <w:semiHidden/>
    <w:unhideWhenUsed/>
    <w:rsid w:val="00F927A1"/>
    <w:rPr>
      <w:vertAlign w:val="superscript"/>
    </w:rPr>
  </w:style>
  <w:style w:type="paragraph" w:styleId="EndnoteText">
    <w:name w:val="endnote text"/>
    <w:basedOn w:val="Normal"/>
    <w:link w:val="EndnoteTextChar"/>
    <w:uiPriority w:val="99"/>
    <w:semiHidden/>
    <w:unhideWhenUsed/>
    <w:rsid w:val="00F927A1"/>
    <w:pPr>
      <w:spacing w:after="0" w:line="240" w:lineRule="auto"/>
    </w:pPr>
  </w:style>
  <w:style w:type="character" w:customStyle="1" w:styleId="EndnoteTextChar">
    <w:name w:val="Endnote Text Char"/>
    <w:basedOn w:val="DefaultParagraphFont"/>
    <w:link w:val="EndnoteText"/>
    <w:uiPriority w:val="99"/>
    <w:semiHidden/>
    <w:rsid w:val="00F927A1"/>
    <w:rPr>
      <w:rFonts w:ascii="Open Sans Light" w:hAnsi="Open Sans Light" w:cs="Open Sans Light"/>
      <w:szCs w:val="20"/>
    </w:rPr>
  </w:style>
  <w:style w:type="character" w:styleId="EndnoteReference">
    <w:name w:val="endnote reference"/>
    <w:basedOn w:val="DefaultParagraphFont"/>
    <w:uiPriority w:val="99"/>
    <w:semiHidden/>
    <w:unhideWhenUsed/>
    <w:rsid w:val="00F927A1"/>
    <w:rPr>
      <w:vertAlign w:val="superscript"/>
    </w:rPr>
  </w:style>
  <w:style w:type="paragraph" w:customStyle="1" w:styleId="CitationEndnoteText">
    <w:name w:val="Citation/Endnote Text"/>
    <w:basedOn w:val="EndnoteText"/>
    <w:link w:val="CitationEndnoteTextChar"/>
    <w:qFormat/>
    <w:rsid w:val="001E1535"/>
  </w:style>
  <w:style w:type="character" w:customStyle="1" w:styleId="CitationEndnoteTextChar">
    <w:name w:val="Citation/Endnote Text Char"/>
    <w:basedOn w:val="EndnoteTextChar"/>
    <w:link w:val="CitationEndnoteText"/>
    <w:rsid w:val="001E1535"/>
    <w:rPr>
      <w:rFonts w:ascii="Arial" w:hAnsi="Arial" w:cs="Arial"/>
      <w:szCs w:val="20"/>
    </w:rPr>
  </w:style>
  <w:style w:type="paragraph" w:customStyle="1" w:styleId="ChapterTitle">
    <w:name w:val="Chapter Title"/>
    <w:qFormat/>
    <w:rsid w:val="00D028EF"/>
    <w:pPr>
      <w:keepNext/>
      <w:keepLines/>
      <w:spacing w:before="120" w:after="120" w:line="240" w:lineRule="auto"/>
    </w:pPr>
    <w:rPr>
      <w:rFonts w:asciiTheme="majorHAnsi" w:hAnsiTheme="majorHAnsi"/>
      <w:color w:val="2D304C" w:themeColor="accent1"/>
      <w:sz w:val="44"/>
      <w:szCs w:val="40"/>
    </w:rPr>
  </w:style>
  <w:style w:type="paragraph" w:customStyle="1" w:styleId="ChapterShortSummary">
    <w:name w:val="Chapter Short Summary"/>
    <w:basedOn w:val="DocumentShortSummary"/>
    <w:qFormat/>
    <w:rsid w:val="005D41F8"/>
  </w:style>
  <w:style w:type="paragraph" w:styleId="Subtitle">
    <w:name w:val="Subtitle"/>
    <w:basedOn w:val="Normal"/>
    <w:next w:val="Normal"/>
    <w:link w:val="SubtitleChar"/>
    <w:uiPriority w:val="11"/>
    <w:rsid w:val="00B16D29"/>
    <w:pPr>
      <w:spacing w:after="0" w:line="240" w:lineRule="auto"/>
      <w:ind w:left="90"/>
    </w:pPr>
    <w:rPr>
      <w:rFonts w:ascii="Arial" w:hAnsi="Arial" w:cs="Arial"/>
      <w:color w:val="5DAABC" w:themeColor="accent2"/>
      <w:sz w:val="48"/>
      <w:szCs w:val="52"/>
    </w:rPr>
  </w:style>
  <w:style w:type="character" w:customStyle="1" w:styleId="SubtitleChar">
    <w:name w:val="Subtitle Char"/>
    <w:basedOn w:val="DefaultParagraphFont"/>
    <w:link w:val="Subtitle"/>
    <w:uiPriority w:val="11"/>
    <w:rsid w:val="00B16D29"/>
    <w:rPr>
      <w:rFonts w:ascii="Arial" w:hAnsi="Arial" w:cs="Arial"/>
      <w:color w:val="5DAABC" w:themeColor="accent2"/>
      <w:sz w:val="48"/>
      <w:szCs w:val="52"/>
    </w:rPr>
  </w:style>
  <w:style w:type="character" w:customStyle="1" w:styleId="Heading4Char">
    <w:name w:val="Heading 4 Char"/>
    <w:basedOn w:val="DefaultParagraphFont"/>
    <w:link w:val="Heading4"/>
    <w:uiPriority w:val="9"/>
    <w:rsid w:val="005D41F8"/>
    <w:rPr>
      <w:rFonts w:ascii="Arial Black" w:hAnsi="Arial Black"/>
      <w:color w:val="6DA78E" w:themeColor="accent5"/>
      <w:sz w:val="28"/>
      <w:szCs w:val="28"/>
    </w:rPr>
  </w:style>
  <w:style w:type="character" w:customStyle="1" w:styleId="Heading5Char">
    <w:name w:val="Heading 5 Char"/>
    <w:basedOn w:val="DefaultParagraphFont"/>
    <w:link w:val="Heading5"/>
    <w:uiPriority w:val="9"/>
    <w:rsid w:val="005D41F8"/>
    <w:rPr>
      <w:rFonts w:asciiTheme="majorHAnsi" w:hAnsiTheme="majorHAnsi"/>
      <w:color w:val="EDB45E" w:themeColor="accent4"/>
      <w:sz w:val="24"/>
      <w:szCs w:val="28"/>
    </w:rPr>
  </w:style>
  <w:style w:type="character" w:customStyle="1" w:styleId="Heading6Char">
    <w:name w:val="Heading 6 Char"/>
    <w:basedOn w:val="DefaultParagraphFont"/>
    <w:link w:val="Heading6"/>
    <w:uiPriority w:val="9"/>
    <w:rsid w:val="005D41F8"/>
    <w:rPr>
      <w:rFonts w:asciiTheme="majorHAnsi" w:eastAsiaTheme="majorEastAsia" w:hAnsiTheme="majorHAnsi" w:cstheme="majorBidi"/>
      <w:color w:val="6C71A8" w:themeColor="accent1" w:themeTint="99"/>
    </w:rPr>
  </w:style>
  <w:style w:type="paragraph" w:styleId="TOC5">
    <w:name w:val="toc 5"/>
    <w:aliases w:val="TOC - Heading 3"/>
    <w:next w:val="Normal"/>
    <w:autoRedefine/>
    <w:uiPriority w:val="39"/>
    <w:unhideWhenUsed/>
    <w:rsid w:val="003804F4"/>
    <w:pPr>
      <w:spacing w:after="100" w:line="240" w:lineRule="auto"/>
      <w:ind w:left="806"/>
    </w:pPr>
    <w:rPr>
      <w:rFonts w:asciiTheme="minorHAnsi" w:hAnsiTheme="minorHAnsi"/>
      <w:color w:val="F37655" w:themeColor="accent3"/>
    </w:rPr>
  </w:style>
  <w:style w:type="paragraph" w:styleId="CommentText">
    <w:name w:val="annotation text"/>
    <w:basedOn w:val="Normal"/>
    <w:link w:val="CommentTextChar"/>
    <w:uiPriority w:val="99"/>
    <w:unhideWhenUsed/>
    <w:rsid w:val="007C4CFA"/>
    <w:pPr>
      <w:spacing w:line="240" w:lineRule="auto"/>
    </w:pPr>
  </w:style>
  <w:style w:type="character" w:customStyle="1" w:styleId="CommentTextChar">
    <w:name w:val="Comment Text Char"/>
    <w:basedOn w:val="DefaultParagraphFont"/>
    <w:link w:val="CommentText"/>
    <w:uiPriority w:val="99"/>
    <w:rsid w:val="007C4CF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C4CFA"/>
    <w:rPr>
      <w:b/>
      <w:bCs/>
    </w:rPr>
  </w:style>
  <w:style w:type="character" w:customStyle="1" w:styleId="CommentSubjectChar">
    <w:name w:val="Comment Subject Char"/>
    <w:basedOn w:val="CommentTextChar"/>
    <w:link w:val="CommentSubject"/>
    <w:uiPriority w:val="99"/>
    <w:semiHidden/>
    <w:rsid w:val="007C4CFA"/>
    <w:rPr>
      <w:rFonts w:asciiTheme="minorHAnsi" w:hAnsiTheme="minorHAnsi"/>
      <w:b/>
      <w:bCs/>
    </w:rPr>
  </w:style>
  <w:style w:type="table" w:styleId="TableGrid">
    <w:name w:val="Table Grid"/>
    <w:basedOn w:val="TableNormal"/>
    <w:uiPriority w:val="39"/>
    <w:rsid w:val="00A23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430"/>
    <w:pPr>
      <w:spacing w:after="0" w:line="240" w:lineRule="auto"/>
    </w:pPr>
    <w:rPr>
      <w:rFonts w:asciiTheme="minorHAnsi" w:hAnsiTheme="minorHAnsi"/>
    </w:rPr>
  </w:style>
  <w:style w:type="character" w:styleId="FollowedHyperlink">
    <w:name w:val="FollowedHyperlink"/>
    <w:basedOn w:val="DefaultParagraphFont"/>
    <w:uiPriority w:val="99"/>
    <w:semiHidden/>
    <w:unhideWhenUsed/>
    <w:rsid w:val="003243F9"/>
    <w:rPr>
      <w:color w:val="F37655" w:themeColor="followedHyperlink"/>
      <w:u w:val="single"/>
    </w:rPr>
  </w:style>
  <w:style w:type="paragraph" w:styleId="NormalWeb">
    <w:name w:val="Normal (Web)"/>
    <w:basedOn w:val="Normal"/>
    <w:uiPriority w:val="99"/>
    <w:unhideWhenUsed/>
    <w:rsid w:val="00A05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Normal"/>
    <w:link w:val="Style1Char"/>
    <w:qFormat/>
    <w:rsid w:val="3089142E"/>
    <w:rPr>
      <w:rFonts w:cstheme="minorBidi"/>
      <w:color w:val="201F1E"/>
    </w:rPr>
  </w:style>
  <w:style w:type="paragraph" w:customStyle="1" w:styleId="Style2">
    <w:name w:val="Style2"/>
    <w:basedOn w:val="Normal"/>
    <w:link w:val="Style2Char"/>
    <w:qFormat/>
    <w:rsid w:val="3089142E"/>
    <w:pPr>
      <w:keepNext/>
      <w:spacing w:before="40" w:after="0"/>
      <w:outlineLvl w:val="6"/>
    </w:pPr>
    <w:rPr>
      <w:rFonts w:asciiTheme="majorHAnsi" w:eastAsiaTheme="majorEastAsia" w:hAnsiTheme="majorHAnsi" w:cstheme="majorBidi"/>
      <w:i/>
      <w:iCs/>
      <w:color w:val="161725"/>
      <w:sz w:val="18"/>
      <w:szCs w:val="18"/>
    </w:rPr>
  </w:style>
  <w:style w:type="character" w:customStyle="1" w:styleId="Style1Char">
    <w:name w:val="Style1 Char"/>
    <w:basedOn w:val="DefaultParagraphFont"/>
    <w:link w:val="Style1"/>
    <w:rsid w:val="3089142E"/>
    <w:rPr>
      <w:rFonts w:asciiTheme="minorHAnsi" w:eastAsiaTheme="minorEastAsia" w:hAnsiTheme="minorHAnsi" w:cstheme="minorBidi"/>
      <w:b w:val="0"/>
      <w:bCs w:val="0"/>
      <w:i w:val="0"/>
      <w:iCs w:val="0"/>
      <w:caps w:val="0"/>
      <w:smallCaps w:val="0"/>
      <w:noProof w:val="0"/>
      <w:color w:val="201F1E"/>
      <w:sz w:val="20"/>
      <w:szCs w:val="20"/>
      <w:lang w:val="en-US"/>
    </w:rPr>
  </w:style>
  <w:style w:type="character" w:customStyle="1" w:styleId="Style2Char">
    <w:name w:val="Style2 Char"/>
    <w:basedOn w:val="DefaultParagraphFont"/>
    <w:link w:val="Style2"/>
    <w:rsid w:val="3089142E"/>
    <w:rPr>
      <w:rFonts w:asciiTheme="majorHAnsi" w:eastAsiaTheme="majorEastAsia" w:hAnsiTheme="majorHAnsi" w:cstheme="majorBidi"/>
      <w:i/>
      <w:iCs/>
      <w:noProof w:val="0"/>
      <w:color w:val="16172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3060">
      <w:bodyDiv w:val="1"/>
      <w:marLeft w:val="0"/>
      <w:marRight w:val="0"/>
      <w:marTop w:val="0"/>
      <w:marBottom w:val="0"/>
      <w:divBdr>
        <w:top w:val="none" w:sz="0" w:space="0" w:color="auto"/>
        <w:left w:val="none" w:sz="0" w:space="0" w:color="auto"/>
        <w:bottom w:val="none" w:sz="0" w:space="0" w:color="auto"/>
        <w:right w:val="none" w:sz="0" w:space="0" w:color="auto"/>
      </w:divBdr>
    </w:div>
    <w:div w:id="286130660">
      <w:bodyDiv w:val="1"/>
      <w:marLeft w:val="0"/>
      <w:marRight w:val="0"/>
      <w:marTop w:val="0"/>
      <w:marBottom w:val="0"/>
      <w:divBdr>
        <w:top w:val="none" w:sz="0" w:space="0" w:color="auto"/>
        <w:left w:val="none" w:sz="0" w:space="0" w:color="auto"/>
        <w:bottom w:val="none" w:sz="0" w:space="0" w:color="auto"/>
        <w:right w:val="none" w:sz="0" w:space="0" w:color="auto"/>
      </w:divBdr>
    </w:div>
    <w:div w:id="427896829">
      <w:bodyDiv w:val="1"/>
      <w:marLeft w:val="0"/>
      <w:marRight w:val="0"/>
      <w:marTop w:val="0"/>
      <w:marBottom w:val="0"/>
      <w:divBdr>
        <w:top w:val="none" w:sz="0" w:space="0" w:color="auto"/>
        <w:left w:val="none" w:sz="0" w:space="0" w:color="auto"/>
        <w:bottom w:val="none" w:sz="0" w:space="0" w:color="auto"/>
        <w:right w:val="none" w:sz="0" w:space="0" w:color="auto"/>
      </w:divBdr>
    </w:div>
    <w:div w:id="578557288">
      <w:bodyDiv w:val="1"/>
      <w:marLeft w:val="0"/>
      <w:marRight w:val="0"/>
      <w:marTop w:val="0"/>
      <w:marBottom w:val="0"/>
      <w:divBdr>
        <w:top w:val="none" w:sz="0" w:space="0" w:color="auto"/>
        <w:left w:val="none" w:sz="0" w:space="0" w:color="auto"/>
        <w:bottom w:val="none" w:sz="0" w:space="0" w:color="auto"/>
        <w:right w:val="none" w:sz="0" w:space="0" w:color="auto"/>
      </w:divBdr>
    </w:div>
    <w:div w:id="605189746">
      <w:bodyDiv w:val="1"/>
      <w:marLeft w:val="0"/>
      <w:marRight w:val="0"/>
      <w:marTop w:val="0"/>
      <w:marBottom w:val="0"/>
      <w:divBdr>
        <w:top w:val="none" w:sz="0" w:space="0" w:color="auto"/>
        <w:left w:val="none" w:sz="0" w:space="0" w:color="auto"/>
        <w:bottom w:val="none" w:sz="0" w:space="0" w:color="auto"/>
        <w:right w:val="none" w:sz="0" w:space="0" w:color="auto"/>
      </w:divBdr>
    </w:div>
    <w:div w:id="949513360">
      <w:bodyDiv w:val="1"/>
      <w:marLeft w:val="0"/>
      <w:marRight w:val="0"/>
      <w:marTop w:val="0"/>
      <w:marBottom w:val="0"/>
      <w:divBdr>
        <w:top w:val="none" w:sz="0" w:space="0" w:color="auto"/>
        <w:left w:val="none" w:sz="0" w:space="0" w:color="auto"/>
        <w:bottom w:val="none" w:sz="0" w:space="0" w:color="auto"/>
        <w:right w:val="none" w:sz="0" w:space="0" w:color="auto"/>
      </w:divBdr>
    </w:div>
    <w:div w:id="1005136912">
      <w:bodyDiv w:val="1"/>
      <w:marLeft w:val="0"/>
      <w:marRight w:val="0"/>
      <w:marTop w:val="0"/>
      <w:marBottom w:val="0"/>
      <w:divBdr>
        <w:top w:val="none" w:sz="0" w:space="0" w:color="auto"/>
        <w:left w:val="none" w:sz="0" w:space="0" w:color="auto"/>
        <w:bottom w:val="none" w:sz="0" w:space="0" w:color="auto"/>
        <w:right w:val="none" w:sz="0" w:space="0" w:color="auto"/>
      </w:divBdr>
      <w:divsChild>
        <w:div w:id="2029014730">
          <w:marLeft w:val="-120"/>
          <w:marRight w:val="0"/>
          <w:marTop w:val="0"/>
          <w:marBottom w:val="0"/>
          <w:divBdr>
            <w:top w:val="none" w:sz="0" w:space="0" w:color="auto"/>
            <w:left w:val="none" w:sz="0" w:space="0" w:color="auto"/>
            <w:bottom w:val="none" w:sz="0" w:space="0" w:color="auto"/>
            <w:right w:val="none" w:sz="0" w:space="0" w:color="auto"/>
          </w:divBdr>
        </w:div>
      </w:divsChild>
    </w:div>
    <w:div w:id="1016618194">
      <w:bodyDiv w:val="1"/>
      <w:marLeft w:val="0"/>
      <w:marRight w:val="0"/>
      <w:marTop w:val="0"/>
      <w:marBottom w:val="0"/>
      <w:divBdr>
        <w:top w:val="none" w:sz="0" w:space="0" w:color="auto"/>
        <w:left w:val="none" w:sz="0" w:space="0" w:color="auto"/>
        <w:bottom w:val="none" w:sz="0" w:space="0" w:color="auto"/>
        <w:right w:val="none" w:sz="0" w:space="0" w:color="auto"/>
      </w:divBdr>
    </w:div>
    <w:div w:id="1303462479">
      <w:bodyDiv w:val="1"/>
      <w:marLeft w:val="0"/>
      <w:marRight w:val="0"/>
      <w:marTop w:val="0"/>
      <w:marBottom w:val="0"/>
      <w:divBdr>
        <w:top w:val="none" w:sz="0" w:space="0" w:color="auto"/>
        <w:left w:val="none" w:sz="0" w:space="0" w:color="auto"/>
        <w:bottom w:val="none" w:sz="0" w:space="0" w:color="auto"/>
        <w:right w:val="none" w:sz="0" w:space="0" w:color="auto"/>
      </w:divBdr>
      <w:divsChild>
        <w:div w:id="77364425">
          <w:marLeft w:val="-108"/>
          <w:marRight w:val="0"/>
          <w:marTop w:val="0"/>
          <w:marBottom w:val="0"/>
          <w:divBdr>
            <w:top w:val="none" w:sz="0" w:space="0" w:color="auto"/>
            <w:left w:val="none" w:sz="0" w:space="0" w:color="auto"/>
            <w:bottom w:val="none" w:sz="0" w:space="0" w:color="auto"/>
            <w:right w:val="none" w:sz="0" w:space="0" w:color="auto"/>
          </w:divBdr>
        </w:div>
      </w:divsChild>
    </w:div>
    <w:div w:id="1314872220">
      <w:bodyDiv w:val="1"/>
      <w:marLeft w:val="0"/>
      <w:marRight w:val="0"/>
      <w:marTop w:val="0"/>
      <w:marBottom w:val="0"/>
      <w:divBdr>
        <w:top w:val="none" w:sz="0" w:space="0" w:color="auto"/>
        <w:left w:val="none" w:sz="0" w:space="0" w:color="auto"/>
        <w:bottom w:val="none" w:sz="0" w:space="0" w:color="auto"/>
        <w:right w:val="none" w:sz="0" w:space="0" w:color="auto"/>
      </w:divBdr>
    </w:div>
    <w:div w:id="1343897352">
      <w:bodyDiv w:val="1"/>
      <w:marLeft w:val="0"/>
      <w:marRight w:val="0"/>
      <w:marTop w:val="0"/>
      <w:marBottom w:val="0"/>
      <w:divBdr>
        <w:top w:val="none" w:sz="0" w:space="0" w:color="auto"/>
        <w:left w:val="none" w:sz="0" w:space="0" w:color="auto"/>
        <w:bottom w:val="none" w:sz="0" w:space="0" w:color="auto"/>
        <w:right w:val="none" w:sz="0" w:space="0" w:color="auto"/>
      </w:divBdr>
    </w:div>
    <w:div w:id="1556310444">
      <w:bodyDiv w:val="1"/>
      <w:marLeft w:val="0"/>
      <w:marRight w:val="0"/>
      <w:marTop w:val="0"/>
      <w:marBottom w:val="0"/>
      <w:divBdr>
        <w:top w:val="none" w:sz="0" w:space="0" w:color="auto"/>
        <w:left w:val="none" w:sz="0" w:space="0" w:color="auto"/>
        <w:bottom w:val="none" w:sz="0" w:space="0" w:color="auto"/>
        <w:right w:val="none" w:sz="0" w:space="0" w:color="auto"/>
      </w:divBdr>
      <w:divsChild>
        <w:div w:id="144705399">
          <w:marLeft w:val="-100"/>
          <w:marRight w:val="0"/>
          <w:marTop w:val="0"/>
          <w:marBottom w:val="0"/>
          <w:divBdr>
            <w:top w:val="none" w:sz="0" w:space="0" w:color="auto"/>
            <w:left w:val="none" w:sz="0" w:space="0" w:color="auto"/>
            <w:bottom w:val="none" w:sz="0" w:space="0" w:color="auto"/>
            <w:right w:val="none" w:sz="0" w:space="0" w:color="auto"/>
          </w:divBdr>
        </w:div>
      </w:divsChild>
    </w:div>
    <w:div w:id="1569221230">
      <w:bodyDiv w:val="1"/>
      <w:marLeft w:val="0"/>
      <w:marRight w:val="0"/>
      <w:marTop w:val="0"/>
      <w:marBottom w:val="0"/>
      <w:divBdr>
        <w:top w:val="none" w:sz="0" w:space="0" w:color="auto"/>
        <w:left w:val="none" w:sz="0" w:space="0" w:color="auto"/>
        <w:bottom w:val="none" w:sz="0" w:space="0" w:color="auto"/>
        <w:right w:val="none" w:sz="0" w:space="0" w:color="auto"/>
      </w:divBdr>
    </w:div>
    <w:div w:id="1719470961">
      <w:bodyDiv w:val="1"/>
      <w:marLeft w:val="0"/>
      <w:marRight w:val="0"/>
      <w:marTop w:val="0"/>
      <w:marBottom w:val="0"/>
      <w:divBdr>
        <w:top w:val="none" w:sz="0" w:space="0" w:color="auto"/>
        <w:left w:val="none" w:sz="0" w:space="0" w:color="auto"/>
        <w:bottom w:val="none" w:sz="0" w:space="0" w:color="auto"/>
        <w:right w:val="none" w:sz="0" w:space="0" w:color="auto"/>
      </w:divBdr>
    </w:div>
    <w:div w:id="2055890419">
      <w:bodyDiv w:val="1"/>
      <w:marLeft w:val="0"/>
      <w:marRight w:val="0"/>
      <w:marTop w:val="0"/>
      <w:marBottom w:val="0"/>
      <w:divBdr>
        <w:top w:val="none" w:sz="0" w:space="0" w:color="auto"/>
        <w:left w:val="none" w:sz="0" w:space="0" w:color="auto"/>
        <w:bottom w:val="none" w:sz="0" w:space="0" w:color="auto"/>
        <w:right w:val="none" w:sz="0" w:space="0" w:color="auto"/>
      </w:divBdr>
    </w:div>
    <w:div w:id="21332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PetalumaGPU">
      <a:dk1>
        <a:sysClr val="windowText" lastClr="000000"/>
      </a:dk1>
      <a:lt1>
        <a:sysClr val="window" lastClr="FFFFFF"/>
      </a:lt1>
      <a:dk2>
        <a:srgbClr val="000000"/>
      </a:dk2>
      <a:lt2>
        <a:srgbClr val="E7E6E6"/>
      </a:lt2>
      <a:accent1>
        <a:srgbClr val="2D304C"/>
      </a:accent1>
      <a:accent2>
        <a:srgbClr val="5DAABC"/>
      </a:accent2>
      <a:accent3>
        <a:srgbClr val="F37655"/>
      </a:accent3>
      <a:accent4>
        <a:srgbClr val="EDB45E"/>
      </a:accent4>
      <a:accent5>
        <a:srgbClr val="6DA78E"/>
      </a:accent5>
      <a:accent6>
        <a:srgbClr val="E0E0E0"/>
      </a:accent6>
      <a:hlink>
        <a:srgbClr val="5DAABC"/>
      </a:hlink>
      <a:folHlink>
        <a:srgbClr val="F37655"/>
      </a:folHlink>
    </a:clrScheme>
    <a:fontScheme name="PetalumaGPU">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B97092F-5451-42E0-8DFD-2A0622E7D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159</Words>
  <Characters>2370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ubbard</dc:creator>
  <cp:keywords/>
  <dc:description/>
  <cp:lastModifiedBy>David Garcia</cp:lastModifiedBy>
  <cp:revision>3</cp:revision>
  <cp:lastPrinted>2022-01-14T01:41:00Z</cp:lastPrinted>
  <dcterms:created xsi:type="dcterms:W3CDTF">2022-02-01T01:28:00Z</dcterms:created>
  <dcterms:modified xsi:type="dcterms:W3CDTF">2022-02-01T01:45:00Z</dcterms:modified>
</cp:coreProperties>
</file>